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14ABA" w14:textId="2C57CDD0" w:rsidR="00401C1A" w:rsidRPr="00952D96" w:rsidRDefault="00952D96" w:rsidP="00952D9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2D96">
        <w:rPr>
          <w:rFonts w:ascii="Times New Roman" w:hAnsi="Times New Roman" w:cs="Times New Roman"/>
          <w:b/>
          <w:sz w:val="24"/>
          <w:szCs w:val="24"/>
        </w:rPr>
        <w:t>Alternative Approaches to Ensuring Adequate Nurse Staffing: The Effect of State Legislation on Hospital Nurse Staffing</w:t>
      </w:r>
    </w:p>
    <w:p w14:paraId="51CCA30D" w14:textId="77777777" w:rsidR="00504102" w:rsidRDefault="006F611B" w:rsidP="00D10E2F">
      <w:pPr>
        <w:spacing w:before="12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D10E2F">
        <w:rPr>
          <w:rFonts w:ascii="Times New Roman" w:hAnsi="Times New Roman" w:cs="Times New Roman"/>
          <w:b/>
          <w:sz w:val="24"/>
        </w:rPr>
        <w:t>Appendix</w:t>
      </w:r>
    </w:p>
    <w:p w14:paraId="4C1A76E8" w14:textId="77777777" w:rsidR="0043624E" w:rsidRDefault="008773FF" w:rsidP="00401C1A">
      <w:pPr>
        <w:spacing w:before="120" w:line="480" w:lineRule="auto"/>
        <w:ind w:firstLine="720"/>
        <w:rPr>
          <w:rFonts w:ascii="Times New Roman" w:hAnsi="Times New Roman" w:cs="Times New Roman"/>
          <w:sz w:val="24"/>
        </w:rPr>
      </w:pPr>
      <w:r w:rsidRPr="00D10E2F">
        <w:rPr>
          <w:rFonts w:ascii="Times New Roman" w:hAnsi="Times New Roman" w:cs="Times New Roman"/>
          <w:sz w:val="24"/>
        </w:rPr>
        <w:t xml:space="preserve">The purpose of this appendix is to provide </w:t>
      </w:r>
      <w:r w:rsidR="00871C63">
        <w:rPr>
          <w:rFonts w:ascii="Times New Roman" w:hAnsi="Times New Roman" w:cs="Times New Roman"/>
          <w:sz w:val="24"/>
        </w:rPr>
        <w:t>additional documentation of</w:t>
      </w:r>
      <w:r w:rsidRPr="00D10E2F">
        <w:rPr>
          <w:rFonts w:ascii="Times New Roman" w:hAnsi="Times New Roman" w:cs="Times New Roman"/>
          <w:sz w:val="24"/>
        </w:rPr>
        <w:t xml:space="preserve"> the analytical approach and detail</w:t>
      </w:r>
      <w:r w:rsidR="00871C63">
        <w:rPr>
          <w:rFonts w:ascii="Times New Roman" w:hAnsi="Times New Roman" w:cs="Times New Roman"/>
          <w:sz w:val="24"/>
        </w:rPr>
        <w:t>ed</w:t>
      </w:r>
      <w:r w:rsidRPr="00D10E2F">
        <w:rPr>
          <w:rFonts w:ascii="Times New Roman" w:hAnsi="Times New Roman" w:cs="Times New Roman"/>
          <w:sz w:val="24"/>
        </w:rPr>
        <w:t xml:space="preserve"> statistics for descriptive and regression analyses.</w:t>
      </w:r>
    </w:p>
    <w:p w14:paraId="32980FA0" w14:textId="467C426F" w:rsidR="00401C1A" w:rsidRPr="00B81149" w:rsidRDefault="008773FF" w:rsidP="0043624E">
      <w:pPr>
        <w:spacing w:before="120" w:line="480" w:lineRule="auto"/>
        <w:rPr>
          <w:rFonts w:ascii="Times New Roman" w:hAnsi="Times New Roman" w:cs="Times New Roman"/>
          <w:b/>
          <w:bCs/>
          <w:sz w:val="24"/>
        </w:rPr>
      </w:pPr>
      <w:r w:rsidRPr="00D10E2F">
        <w:rPr>
          <w:rFonts w:ascii="Times New Roman" w:hAnsi="Times New Roman" w:cs="Times New Roman"/>
          <w:sz w:val="24"/>
        </w:rPr>
        <w:t xml:space="preserve"> </w:t>
      </w:r>
      <w:r w:rsidR="00B81149" w:rsidRPr="00B81149">
        <w:rPr>
          <w:rFonts w:ascii="Times New Roman" w:hAnsi="Times New Roman" w:cs="Times New Roman"/>
          <w:b/>
          <w:bCs/>
          <w:sz w:val="24"/>
        </w:rPr>
        <w:t>Difference-in-Difference Model Specification</w:t>
      </w:r>
    </w:p>
    <w:p w14:paraId="59AF7231" w14:textId="5028DFD1" w:rsidR="00BF65E4" w:rsidRDefault="008773FF" w:rsidP="00B75BC4">
      <w:pPr>
        <w:spacing w:before="120" w:line="480" w:lineRule="auto"/>
        <w:ind w:firstLine="720"/>
        <w:rPr>
          <w:rFonts w:ascii="Times New Roman" w:hAnsi="Times New Roman" w:cs="Times New Roman"/>
          <w:sz w:val="24"/>
        </w:rPr>
      </w:pPr>
      <w:r w:rsidRPr="00D10E2F">
        <w:rPr>
          <w:rFonts w:ascii="Times New Roman" w:hAnsi="Times New Roman" w:cs="Times New Roman"/>
          <w:sz w:val="24"/>
        </w:rPr>
        <w:t>I</w:t>
      </w:r>
      <w:r w:rsidRPr="00D10E2F">
        <w:rPr>
          <w:rFonts w:ascii="Times New Roman" w:hAnsi="Times New Roman" w:cs="Times New Roman" w:hint="eastAsia"/>
          <w:sz w:val="24"/>
        </w:rPr>
        <w:t>n</w:t>
      </w:r>
      <w:r w:rsidRPr="00D10E2F">
        <w:rPr>
          <w:rFonts w:ascii="Times New Roman" w:hAnsi="Times New Roman" w:cs="Times New Roman"/>
          <w:sz w:val="24"/>
        </w:rPr>
        <w:t xml:space="preserve"> this </w:t>
      </w:r>
      <w:r w:rsidR="009A58DD">
        <w:rPr>
          <w:rFonts w:ascii="Times New Roman" w:hAnsi="Times New Roman" w:cs="Times New Roman"/>
          <w:sz w:val="24"/>
        </w:rPr>
        <w:t>study</w:t>
      </w:r>
      <w:r w:rsidRPr="00D10E2F">
        <w:rPr>
          <w:rFonts w:ascii="Times New Roman" w:hAnsi="Times New Roman" w:cs="Times New Roman"/>
          <w:sz w:val="24"/>
        </w:rPr>
        <w:t xml:space="preserve">, we </w:t>
      </w:r>
      <w:r w:rsidR="002906AE">
        <w:rPr>
          <w:rFonts w:ascii="Times New Roman" w:hAnsi="Times New Roman" w:cs="Times New Roman"/>
          <w:sz w:val="24"/>
        </w:rPr>
        <w:t xml:space="preserve">run two multivariate linear regression </w:t>
      </w:r>
      <w:r w:rsidR="00BF65E4">
        <w:rPr>
          <w:rFonts w:ascii="Times New Roman" w:hAnsi="Times New Roman" w:cs="Times New Roman"/>
          <w:sz w:val="24"/>
        </w:rPr>
        <w:t xml:space="preserve">models to measure the difference-in-difference estimates. </w:t>
      </w:r>
      <w:r w:rsidR="00FB5934">
        <w:rPr>
          <w:rFonts w:ascii="Times New Roman" w:hAnsi="Times New Roman" w:cs="Times New Roman"/>
          <w:sz w:val="24"/>
        </w:rPr>
        <w:t>M</w:t>
      </w:r>
      <w:r w:rsidR="00BF65E4">
        <w:rPr>
          <w:rFonts w:ascii="Times New Roman" w:hAnsi="Times New Roman" w:cs="Times New Roman"/>
          <w:sz w:val="24"/>
        </w:rPr>
        <w:t xml:space="preserve">odel </w:t>
      </w:r>
      <w:r w:rsidR="00FB5934">
        <w:rPr>
          <w:rFonts w:ascii="Times New Roman" w:hAnsi="Times New Roman" w:cs="Times New Roman"/>
          <w:sz w:val="24"/>
        </w:rPr>
        <w:t xml:space="preserve">(1) </w:t>
      </w:r>
      <w:r w:rsidRPr="00D10E2F">
        <w:rPr>
          <w:rFonts w:ascii="Times New Roman" w:hAnsi="Times New Roman" w:cs="Times New Roman"/>
          <w:sz w:val="24"/>
        </w:rPr>
        <w:t>compare</w:t>
      </w:r>
      <w:r w:rsidR="00BF65E4">
        <w:rPr>
          <w:rFonts w:ascii="Times New Roman" w:hAnsi="Times New Roman" w:cs="Times New Roman"/>
          <w:sz w:val="24"/>
        </w:rPr>
        <w:t>s</w:t>
      </w:r>
      <w:r w:rsidRPr="00D10E2F">
        <w:rPr>
          <w:rFonts w:ascii="Times New Roman" w:hAnsi="Times New Roman" w:cs="Times New Roman"/>
          <w:sz w:val="24"/>
        </w:rPr>
        <w:t xml:space="preserve"> changes in hospital staffing in the state </w:t>
      </w:r>
      <w:r w:rsidR="00F04E6D">
        <w:rPr>
          <w:rFonts w:ascii="Times New Roman" w:hAnsi="Times New Roman" w:cs="Times New Roman"/>
          <w:sz w:val="24"/>
        </w:rPr>
        <w:t xml:space="preserve">that </w:t>
      </w:r>
      <w:r w:rsidRPr="00D10E2F">
        <w:rPr>
          <w:rFonts w:ascii="Times New Roman" w:hAnsi="Times New Roman" w:cs="Times New Roman"/>
          <w:sz w:val="24"/>
        </w:rPr>
        <w:t>mandated staffing ratios</w:t>
      </w:r>
      <w:r w:rsidR="00BF65E4">
        <w:rPr>
          <w:rFonts w:ascii="Times New Roman" w:hAnsi="Times New Roman" w:cs="Times New Roman"/>
          <w:sz w:val="24"/>
        </w:rPr>
        <w:t xml:space="preserve"> (i.e., California)</w:t>
      </w:r>
      <w:r w:rsidRPr="00D10E2F">
        <w:rPr>
          <w:rFonts w:ascii="Times New Roman" w:hAnsi="Times New Roman" w:cs="Times New Roman"/>
          <w:sz w:val="24"/>
        </w:rPr>
        <w:t xml:space="preserve">, in states </w:t>
      </w:r>
      <w:r w:rsidR="00C81213">
        <w:rPr>
          <w:rFonts w:ascii="Times New Roman" w:hAnsi="Times New Roman" w:cs="Times New Roman"/>
          <w:sz w:val="24"/>
        </w:rPr>
        <w:t xml:space="preserve">that </w:t>
      </w:r>
      <w:r w:rsidRPr="00D10E2F">
        <w:rPr>
          <w:rFonts w:ascii="Times New Roman" w:hAnsi="Times New Roman" w:cs="Times New Roman"/>
          <w:sz w:val="24"/>
        </w:rPr>
        <w:t>legislated staffing committees, and in states</w:t>
      </w:r>
      <w:r w:rsidR="00C81213">
        <w:rPr>
          <w:rFonts w:ascii="Times New Roman" w:hAnsi="Times New Roman" w:cs="Times New Roman"/>
          <w:sz w:val="24"/>
        </w:rPr>
        <w:t xml:space="preserve"> that</w:t>
      </w:r>
      <w:r w:rsidRPr="00D10E2F">
        <w:rPr>
          <w:rFonts w:ascii="Times New Roman" w:hAnsi="Times New Roman" w:cs="Times New Roman"/>
          <w:sz w:val="24"/>
        </w:rPr>
        <w:t xml:space="preserve"> legislated public reporting before and after the</w:t>
      </w:r>
      <w:r w:rsidR="00C81213">
        <w:rPr>
          <w:rFonts w:ascii="Times New Roman" w:hAnsi="Times New Roman" w:cs="Times New Roman"/>
          <w:sz w:val="24"/>
        </w:rPr>
        <w:t xml:space="preserve"> implementation of the legislation, </w:t>
      </w:r>
      <w:r w:rsidRPr="00D10E2F">
        <w:rPr>
          <w:rFonts w:ascii="Times New Roman" w:hAnsi="Times New Roman" w:cs="Times New Roman"/>
          <w:sz w:val="24"/>
        </w:rPr>
        <w:t>to staffing changes</w:t>
      </w:r>
      <w:r w:rsidR="00C81213">
        <w:rPr>
          <w:rFonts w:ascii="Times New Roman" w:hAnsi="Times New Roman" w:cs="Times New Roman"/>
          <w:sz w:val="24"/>
        </w:rPr>
        <w:t xml:space="preserve"> in</w:t>
      </w:r>
      <w:r w:rsidRPr="00D10E2F">
        <w:rPr>
          <w:rFonts w:ascii="Times New Roman" w:hAnsi="Times New Roman" w:cs="Times New Roman"/>
          <w:sz w:val="24"/>
        </w:rPr>
        <w:t xml:space="preserve"> states that did not implement any staffing legislation during the same period</w:t>
      </w:r>
      <w:r w:rsidR="001111A5">
        <w:rPr>
          <w:rFonts w:ascii="Times New Roman" w:hAnsi="Times New Roman" w:cs="Times New Roman"/>
          <w:sz w:val="24"/>
        </w:rPr>
        <w:t xml:space="preserve">. </w:t>
      </w:r>
      <w:r w:rsidR="00FB5934">
        <w:rPr>
          <w:rFonts w:ascii="Times New Roman" w:hAnsi="Times New Roman" w:cs="Times New Roman"/>
          <w:sz w:val="24"/>
        </w:rPr>
        <w:t>M</w:t>
      </w:r>
      <w:r w:rsidR="00BF65E4">
        <w:rPr>
          <w:rFonts w:ascii="Times New Roman" w:hAnsi="Times New Roman" w:cs="Times New Roman"/>
          <w:sz w:val="24"/>
        </w:rPr>
        <w:t xml:space="preserve">odel </w:t>
      </w:r>
      <w:r w:rsidR="00FB5934">
        <w:rPr>
          <w:rFonts w:ascii="Times New Roman" w:hAnsi="Times New Roman" w:cs="Times New Roman"/>
          <w:sz w:val="24"/>
        </w:rPr>
        <w:t xml:space="preserve">(2) </w:t>
      </w:r>
      <w:r w:rsidR="00BF65E4">
        <w:rPr>
          <w:rFonts w:ascii="Times New Roman" w:hAnsi="Times New Roman" w:cs="Times New Roman"/>
          <w:sz w:val="24"/>
        </w:rPr>
        <w:t>omit</w:t>
      </w:r>
      <w:r w:rsidR="00FB5934">
        <w:rPr>
          <w:rFonts w:ascii="Times New Roman" w:hAnsi="Times New Roman" w:cs="Times New Roman"/>
          <w:sz w:val="24"/>
        </w:rPr>
        <w:t>ted</w:t>
      </w:r>
      <w:r w:rsidR="00BF65E4">
        <w:rPr>
          <w:rFonts w:ascii="Times New Roman" w:hAnsi="Times New Roman" w:cs="Times New Roman"/>
          <w:sz w:val="24"/>
        </w:rPr>
        <w:t xml:space="preserve"> the state of California</w:t>
      </w:r>
      <w:r w:rsidR="00FB5934">
        <w:rPr>
          <w:rFonts w:ascii="Times New Roman" w:hAnsi="Times New Roman" w:cs="Times New Roman"/>
          <w:sz w:val="24"/>
        </w:rPr>
        <w:t xml:space="preserve"> from the study sample</w:t>
      </w:r>
      <w:r w:rsidR="00BF65E4">
        <w:rPr>
          <w:rFonts w:ascii="Times New Roman" w:hAnsi="Times New Roman" w:cs="Times New Roman"/>
          <w:sz w:val="24"/>
        </w:rPr>
        <w:t xml:space="preserve">. </w:t>
      </w:r>
    </w:p>
    <w:p w14:paraId="38EC350D" w14:textId="4B1F3AAE" w:rsidR="00673446" w:rsidRPr="00F2695E" w:rsidRDefault="001111A5" w:rsidP="00B75BC4">
      <w:pPr>
        <w:spacing w:before="12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</w:t>
      </w:r>
      <w:r w:rsidR="00B75BC4">
        <w:rPr>
          <w:rFonts w:ascii="Times New Roman" w:hAnsi="Times New Roman" w:cs="Times New Roman"/>
          <w:sz w:val="24"/>
        </w:rPr>
        <w:t xml:space="preserve"> </w:t>
      </w:r>
      <w:r w:rsidR="00B75BC4" w:rsidRPr="00F2695E">
        <w:rPr>
          <w:rFonts w:ascii="Times New Roman" w:hAnsi="Times New Roman" w:cs="Times New Roman"/>
          <w:sz w:val="24"/>
        </w:rPr>
        <w:t>specification</w:t>
      </w:r>
      <w:r w:rsidR="00FB5934">
        <w:rPr>
          <w:rFonts w:ascii="Times New Roman" w:hAnsi="Times New Roman" w:cs="Times New Roman"/>
          <w:sz w:val="24"/>
        </w:rPr>
        <w:t xml:space="preserve"> for model (1)</w:t>
      </w:r>
      <w:r w:rsidR="00B75BC4" w:rsidRPr="00F2695E">
        <w:rPr>
          <w:rFonts w:ascii="Times New Roman" w:hAnsi="Times New Roman" w:cs="Times New Roman"/>
          <w:sz w:val="24"/>
        </w:rPr>
        <w:t xml:space="preserve"> is </w:t>
      </w:r>
      <w:r w:rsidR="0098197A">
        <w:rPr>
          <w:rFonts w:ascii="Times New Roman" w:hAnsi="Times New Roman" w:cs="Times New Roman"/>
          <w:sz w:val="24"/>
        </w:rPr>
        <w:t>as following</w:t>
      </w:r>
      <w:r w:rsidR="00B75BC4" w:rsidRPr="00F2695E">
        <w:rPr>
          <w:rFonts w:ascii="Times New Roman" w:hAnsi="Times New Roman" w:cs="Times New Roman"/>
          <w:sz w:val="24"/>
        </w:rPr>
        <w:t>:</w:t>
      </w:r>
    </w:p>
    <w:p w14:paraId="2021F051" w14:textId="7844D476" w:rsidR="00B75BC4" w:rsidRPr="001977D8" w:rsidRDefault="00B75BC4" w:rsidP="008D624D">
      <w:pPr>
        <w:spacing w:before="120" w:line="480" w:lineRule="auto"/>
        <w:jc w:val="center"/>
        <w:rPr>
          <w:rFonts w:ascii="Times New Roman" w:hAnsi="Times New Roman" w:cs="Times New Roman"/>
          <w:sz w:val="24"/>
        </w:rPr>
      </w:pPr>
      <w:r w:rsidRPr="001977D8">
        <w:rPr>
          <w:rFonts w:ascii="Times New Roman" w:hAnsi="Times New Roman" w:cs="Times New Roman"/>
          <w:i/>
          <w:noProof/>
          <w:sz w:val="24"/>
        </w:rPr>
        <w:t>Y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st</w:t>
      </w:r>
      <w:r w:rsidRPr="001977D8">
        <w:rPr>
          <w:rFonts w:ascii="Times New Roman" w:hAnsi="Times New Roman" w:cs="Times New Roman"/>
          <w:i/>
          <w:sz w:val="24"/>
        </w:rPr>
        <w:t xml:space="preserve"> </w:t>
      </w:r>
      <w:r w:rsidRPr="001977D8">
        <w:rPr>
          <w:rFonts w:ascii="Times New Roman" w:hAnsi="Times New Roman" w:cs="Times New Roman"/>
          <w:sz w:val="24"/>
        </w:rPr>
        <w:t xml:space="preserve">=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Pr="001977D8">
        <w:rPr>
          <w:rFonts w:ascii="Times New Roman" w:hAnsi="Times New Roman" w:cs="Times New Roman"/>
          <w:sz w:val="24"/>
          <w:vertAlign w:val="subscript"/>
        </w:rPr>
        <w:t xml:space="preserve">0 </w:t>
      </w:r>
      <w:r w:rsidRPr="001977D8">
        <w:rPr>
          <w:rFonts w:ascii="Times New Roman" w:hAnsi="Times New Roman" w:cs="Times New Roman"/>
          <w:sz w:val="24"/>
        </w:rPr>
        <w:t xml:space="preserve">+ </w:t>
      </w:r>
      <w:r w:rsidR="002F0BE3" w:rsidRPr="001977D8">
        <w:rPr>
          <w:rFonts w:ascii="Times New Roman" w:hAnsi="Times New Roman" w:cs="Times New Roman"/>
          <w:i/>
          <w:sz w:val="24"/>
        </w:rPr>
        <w:t>b</w:t>
      </w:r>
      <w:r w:rsidR="002F0BE3" w:rsidRPr="001977D8">
        <w:rPr>
          <w:rFonts w:ascii="Times New Roman" w:hAnsi="Times New Roman" w:cs="Times New Roman"/>
          <w:sz w:val="24"/>
          <w:vertAlign w:val="subscript"/>
        </w:rPr>
        <w:t>1</w:t>
      </w:r>
      <w:r w:rsidR="002F0BE3" w:rsidRPr="001977D8">
        <w:rPr>
          <w:rFonts w:ascii="Times New Roman" w:hAnsi="Times New Roman" w:cs="Times New Roman"/>
          <w:sz w:val="24"/>
        </w:rPr>
        <w:t>mandate</w:t>
      </w:r>
      <w:r w:rsidR="002F0BE3" w:rsidRPr="001977D8">
        <w:rPr>
          <w:rFonts w:ascii="Times New Roman" w:hAnsi="Times New Roman" w:cs="Times New Roman"/>
          <w:sz w:val="24"/>
          <w:vertAlign w:val="subscript"/>
        </w:rPr>
        <w:t>i</w:t>
      </w:r>
      <w:r w:rsidR="002F0BE3" w:rsidRPr="001977D8">
        <w:rPr>
          <w:rFonts w:ascii="Times New Roman" w:hAnsi="Times New Roman" w:cs="Times New Roman"/>
          <w:sz w:val="24"/>
        </w:rPr>
        <w:t xml:space="preserve"> + </w:t>
      </w:r>
      <w:r w:rsidR="002F0BE3" w:rsidRPr="001977D8">
        <w:rPr>
          <w:rFonts w:ascii="Times New Roman" w:hAnsi="Times New Roman" w:cs="Times New Roman"/>
          <w:i/>
          <w:sz w:val="24"/>
        </w:rPr>
        <w:t>b</w:t>
      </w:r>
      <w:r w:rsidR="002F0BE3" w:rsidRPr="001977D8">
        <w:rPr>
          <w:rFonts w:ascii="Times New Roman" w:hAnsi="Times New Roman" w:cs="Times New Roman"/>
          <w:sz w:val="24"/>
          <w:vertAlign w:val="subscript"/>
        </w:rPr>
        <w:t>2</w:t>
      </w:r>
      <w:r w:rsidR="002F0BE3" w:rsidRPr="001977D8">
        <w:rPr>
          <w:rFonts w:ascii="Times New Roman" w:hAnsi="Times New Roman" w:cs="Times New Roman"/>
          <w:sz w:val="24"/>
        </w:rPr>
        <w:t>committee</w:t>
      </w:r>
      <w:r w:rsidR="002F0BE3" w:rsidRPr="001977D8">
        <w:rPr>
          <w:rFonts w:ascii="Times New Roman" w:hAnsi="Times New Roman" w:cs="Times New Roman"/>
          <w:sz w:val="24"/>
          <w:vertAlign w:val="subscript"/>
        </w:rPr>
        <w:t>i</w:t>
      </w:r>
      <w:r w:rsidR="002F0BE3" w:rsidRPr="001977D8">
        <w:rPr>
          <w:rFonts w:ascii="Times New Roman" w:hAnsi="Times New Roman" w:cs="Times New Roman"/>
          <w:sz w:val="24"/>
        </w:rPr>
        <w:t xml:space="preserve"> + </w:t>
      </w:r>
      <w:r w:rsidR="002F0BE3" w:rsidRPr="001977D8">
        <w:rPr>
          <w:rFonts w:ascii="Times New Roman" w:hAnsi="Times New Roman" w:cs="Times New Roman"/>
          <w:i/>
          <w:sz w:val="24"/>
        </w:rPr>
        <w:t>b</w:t>
      </w:r>
      <w:r w:rsidR="002F0BE3" w:rsidRPr="001977D8">
        <w:rPr>
          <w:rFonts w:ascii="Times New Roman" w:hAnsi="Times New Roman" w:cs="Times New Roman"/>
          <w:sz w:val="24"/>
          <w:vertAlign w:val="subscript"/>
        </w:rPr>
        <w:t>3</w:t>
      </w:r>
      <w:r w:rsidR="002F0BE3" w:rsidRPr="001977D8">
        <w:rPr>
          <w:rFonts w:ascii="Times New Roman" w:hAnsi="Times New Roman" w:cs="Times New Roman"/>
          <w:sz w:val="24"/>
        </w:rPr>
        <w:t>reporting</w:t>
      </w:r>
      <w:r w:rsidR="002F0BE3" w:rsidRPr="001977D8">
        <w:rPr>
          <w:rFonts w:ascii="Times New Roman" w:hAnsi="Times New Roman" w:cs="Times New Roman"/>
          <w:sz w:val="24"/>
          <w:vertAlign w:val="subscript"/>
        </w:rPr>
        <w:t>i</w:t>
      </w:r>
      <w:r w:rsidR="002F0BE3" w:rsidRPr="001977D8">
        <w:rPr>
          <w:rFonts w:ascii="Times New Roman" w:hAnsi="Times New Roman" w:cs="Times New Roman"/>
          <w:sz w:val="24"/>
        </w:rPr>
        <w:t xml:space="preserve"> </w:t>
      </w:r>
      <w:r w:rsidR="002F0BE3" w:rsidRPr="001977D8">
        <w:rPr>
          <w:rFonts w:ascii="Times New Roman" w:hAnsi="Times New Roman" w:cs="Times New Roman" w:hint="eastAsia"/>
          <w:sz w:val="24"/>
        </w:rPr>
        <w:t>+</w:t>
      </w:r>
      <w:r w:rsidR="002F0BE3" w:rsidRPr="001977D8">
        <w:rPr>
          <w:rFonts w:ascii="Times New Roman" w:hAnsi="Times New Roman" w:cs="Times New Roman"/>
          <w:sz w:val="24"/>
        </w:rPr>
        <w:t xml:space="preserve">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="002F0BE3" w:rsidRPr="001977D8">
        <w:rPr>
          <w:rFonts w:ascii="Times New Roman" w:hAnsi="Times New Roman" w:cs="Times New Roman" w:hint="eastAsia"/>
          <w:sz w:val="24"/>
          <w:vertAlign w:val="subscript"/>
        </w:rPr>
        <w:t>4</w:t>
      </w:r>
      <w:r w:rsidRPr="001977D8">
        <w:rPr>
          <w:rFonts w:ascii="Times New Roman" w:hAnsi="Times New Roman" w:cs="Times New Roman"/>
          <w:sz w:val="24"/>
        </w:rPr>
        <w:t>mandate</w:t>
      </w:r>
      <w:r w:rsidR="00E42EF5" w:rsidRPr="001977D8">
        <w:rPr>
          <w:rFonts w:ascii="Times New Roman" w:hAnsi="Times New Roman" w:cs="Times New Roman"/>
          <w:sz w:val="24"/>
        </w:rPr>
        <w:t>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="002F0BE3" w:rsidRPr="001977D8">
        <w:rPr>
          <w:rFonts w:ascii="Times New Roman" w:hAnsi="Times New Roman" w:cs="Times New Roman" w:hint="eastAsia"/>
          <w:sz w:val="24"/>
          <w:vertAlign w:val="subscript"/>
        </w:rPr>
        <w:t>5</w:t>
      </w:r>
      <w:r w:rsidRPr="001977D8">
        <w:rPr>
          <w:rFonts w:ascii="Times New Roman" w:hAnsi="Times New Roman" w:cs="Times New Roman"/>
          <w:sz w:val="24"/>
        </w:rPr>
        <w:t>committee</w:t>
      </w:r>
      <w:r w:rsidR="00E42EF5" w:rsidRPr="001977D8">
        <w:rPr>
          <w:rFonts w:ascii="Times New Roman" w:hAnsi="Times New Roman" w:cs="Times New Roman"/>
          <w:sz w:val="24"/>
        </w:rPr>
        <w:t>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="002F0BE3" w:rsidRPr="001977D8">
        <w:rPr>
          <w:rFonts w:ascii="Times New Roman" w:hAnsi="Times New Roman" w:cs="Times New Roman" w:hint="eastAsia"/>
          <w:sz w:val="24"/>
          <w:vertAlign w:val="subscript"/>
        </w:rPr>
        <w:t>6</w:t>
      </w:r>
      <w:r w:rsidRPr="001977D8">
        <w:rPr>
          <w:rFonts w:ascii="Times New Roman" w:hAnsi="Times New Roman" w:cs="Times New Roman"/>
          <w:sz w:val="24"/>
        </w:rPr>
        <w:t>reporting</w:t>
      </w:r>
      <w:r w:rsidR="00E42EF5" w:rsidRPr="001977D8">
        <w:rPr>
          <w:rFonts w:ascii="Times New Roman" w:hAnsi="Times New Roman" w:cs="Times New Roman"/>
          <w:sz w:val="24"/>
        </w:rPr>
        <w:t>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="002B5B7B">
        <w:rPr>
          <w:rFonts w:ascii="Times New Roman" w:hAnsi="Times New Roman" w:cs="Times New Roman"/>
          <w:sz w:val="24"/>
          <w:vertAlign w:val="subscript"/>
        </w:rPr>
        <w:t>7</w:t>
      </w:r>
      <w:r w:rsidRPr="001977D8">
        <w:rPr>
          <w:rFonts w:ascii="Times New Roman" w:hAnsi="Times New Roman" w:cs="Times New Roman"/>
          <w:i/>
          <w:sz w:val="24"/>
        </w:rPr>
        <w:t>X</w:t>
      </w:r>
      <w:r w:rsidRPr="001977D8">
        <w:rPr>
          <w:rFonts w:ascii="Times New Roman" w:hAnsi="Times New Roman" w:cs="Times New Roman"/>
          <w:sz w:val="24"/>
          <w:vertAlign w:val="subscript"/>
        </w:rPr>
        <w:t>is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noProof/>
          <w:sz w:val="24"/>
        </w:rPr>
        <w:t>u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1977D8">
        <w:rPr>
          <w:rFonts w:ascii="Times New Roman" w:hAnsi="Times New Roman" w:cs="Times New Roman"/>
          <w:i/>
          <w:sz w:val="24"/>
        </w:rPr>
        <w:t>v</w:t>
      </w:r>
      <w:r w:rsidRPr="001977D8">
        <w:rPr>
          <w:rFonts w:ascii="Times New Roman" w:hAnsi="Times New Roman" w:cs="Times New Roman"/>
          <w:sz w:val="24"/>
          <w:vertAlign w:val="subscript"/>
        </w:rPr>
        <w:t>t</w:t>
      </w:r>
      <w:proofErr w:type="spellEnd"/>
      <w:r w:rsidRPr="001977D8"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Pr="001977D8">
        <w:rPr>
          <w:rFonts w:ascii="Times New Roman" w:hAnsi="Times New Roman" w:cs="Times New Roman"/>
          <w:sz w:val="24"/>
        </w:rPr>
        <w:t xml:space="preserve">+ </w:t>
      </w:r>
      <w:r w:rsidRPr="001977D8">
        <w:rPr>
          <w:rFonts w:ascii="Times New Roman" w:hAnsi="Times New Roman" w:cs="Times New Roman"/>
          <w:i/>
          <w:noProof/>
          <w:sz w:val="24"/>
        </w:rPr>
        <w:t>e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st</w:t>
      </w:r>
      <w:r w:rsidR="00B56062">
        <w:rPr>
          <w:rFonts w:ascii="Times New Roman" w:hAnsi="Times New Roman" w:cs="Times New Roman"/>
          <w:sz w:val="24"/>
          <w:vertAlign w:val="subscript"/>
        </w:rPr>
        <w:tab/>
      </w:r>
      <w:r w:rsidRPr="001977D8">
        <w:rPr>
          <w:rFonts w:ascii="Times New Roman" w:hAnsi="Times New Roman" w:cs="Times New Roman"/>
          <w:sz w:val="24"/>
        </w:rPr>
        <w:t>(1)</w:t>
      </w:r>
    </w:p>
    <w:p w14:paraId="510D1F7A" w14:textId="5093F6F0" w:rsidR="00B75BC4" w:rsidRDefault="00B75BC4" w:rsidP="00B75BC4">
      <w:pPr>
        <w:spacing w:before="120" w:line="480" w:lineRule="auto"/>
        <w:ind w:firstLine="720"/>
        <w:rPr>
          <w:rFonts w:ascii="Times New Roman" w:hAnsi="Times New Roman" w:cs="Times New Roman"/>
          <w:noProof/>
          <w:sz w:val="24"/>
        </w:rPr>
      </w:pPr>
      <w:r w:rsidRPr="00F2695E">
        <w:rPr>
          <w:rFonts w:ascii="Times New Roman" w:hAnsi="Times New Roman" w:cs="Times New Roman"/>
          <w:sz w:val="24"/>
        </w:rPr>
        <w:t xml:space="preserve">Where </w:t>
      </w:r>
      <w:proofErr w:type="spellStart"/>
      <w:r w:rsidRPr="00F2695E">
        <w:rPr>
          <w:rFonts w:ascii="Times New Roman" w:hAnsi="Times New Roman" w:cs="Times New Roman"/>
          <w:i/>
          <w:sz w:val="24"/>
        </w:rPr>
        <w:t>Y</w:t>
      </w:r>
      <w:r w:rsidRPr="00F2695E">
        <w:rPr>
          <w:rFonts w:ascii="Times New Roman" w:hAnsi="Times New Roman" w:cs="Times New Roman"/>
          <w:i/>
          <w:sz w:val="24"/>
          <w:vertAlign w:val="subscript"/>
        </w:rPr>
        <w:t>it</w:t>
      </w:r>
      <w:proofErr w:type="spellEnd"/>
      <w:r w:rsidRPr="00F2695E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791F05">
        <w:rPr>
          <w:rFonts w:ascii="Times New Roman" w:hAnsi="Times New Roman" w:cs="Times New Roman"/>
          <w:sz w:val="24"/>
        </w:rPr>
        <w:t xml:space="preserve">represents the staffing </w:t>
      </w:r>
      <w:r w:rsidR="00476149">
        <w:rPr>
          <w:rFonts w:ascii="Times New Roman" w:hAnsi="Times New Roman" w:cs="Times New Roman"/>
          <w:sz w:val="24"/>
        </w:rPr>
        <w:t>outcomes</w:t>
      </w:r>
      <w:r w:rsidRPr="00F2695E">
        <w:rPr>
          <w:rFonts w:ascii="Times New Roman" w:hAnsi="Times New Roman" w:cs="Times New Roman"/>
          <w:sz w:val="24"/>
        </w:rPr>
        <w:t xml:space="preserve"> of interest</w:t>
      </w:r>
      <w:r w:rsidR="00D721FE">
        <w:rPr>
          <w:rFonts w:ascii="Times New Roman" w:hAnsi="Times New Roman" w:cs="Times New Roman" w:hint="eastAsia"/>
          <w:sz w:val="24"/>
        </w:rPr>
        <w:t>,</w:t>
      </w:r>
      <w:r w:rsidR="00D721FE">
        <w:rPr>
          <w:rFonts w:ascii="Times New Roman" w:hAnsi="Times New Roman" w:cs="Times New Roman"/>
          <w:sz w:val="24"/>
        </w:rPr>
        <w:t xml:space="preserve"> as mentioned in the main text,</w:t>
      </w:r>
      <w:r w:rsidRPr="00F2695E">
        <w:rPr>
          <w:rFonts w:ascii="Times New Roman" w:hAnsi="Times New Roman" w:cs="Times New Roman"/>
          <w:sz w:val="24"/>
        </w:rPr>
        <w:t xml:space="preserve"> for hospital </w:t>
      </w:r>
      <w:r w:rsidRPr="00F33E90">
        <w:rPr>
          <w:rFonts w:ascii="Times New Roman" w:hAnsi="Times New Roman" w:cs="Times New Roman"/>
          <w:i/>
          <w:noProof/>
          <w:sz w:val="24"/>
        </w:rPr>
        <w:t>i</w:t>
      </w:r>
      <w:r w:rsidRPr="00F2695E">
        <w:rPr>
          <w:rFonts w:ascii="Times New Roman" w:hAnsi="Times New Roman" w:cs="Times New Roman"/>
          <w:i/>
          <w:sz w:val="24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 xml:space="preserve">in </w:t>
      </w:r>
      <w:proofErr w:type="spellStart"/>
      <w:r w:rsidRPr="00F2695E">
        <w:rPr>
          <w:rFonts w:ascii="Times New Roman" w:hAnsi="Times New Roman" w:cs="Times New Roman"/>
          <w:sz w:val="24"/>
        </w:rPr>
        <w:t xml:space="preserve">state </w:t>
      </w:r>
      <w:r w:rsidRPr="00F2695E">
        <w:rPr>
          <w:rFonts w:ascii="Times New Roman" w:hAnsi="Times New Roman" w:cs="Times New Roman"/>
          <w:i/>
          <w:sz w:val="24"/>
        </w:rPr>
        <w:t>s</w:t>
      </w:r>
      <w:proofErr w:type="spellEnd"/>
      <w:r w:rsidRPr="00F2695E">
        <w:rPr>
          <w:rFonts w:ascii="Times New Roman" w:hAnsi="Times New Roman" w:cs="Times New Roman"/>
          <w:sz w:val="24"/>
        </w:rPr>
        <w:t xml:space="preserve"> at year </w:t>
      </w:r>
      <w:r w:rsidRPr="00F2695E">
        <w:rPr>
          <w:rFonts w:ascii="Times New Roman" w:hAnsi="Times New Roman" w:cs="Times New Roman"/>
          <w:i/>
          <w:sz w:val="24"/>
        </w:rPr>
        <w:t>t</w:t>
      </w:r>
      <w:r w:rsidRPr="00F2695E">
        <w:rPr>
          <w:rFonts w:ascii="Times New Roman" w:hAnsi="Times New Roman" w:cs="Times New Roman"/>
          <w:sz w:val="24"/>
        </w:rPr>
        <w:t>,</w:t>
      </w:r>
      <w:r w:rsidR="004E0D9D" w:rsidRPr="004E0D9D">
        <w:rPr>
          <w:rFonts w:ascii="Times New Roman" w:hAnsi="Times New Roman" w:cs="Times New Roman"/>
          <w:noProof/>
          <w:sz w:val="24"/>
        </w:rPr>
        <w:t xml:space="preserve"> </w:t>
      </w:r>
      <w:r w:rsidR="004E0D9D">
        <w:rPr>
          <w:rFonts w:ascii="Times New Roman" w:hAnsi="Times New Roman" w:cs="Times New Roman"/>
          <w:noProof/>
          <w:sz w:val="24"/>
        </w:rPr>
        <w:t>mandate</w:t>
      </w:r>
      <w:r w:rsidR="004E0D9D" w:rsidRPr="00F33E90">
        <w:rPr>
          <w:rFonts w:ascii="Times New Roman" w:hAnsi="Times New Roman" w:cs="Times New Roman"/>
          <w:noProof/>
          <w:sz w:val="24"/>
          <w:vertAlign w:val="subscript"/>
        </w:rPr>
        <w:t>i</w:t>
      </w:r>
      <w:r w:rsidR="004E0D9D" w:rsidRPr="00F2695E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4E0D9D" w:rsidRPr="00F2695E">
        <w:rPr>
          <w:rFonts w:ascii="Times New Roman" w:hAnsi="Times New Roman" w:cs="Times New Roman"/>
          <w:sz w:val="24"/>
        </w:rPr>
        <w:t xml:space="preserve">is a dummy variable indicating hospital </w:t>
      </w:r>
      <w:r w:rsidR="004E0D9D" w:rsidRPr="00F2695E">
        <w:rPr>
          <w:rFonts w:ascii="Times New Roman" w:hAnsi="Times New Roman" w:cs="Times New Roman"/>
          <w:i/>
          <w:noProof/>
          <w:sz w:val="24"/>
        </w:rPr>
        <w:t>i</w:t>
      </w:r>
      <w:r w:rsidR="004E0D9D" w:rsidRPr="00F2695E">
        <w:rPr>
          <w:rFonts w:ascii="Times New Roman" w:hAnsi="Times New Roman" w:cs="Times New Roman"/>
          <w:sz w:val="24"/>
        </w:rPr>
        <w:t xml:space="preserve"> = 1 </w:t>
      </w:r>
      <w:r w:rsidR="004E0D9D">
        <w:rPr>
          <w:rFonts w:ascii="Times New Roman" w:hAnsi="Times New Roman" w:cs="Times New Roman"/>
          <w:sz w:val="24"/>
        </w:rPr>
        <w:t>in the state that legislated staffing mandate</w:t>
      </w:r>
      <w:r w:rsidR="00FB5934">
        <w:rPr>
          <w:rFonts w:ascii="Times New Roman" w:hAnsi="Times New Roman" w:cs="Times New Roman"/>
          <w:sz w:val="24"/>
        </w:rPr>
        <w:t xml:space="preserve"> (i.e., California)</w:t>
      </w:r>
      <w:r w:rsidR="004E0D9D">
        <w:rPr>
          <w:rFonts w:ascii="Times New Roman" w:hAnsi="Times New Roman" w:cs="Times New Roman"/>
          <w:sz w:val="24"/>
        </w:rPr>
        <w:t>,</w:t>
      </w:r>
      <w:r w:rsidRPr="00F2695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55C9C">
        <w:rPr>
          <w:rFonts w:ascii="Times New Roman" w:hAnsi="Times New Roman" w:cs="Times New Roman"/>
          <w:sz w:val="24"/>
        </w:rPr>
        <w:t>committee</w:t>
      </w:r>
      <w:r w:rsidR="00455C9C" w:rsidRPr="00F2695E">
        <w:rPr>
          <w:rFonts w:ascii="Times New Roman" w:hAnsi="Times New Roman" w:cs="Times New Roman"/>
          <w:sz w:val="24"/>
          <w:vertAlign w:val="subscript"/>
        </w:rPr>
        <w:t>i</w:t>
      </w:r>
      <w:proofErr w:type="spellEnd"/>
      <w:r w:rsidR="00455C9C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455C9C">
        <w:rPr>
          <w:rFonts w:ascii="Times New Roman" w:hAnsi="Times New Roman" w:cs="Times New Roman"/>
          <w:sz w:val="24"/>
        </w:rPr>
        <w:t xml:space="preserve">is a dummy variable indicating hospital </w:t>
      </w:r>
      <w:proofErr w:type="spellStart"/>
      <w:r w:rsidR="00455C9C">
        <w:rPr>
          <w:rFonts w:ascii="Times New Roman" w:hAnsi="Times New Roman" w:cs="Times New Roman"/>
          <w:i/>
          <w:sz w:val="24"/>
        </w:rPr>
        <w:t>i</w:t>
      </w:r>
      <w:proofErr w:type="spellEnd"/>
      <w:r w:rsidR="00455C9C">
        <w:rPr>
          <w:rFonts w:ascii="Times New Roman" w:hAnsi="Times New Roman" w:cs="Times New Roman"/>
          <w:i/>
          <w:sz w:val="24"/>
        </w:rPr>
        <w:t xml:space="preserve"> </w:t>
      </w:r>
      <w:r w:rsidR="00455C9C">
        <w:rPr>
          <w:rFonts w:ascii="Times New Roman" w:hAnsi="Times New Roman" w:cs="Times New Roman"/>
          <w:sz w:val="24"/>
        </w:rPr>
        <w:t xml:space="preserve">= 1 </w:t>
      </w:r>
      <w:r w:rsidR="00455C9C" w:rsidRPr="00F2695E">
        <w:rPr>
          <w:rFonts w:ascii="Times New Roman" w:hAnsi="Times New Roman" w:cs="Times New Roman"/>
          <w:sz w:val="24"/>
        </w:rPr>
        <w:t xml:space="preserve">in states </w:t>
      </w:r>
      <w:r w:rsidR="00455C9C">
        <w:rPr>
          <w:rFonts w:ascii="Times New Roman" w:hAnsi="Times New Roman" w:cs="Times New Roman"/>
          <w:sz w:val="24"/>
        </w:rPr>
        <w:t xml:space="preserve">that legislated staffing committee, </w:t>
      </w:r>
      <w:proofErr w:type="spellStart"/>
      <w:r w:rsidR="00455C9C">
        <w:rPr>
          <w:rFonts w:ascii="Times New Roman" w:hAnsi="Times New Roman" w:cs="Times New Roman"/>
          <w:sz w:val="24"/>
        </w:rPr>
        <w:t>reporting</w:t>
      </w:r>
      <w:r w:rsidR="00455C9C" w:rsidRPr="00F2695E">
        <w:rPr>
          <w:rFonts w:ascii="Times New Roman" w:hAnsi="Times New Roman" w:cs="Times New Roman"/>
          <w:sz w:val="24"/>
          <w:vertAlign w:val="subscript"/>
        </w:rPr>
        <w:t>i</w:t>
      </w:r>
      <w:proofErr w:type="spellEnd"/>
      <w:r w:rsidR="00455C9C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455C9C">
        <w:rPr>
          <w:rFonts w:ascii="Times New Roman" w:hAnsi="Times New Roman" w:cs="Times New Roman"/>
          <w:sz w:val="24"/>
        </w:rPr>
        <w:t>is</w:t>
      </w:r>
      <w:r w:rsidR="00455C9C" w:rsidRPr="00F2695E">
        <w:rPr>
          <w:rFonts w:ascii="Times New Roman" w:hAnsi="Times New Roman" w:cs="Times New Roman"/>
          <w:sz w:val="24"/>
        </w:rPr>
        <w:t xml:space="preserve"> a dummy variable indicating hospital </w:t>
      </w:r>
      <w:proofErr w:type="spellStart"/>
      <w:r w:rsidR="00455C9C" w:rsidRPr="00F2695E">
        <w:rPr>
          <w:rFonts w:ascii="Times New Roman" w:hAnsi="Times New Roman" w:cs="Times New Roman"/>
          <w:i/>
          <w:sz w:val="24"/>
        </w:rPr>
        <w:t>i</w:t>
      </w:r>
      <w:proofErr w:type="spellEnd"/>
      <w:r w:rsidR="00455C9C" w:rsidRPr="00F2695E">
        <w:rPr>
          <w:rFonts w:ascii="Times New Roman" w:hAnsi="Times New Roman" w:cs="Times New Roman"/>
          <w:i/>
          <w:sz w:val="24"/>
        </w:rPr>
        <w:t xml:space="preserve"> </w:t>
      </w:r>
      <w:r w:rsidR="00455C9C" w:rsidRPr="00F2695E">
        <w:rPr>
          <w:rFonts w:ascii="Times New Roman" w:hAnsi="Times New Roman" w:cs="Times New Roman"/>
          <w:sz w:val="24"/>
        </w:rPr>
        <w:t xml:space="preserve">= 1 </w:t>
      </w:r>
      <w:r w:rsidR="00455C9C" w:rsidRPr="00F33E90">
        <w:rPr>
          <w:rFonts w:ascii="Times New Roman" w:hAnsi="Times New Roman" w:cs="Times New Roman"/>
          <w:i/>
          <w:noProof/>
          <w:sz w:val="24"/>
        </w:rPr>
        <w:t>i</w:t>
      </w:r>
      <w:r w:rsidR="00455C9C" w:rsidRPr="00F2695E">
        <w:rPr>
          <w:rFonts w:ascii="Times New Roman" w:hAnsi="Times New Roman" w:cs="Times New Roman"/>
          <w:i/>
          <w:sz w:val="24"/>
        </w:rPr>
        <w:t xml:space="preserve"> </w:t>
      </w:r>
      <w:r w:rsidR="00455C9C">
        <w:rPr>
          <w:rFonts w:ascii="Times New Roman" w:hAnsi="Times New Roman" w:cs="Times New Roman"/>
          <w:sz w:val="24"/>
        </w:rPr>
        <w:t>in states that legislated public reporting</w:t>
      </w:r>
      <w:r w:rsidR="00455C9C">
        <w:rPr>
          <w:rFonts w:ascii="Times New Roman" w:hAnsi="Times New Roman" w:cs="Times New Roman"/>
          <w:noProof/>
          <w:sz w:val="24"/>
        </w:rPr>
        <w:t xml:space="preserve">, </w:t>
      </w:r>
      <w:r>
        <w:rPr>
          <w:rFonts w:ascii="Times New Roman" w:hAnsi="Times New Roman" w:cs="Times New Roman"/>
          <w:noProof/>
          <w:sz w:val="24"/>
        </w:rPr>
        <w:t>mandate</w:t>
      </w:r>
      <w:r w:rsidR="00EF42B7">
        <w:rPr>
          <w:rFonts w:ascii="Times New Roman" w:hAnsi="Times New Roman" w:cs="Times New Roman"/>
          <w:noProof/>
          <w:sz w:val="24"/>
        </w:rPr>
        <w:t>_post</w:t>
      </w:r>
      <w:r w:rsidRPr="00F33E90">
        <w:rPr>
          <w:rFonts w:ascii="Times New Roman" w:hAnsi="Times New Roman" w:cs="Times New Roman"/>
          <w:noProof/>
          <w:sz w:val="24"/>
          <w:vertAlign w:val="subscript"/>
        </w:rPr>
        <w:t>it</w:t>
      </w:r>
      <w:r w:rsidRPr="00F2695E">
        <w:rPr>
          <w:rFonts w:ascii="Times New Roman" w:hAnsi="Times New Roman" w:cs="Times New Roman"/>
          <w:sz w:val="24"/>
          <w:vertAlign w:val="subscript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 xml:space="preserve">is a dummy variable indicating hospital </w:t>
      </w:r>
      <w:r w:rsidRPr="00F2695E">
        <w:rPr>
          <w:rFonts w:ascii="Times New Roman" w:hAnsi="Times New Roman" w:cs="Times New Roman"/>
          <w:i/>
          <w:noProof/>
          <w:sz w:val="24"/>
        </w:rPr>
        <w:t>i</w:t>
      </w:r>
      <w:r w:rsidRPr="00F2695E">
        <w:rPr>
          <w:rFonts w:ascii="Times New Roman" w:hAnsi="Times New Roman" w:cs="Times New Roman"/>
          <w:sz w:val="24"/>
        </w:rPr>
        <w:t xml:space="preserve"> = 1 </w:t>
      </w:r>
      <w:r>
        <w:rPr>
          <w:rFonts w:ascii="Times New Roman" w:hAnsi="Times New Roman" w:cs="Times New Roman"/>
          <w:sz w:val="24"/>
        </w:rPr>
        <w:t xml:space="preserve">in the state </w:t>
      </w:r>
      <w:r w:rsidR="00D721FE">
        <w:rPr>
          <w:rFonts w:ascii="Times New Roman" w:hAnsi="Times New Roman" w:cs="Times New Roman"/>
          <w:sz w:val="24"/>
        </w:rPr>
        <w:t xml:space="preserve">that </w:t>
      </w:r>
      <w:r>
        <w:rPr>
          <w:rFonts w:ascii="Times New Roman" w:hAnsi="Times New Roman" w:cs="Times New Roman"/>
          <w:sz w:val="24"/>
        </w:rPr>
        <w:t xml:space="preserve">legislated staffing mandate </w:t>
      </w:r>
      <w:r w:rsidR="009A2C9D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at year </w:t>
      </w:r>
      <w:r w:rsidRPr="00DA6B4B">
        <w:rPr>
          <w:rFonts w:ascii="Times New Roman" w:hAnsi="Times New Roman" w:cs="Times New Roman"/>
          <w:i/>
          <w:sz w:val="24"/>
        </w:rPr>
        <w:t>t</w:t>
      </w:r>
      <w:r w:rsidRPr="00F2695E">
        <w:rPr>
          <w:rFonts w:ascii="Times New Roman" w:hAnsi="Times New Roman" w:cs="Times New Roman"/>
          <w:sz w:val="24"/>
        </w:rPr>
        <w:t xml:space="preserve"> </w:t>
      </w:r>
      <w:r w:rsidR="00BE4826">
        <w:rPr>
          <w:rFonts w:ascii="Times New Roman" w:hAnsi="Times New Roman" w:cs="Times New Roman"/>
          <w:sz w:val="24"/>
        </w:rPr>
        <w:t>when the law was in effect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committee</w:t>
      </w:r>
      <w:r w:rsidR="00EF42B7">
        <w:rPr>
          <w:rFonts w:ascii="Times New Roman" w:hAnsi="Times New Roman" w:cs="Times New Roman"/>
          <w:sz w:val="24"/>
        </w:rPr>
        <w:t>_post</w:t>
      </w:r>
      <w:r w:rsidRPr="00F2695E">
        <w:rPr>
          <w:rFonts w:ascii="Times New Roman" w:hAnsi="Times New Roman" w:cs="Times New Roman"/>
          <w:sz w:val="24"/>
          <w:vertAlign w:val="subscript"/>
        </w:rPr>
        <w:t>it</w:t>
      </w:r>
      <w:proofErr w:type="spellEnd"/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s a dummy variable indicating hospital </w:t>
      </w:r>
      <w:proofErr w:type="spellStart"/>
      <w:r>
        <w:rPr>
          <w:rFonts w:ascii="Times New Roman" w:hAnsi="Times New Roman" w:cs="Times New Roman"/>
          <w:i/>
          <w:sz w:val="24"/>
        </w:rPr>
        <w:t>i</w:t>
      </w:r>
      <w:proofErr w:type="spellEnd"/>
      <w:r>
        <w:rPr>
          <w:rFonts w:ascii="Times New Roman" w:hAnsi="Times New Roman" w:cs="Times New Roman"/>
          <w:i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= 1 </w:t>
      </w:r>
      <w:r w:rsidRPr="00F2695E">
        <w:rPr>
          <w:rFonts w:ascii="Times New Roman" w:hAnsi="Times New Roman" w:cs="Times New Roman"/>
          <w:sz w:val="24"/>
        </w:rPr>
        <w:t xml:space="preserve">in states </w:t>
      </w:r>
      <w:r>
        <w:rPr>
          <w:rFonts w:ascii="Times New Roman" w:hAnsi="Times New Roman" w:cs="Times New Roman"/>
          <w:sz w:val="24"/>
        </w:rPr>
        <w:t xml:space="preserve">that </w:t>
      </w:r>
      <w:r>
        <w:rPr>
          <w:rFonts w:ascii="Times New Roman" w:hAnsi="Times New Roman" w:cs="Times New Roman"/>
          <w:sz w:val="24"/>
        </w:rPr>
        <w:lastRenderedPageBreak/>
        <w:t xml:space="preserve">legislated </w:t>
      </w:r>
      <w:r w:rsidR="0026085C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>staffing committee</w:t>
      </w:r>
      <w:r w:rsidR="009A2C9D">
        <w:rPr>
          <w:rFonts w:ascii="Times New Roman" w:hAnsi="Times New Roman" w:cs="Times New Roman"/>
          <w:sz w:val="24"/>
        </w:rPr>
        <w:t xml:space="preserve"> and</w:t>
      </w:r>
      <w:r>
        <w:rPr>
          <w:rFonts w:ascii="Times New Roman" w:hAnsi="Times New Roman" w:cs="Times New Roman"/>
          <w:sz w:val="24"/>
        </w:rPr>
        <w:t xml:space="preserve"> at year </w:t>
      </w:r>
      <w:r>
        <w:rPr>
          <w:rFonts w:ascii="Times New Roman" w:hAnsi="Times New Roman" w:cs="Times New Roman"/>
          <w:i/>
          <w:sz w:val="24"/>
        </w:rPr>
        <w:t xml:space="preserve">t </w:t>
      </w:r>
      <w:r w:rsidR="009A2C9D">
        <w:rPr>
          <w:rFonts w:ascii="Times New Roman" w:hAnsi="Times New Roman" w:cs="Times New Roman"/>
          <w:sz w:val="24"/>
        </w:rPr>
        <w:t>when the law was in effect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reporting</w:t>
      </w:r>
      <w:r w:rsidR="00EF42B7">
        <w:rPr>
          <w:rFonts w:ascii="Times New Roman" w:hAnsi="Times New Roman" w:cs="Times New Roman"/>
          <w:sz w:val="24"/>
        </w:rPr>
        <w:t>_post</w:t>
      </w:r>
      <w:r w:rsidRPr="00F2695E">
        <w:rPr>
          <w:rFonts w:ascii="Times New Roman" w:hAnsi="Times New Roman" w:cs="Times New Roman"/>
          <w:sz w:val="24"/>
          <w:vertAlign w:val="subscript"/>
        </w:rPr>
        <w:t>ist</w:t>
      </w:r>
      <w:proofErr w:type="spellEnd"/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</w:rPr>
        <w:t>is</w:t>
      </w:r>
      <w:r w:rsidRPr="00F2695E">
        <w:rPr>
          <w:rFonts w:ascii="Times New Roman" w:hAnsi="Times New Roman" w:cs="Times New Roman"/>
          <w:sz w:val="24"/>
        </w:rPr>
        <w:t xml:space="preserve"> a dummy variable indicating hospital </w:t>
      </w:r>
      <w:proofErr w:type="spellStart"/>
      <w:r w:rsidRPr="00F2695E">
        <w:rPr>
          <w:rFonts w:ascii="Times New Roman" w:hAnsi="Times New Roman" w:cs="Times New Roman"/>
          <w:i/>
          <w:sz w:val="24"/>
        </w:rPr>
        <w:t>i</w:t>
      </w:r>
      <w:proofErr w:type="spellEnd"/>
      <w:r w:rsidRPr="00F2695E">
        <w:rPr>
          <w:rFonts w:ascii="Times New Roman" w:hAnsi="Times New Roman" w:cs="Times New Roman"/>
          <w:i/>
          <w:sz w:val="24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 xml:space="preserve">= 1 </w:t>
      </w:r>
      <w:r w:rsidRPr="00F33E90">
        <w:rPr>
          <w:rFonts w:ascii="Times New Roman" w:hAnsi="Times New Roman" w:cs="Times New Roman"/>
          <w:i/>
          <w:noProof/>
          <w:sz w:val="24"/>
        </w:rPr>
        <w:t>i</w:t>
      </w:r>
      <w:r w:rsidRPr="00F2695E">
        <w:rPr>
          <w:rFonts w:ascii="Times New Roman" w:hAnsi="Times New Roman" w:cs="Times New Roman"/>
          <w:i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in states</w:t>
      </w:r>
      <w:r w:rsidR="00D721FE">
        <w:rPr>
          <w:rFonts w:ascii="Times New Roman" w:hAnsi="Times New Roman" w:cs="Times New Roman"/>
          <w:sz w:val="24"/>
        </w:rPr>
        <w:t xml:space="preserve"> that</w:t>
      </w:r>
      <w:r>
        <w:rPr>
          <w:rFonts w:ascii="Times New Roman" w:hAnsi="Times New Roman" w:cs="Times New Roman"/>
          <w:sz w:val="24"/>
        </w:rPr>
        <w:t xml:space="preserve"> legislated public reporting </w:t>
      </w:r>
      <w:r w:rsidR="009A2C9D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at year </w:t>
      </w:r>
      <w:r>
        <w:rPr>
          <w:rFonts w:ascii="Times New Roman" w:hAnsi="Times New Roman" w:cs="Times New Roman"/>
          <w:i/>
          <w:sz w:val="24"/>
        </w:rPr>
        <w:t>t</w:t>
      </w:r>
      <w:r w:rsidRPr="00F2695E">
        <w:rPr>
          <w:rFonts w:ascii="Times New Roman" w:hAnsi="Times New Roman" w:cs="Times New Roman"/>
          <w:sz w:val="24"/>
        </w:rPr>
        <w:t xml:space="preserve"> </w:t>
      </w:r>
      <w:r w:rsidR="009A2C9D">
        <w:rPr>
          <w:rFonts w:ascii="Times New Roman" w:hAnsi="Times New Roman" w:cs="Times New Roman"/>
          <w:sz w:val="24"/>
        </w:rPr>
        <w:t>when the law was in effect</w:t>
      </w:r>
      <w:r w:rsidR="0069100C">
        <w:rPr>
          <w:rFonts w:ascii="Times New Roman" w:hAnsi="Times New Roman" w:cs="Times New Roman"/>
          <w:sz w:val="24"/>
        </w:rPr>
        <w:t>,</w:t>
      </w:r>
      <w:r w:rsidRPr="00F2695E">
        <w:rPr>
          <w:rFonts w:ascii="Times New Roman" w:hAnsi="Times New Roman" w:cs="Times New Roman"/>
          <w:sz w:val="24"/>
        </w:rPr>
        <w:t xml:space="preserve"> </w:t>
      </w:r>
      <w:r w:rsidRPr="00F2695E">
        <w:rPr>
          <w:rFonts w:ascii="Times New Roman" w:hAnsi="Times New Roman" w:cs="Times New Roman"/>
          <w:i/>
          <w:noProof/>
          <w:sz w:val="24"/>
        </w:rPr>
        <w:t>X</w:t>
      </w:r>
      <w:r w:rsidRPr="00F2695E">
        <w:rPr>
          <w:rFonts w:ascii="Times New Roman" w:hAnsi="Times New Roman" w:cs="Times New Roman"/>
          <w:noProof/>
          <w:sz w:val="24"/>
          <w:vertAlign w:val="subscript"/>
        </w:rPr>
        <w:t>ist</w:t>
      </w:r>
      <w:r w:rsidRPr="00F2695E"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>is a vector of hospital-level</w:t>
      </w:r>
      <w:r>
        <w:rPr>
          <w:rFonts w:ascii="Times New Roman" w:hAnsi="Times New Roman" w:cs="Times New Roman"/>
          <w:sz w:val="24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>and state-level controls,</w:t>
      </w:r>
      <w:r w:rsidRPr="00F2695E">
        <w:rPr>
          <w:rFonts w:ascii="Times New Roman" w:hAnsi="Times New Roman" w:cs="Times New Roman"/>
          <w:i/>
          <w:sz w:val="24"/>
        </w:rPr>
        <w:t xml:space="preserve"> </w:t>
      </w:r>
      <w:r w:rsidRPr="00F33E90">
        <w:rPr>
          <w:rFonts w:ascii="Times New Roman" w:hAnsi="Times New Roman" w:cs="Times New Roman"/>
          <w:i/>
          <w:noProof/>
          <w:sz w:val="24"/>
        </w:rPr>
        <w:t>u</w:t>
      </w:r>
      <w:r w:rsidRPr="00F33E90">
        <w:rPr>
          <w:rFonts w:ascii="Times New Roman" w:hAnsi="Times New Roman" w:cs="Times New Roman"/>
          <w:noProof/>
          <w:sz w:val="24"/>
          <w:vertAlign w:val="subscript"/>
        </w:rPr>
        <w:t>i</w:t>
      </w:r>
      <w:r w:rsidRPr="00F2695E">
        <w:rPr>
          <w:rFonts w:ascii="Times New Roman" w:hAnsi="Times New Roman" w:cs="Times New Roman"/>
          <w:noProof/>
          <w:sz w:val="24"/>
          <w:vertAlign w:val="subscript"/>
        </w:rPr>
        <w:t xml:space="preserve"> </w:t>
      </w:r>
      <w:r w:rsidRPr="00F2695E">
        <w:rPr>
          <w:rFonts w:ascii="Times New Roman" w:hAnsi="Times New Roman" w:cs="Times New Roman"/>
          <w:noProof/>
          <w:sz w:val="24"/>
        </w:rPr>
        <w:t xml:space="preserve">is a vector of </w:t>
      </w:r>
      <w:r w:rsidRPr="00F7698D">
        <w:rPr>
          <w:rFonts w:ascii="Times New Roman" w:hAnsi="Times New Roman" w:cs="Times New Roman"/>
          <w:noProof/>
          <w:sz w:val="24"/>
        </w:rPr>
        <w:t>hosp</w:t>
      </w:r>
      <w:r>
        <w:rPr>
          <w:rFonts w:ascii="Times New Roman" w:hAnsi="Times New Roman" w:cs="Times New Roman"/>
          <w:noProof/>
          <w:sz w:val="24"/>
        </w:rPr>
        <w:t>it</w:t>
      </w:r>
      <w:r w:rsidRPr="00F7698D">
        <w:rPr>
          <w:rFonts w:ascii="Times New Roman" w:hAnsi="Times New Roman" w:cs="Times New Roman"/>
          <w:noProof/>
          <w:sz w:val="24"/>
        </w:rPr>
        <w:t>al</w:t>
      </w:r>
      <w:r w:rsidRPr="00F2695E">
        <w:rPr>
          <w:rFonts w:ascii="Times New Roman" w:hAnsi="Times New Roman" w:cs="Times New Roman"/>
          <w:noProof/>
          <w:sz w:val="24"/>
        </w:rPr>
        <w:t xml:space="preserve"> fixed effects, and</w:t>
      </w:r>
      <w:r w:rsidRPr="00F2695E">
        <w:rPr>
          <w:rFonts w:ascii="Times New Roman" w:hAnsi="Times New Roman" w:cs="Times New Roman"/>
          <w:i/>
          <w:sz w:val="24"/>
        </w:rPr>
        <w:t xml:space="preserve"> </w:t>
      </w:r>
      <w:r w:rsidRPr="00F33E90">
        <w:rPr>
          <w:rFonts w:ascii="Times New Roman" w:hAnsi="Times New Roman" w:cs="Times New Roman"/>
          <w:i/>
          <w:noProof/>
          <w:sz w:val="24"/>
        </w:rPr>
        <w:t>v</w:t>
      </w:r>
      <w:r w:rsidRPr="00F33E90">
        <w:rPr>
          <w:rFonts w:ascii="Times New Roman" w:hAnsi="Times New Roman" w:cs="Times New Roman"/>
          <w:noProof/>
          <w:sz w:val="24"/>
          <w:vertAlign w:val="subscript"/>
        </w:rPr>
        <w:t>t</w:t>
      </w:r>
      <w:r w:rsidRPr="00F2695E">
        <w:rPr>
          <w:rFonts w:ascii="Times New Roman" w:hAnsi="Times New Roman" w:cs="Times New Roman"/>
          <w:sz w:val="24"/>
          <w:vertAlign w:val="subscript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>is a vector of year fixed effects</w:t>
      </w:r>
      <w:r w:rsidRPr="00F2695E">
        <w:rPr>
          <w:rFonts w:ascii="Times New Roman" w:hAnsi="Times New Roman" w:cs="Times New Roman"/>
          <w:noProof/>
          <w:sz w:val="24"/>
        </w:rPr>
        <w:t xml:space="preserve">. The coefficient </w:t>
      </w:r>
      <w:r w:rsidRPr="00F2695E">
        <w:rPr>
          <w:rFonts w:ascii="Times New Roman" w:hAnsi="Times New Roman" w:cs="Times New Roman"/>
          <w:i/>
          <w:sz w:val="24"/>
        </w:rPr>
        <w:t>b</w:t>
      </w:r>
      <w:r w:rsidR="0069100C">
        <w:rPr>
          <w:rFonts w:ascii="Times New Roman" w:hAnsi="Times New Roman" w:cs="Times New Roman"/>
          <w:sz w:val="24"/>
          <w:vertAlign w:val="subscript"/>
        </w:rPr>
        <w:t>4</w:t>
      </w:r>
      <w:r w:rsidRPr="00F2695E">
        <w:rPr>
          <w:rFonts w:ascii="Times New Roman" w:hAnsi="Times New Roman" w:cs="Times New Roman"/>
          <w:noProof/>
          <w:sz w:val="24"/>
        </w:rPr>
        <w:t xml:space="preserve"> represent</w:t>
      </w:r>
      <w:r w:rsidR="0078756D">
        <w:rPr>
          <w:rFonts w:ascii="Times New Roman" w:hAnsi="Times New Roman" w:cs="Times New Roman"/>
          <w:noProof/>
          <w:sz w:val="24"/>
        </w:rPr>
        <w:t>s the difference-in-difference</w:t>
      </w:r>
      <w:r w:rsidR="0078756D" w:rsidRPr="0078756D">
        <w:rPr>
          <w:rFonts w:ascii="Times New Roman" w:hAnsi="Times New Roman" w:cs="Times New Roman"/>
          <w:noProof/>
          <w:sz w:val="24"/>
        </w:rPr>
        <w:t xml:space="preserve"> </w:t>
      </w:r>
      <w:r w:rsidR="0078756D">
        <w:rPr>
          <w:rFonts w:ascii="Times New Roman" w:hAnsi="Times New Roman" w:cs="Times New Roman"/>
          <w:noProof/>
          <w:sz w:val="24"/>
        </w:rPr>
        <w:t>estimate in the state that legislated</w:t>
      </w:r>
      <w:r w:rsidRPr="00F2695E">
        <w:rPr>
          <w:rFonts w:ascii="Times New Roman" w:hAnsi="Times New Roman" w:cs="Times New Roman"/>
          <w:noProof/>
          <w:sz w:val="24"/>
        </w:rPr>
        <w:t xml:space="preserve"> staffing mandate</w:t>
      </w:r>
      <w:r w:rsidR="00840FE9">
        <w:rPr>
          <w:rFonts w:ascii="Times New Roman" w:hAnsi="Times New Roman" w:cs="Times New Roman"/>
          <w:noProof/>
          <w:sz w:val="24"/>
        </w:rPr>
        <w:t>s</w:t>
      </w:r>
      <w:r w:rsidRPr="00F2695E">
        <w:rPr>
          <w:rFonts w:ascii="Times New Roman" w:hAnsi="Times New Roman" w:cs="Times New Roman"/>
          <w:noProof/>
          <w:sz w:val="24"/>
        </w:rPr>
        <w:t xml:space="preserve"> compared</w:t>
      </w:r>
      <w:r w:rsidR="0078756D">
        <w:rPr>
          <w:rFonts w:ascii="Times New Roman" w:hAnsi="Times New Roman" w:cs="Times New Roman"/>
          <w:noProof/>
          <w:sz w:val="24"/>
        </w:rPr>
        <w:t xml:space="preserve"> to</w:t>
      </w:r>
      <w:r w:rsidRPr="00F2695E">
        <w:rPr>
          <w:rFonts w:ascii="Times New Roman" w:hAnsi="Times New Roman" w:cs="Times New Roman"/>
          <w:noProof/>
          <w:sz w:val="24"/>
        </w:rPr>
        <w:t xml:space="preserve"> </w:t>
      </w:r>
      <w:r w:rsidR="0078756D">
        <w:rPr>
          <w:rFonts w:ascii="Times New Roman" w:hAnsi="Times New Roman" w:cs="Times New Roman"/>
          <w:noProof/>
          <w:sz w:val="24"/>
        </w:rPr>
        <w:t xml:space="preserve">states </w:t>
      </w:r>
      <w:r w:rsidRPr="00F2695E">
        <w:rPr>
          <w:rFonts w:ascii="Times New Roman" w:hAnsi="Times New Roman" w:cs="Times New Roman"/>
          <w:noProof/>
          <w:sz w:val="24"/>
        </w:rPr>
        <w:t>with no laws</w:t>
      </w:r>
      <w:r w:rsidR="009A2C9D">
        <w:rPr>
          <w:rFonts w:ascii="Times New Roman" w:hAnsi="Times New Roman" w:cs="Times New Roman"/>
          <w:noProof/>
          <w:sz w:val="24"/>
        </w:rPr>
        <w:t xml:space="preserve"> before and after the law was implemented</w:t>
      </w:r>
      <w:r w:rsidRPr="00F2695E">
        <w:rPr>
          <w:rFonts w:ascii="Times New Roman" w:hAnsi="Times New Roman" w:cs="Times New Roman"/>
          <w:noProof/>
          <w:sz w:val="24"/>
        </w:rPr>
        <w:t xml:space="preserve">, </w:t>
      </w:r>
      <w:r w:rsidRPr="00F2695E">
        <w:rPr>
          <w:rFonts w:ascii="Times New Roman" w:hAnsi="Times New Roman" w:cs="Times New Roman"/>
          <w:i/>
          <w:sz w:val="24"/>
        </w:rPr>
        <w:t>b</w:t>
      </w:r>
      <w:r w:rsidR="0069100C">
        <w:rPr>
          <w:rFonts w:ascii="Times New Roman" w:hAnsi="Times New Roman" w:cs="Times New Roman"/>
          <w:sz w:val="24"/>
          <w:vertAlign w:val="subscript"/>
        </w:rPr>
        <w:t>5</w:t>
      </w:r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78756D">
        <w:rPr>
          <w:rFonts w:ascii="Times New Roman" w:hAnsi="Times New Roman" w:cs="Times New Roman"/>
          <w:noProof/>
          <w:sz w:val="24"/>
        </w:rPr>
        <w:t xml:space="preserve">reprsents the outcome estimate in states that </w:t>
      </w:r>
      <w:r w:rsidR="00CE4CEE">
        <w:rPr>
          <w:rFonts w:ascii="Times New Roman" w:hAnsi="Times New Roman" w:cs="Times New Roman"/>
          <w:noProof/>
          <w:sz w:val="24"/>
        </w:rPr>
        <w:t>legislated</w:t>
      </w:r>
      <w:r>
        <w:rPr>
          <w:rFonts w:ascii="Times New Roman" w:hAnsi="Times New Roman" w:cs="Times New Roman"/>
          <w:noProof/>
          <w:sz w:val="24"/>
        </w:rPr>
        <w:t xml:space="preserve"> </w:t>
      </w:r>
      <w:r w:rsidRPr="00F2695E">
        <w:rPr>
          <w:rFonts w:ascii="Times New Roman" w:hAnsi="Times New Roman" w:cs="Times New Roman"/>
          <w:noProof/>
          <w:sz w:val="24"/>
        </w:rPr>
        <w:t>staffing committee</w:t>
      </w:r>
      <w:r w:rsidR="00CE4CEE">
        <w:rPr>
          <w:rFonts w:ascii="Times New Roman" w:hAnsi="Times New Roman" w:cs="Times New Roman"/>
          <w:noProof/>
          <w:sz w:val="24"/>
        </w:rPr>
        <w:t>s</w:t>
      </w:r>
      <w:r w:rsidRPr="00F2695E">
        <w:rPr>
          <w:rFonts w:ascii="Times New Roman" w:hAnsi="Times New Roman" w:cs="Times New Roman"/>
          <w:noProof/>
          <w:sz w:val="24"/>
        </w:rPr>
        <w:t xml:space="preserve"> compared</w:t>
      </w:r>
      <w:r w:rsidR="0078756D">
        <w:rPr>
          <w:rFonts w:ascii="Times New Roman" w:hAnsi="Times New Roman" w:cs="Times New Roman"/>
          <w:noProof/>
          <w:sz w:val="24"/>
        </w:rPr>
        <w:t xml:space="preserve"> to states</w:t>
      </w:r>
      <w:r w:rsidRPr="00F2695E">
        <w:rPr>
          <w:rFonts w:ascii="Times New Roman" w:hAnsi="Times New Roman" w:cs="Times New Roman"/>
          <w:noProof/>
          <w:sz w:val="24"/>
        </w:rPr>
        <w:t xml:space="preserve"> with no laws</w:t>
      </w:r>
      <w:r w:rsidR="006409A9" w:rsidRPr="006409A9">
        <w:rPr>
          <w:rFonts w:ascii="Times New Roman" w:hAnsi="Times New Roman" w:cs="Times New Roman"/>
          <w:noProof/>
          <w:sz w:val="24"/>
        </w:rPr>
        <w:t xml:space="preserve"> </w:t>
      </w:r>
      <w:r w:rsidR="006409A9">
        <w:rPr>
          <w:rFonts w:ascii="Times New Roman" w:hAnsi="Times New Roman" w:cs="Times New Roman"/>
          <w:noProof/>
          <w:sz w:val="24"/>
        </w:rPr>
        <w:t>before and after the law was implemented</w:t>
      </w:r>
      <w:r w:rsidRPr="00F2695E">
        <w:rPr>
          <w:rFonts w:ascii="Times New Roman" w:hAnsi="Times New Roman" w:cs="Times New Roman"/>
          <w:noProof/>
          <w:sz w:val="24"/>
        </w:rPr>
        <w:t xml:space="preserve">, </w:t>
      </w:r>
      <w:r>
        <w:rPr>
          <w:rFonts w:ascii="Times New Roman" w:hAnsi="Times New Roman" w:cs="Times New Roman"/>
          <w:noProof/>
          <w:sz w:val="24"/>
        </w:rPr>
        <w:t xml:space="preserve">and </w:t>
      </w:r>
      <w:r w:rsidRPr="00F2695E">
        <w:rPr>
          <w:rFonts w:ascii="Times New Roman" w:hAnsi="Times New Roman" w:cs="Times New Roman"/>
          <w:i/>
          <w:sz w:val="24"/>
        </w:rPr>
        <w:t>b</w:t>
      </w:r>
      <w:r w:rsidR="0069100C">
        <w:rPr>
          <w:rFonts w:ascii="Times New Roman" w:hAnsi="Times New Roman" w:cs="Times New Roman"/>
          <w:sz w:val="24"/>
          <w:vertAlign w:val="subscript"/>
        </w:rPr>
        <w:t>6</w:t>
      </w:r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CE4CEE">
        <w:rPr>
          <w:rFonts w:ascii="Times New Roman" w:hAnsi="Times New Roman" w:cs="Times New Roman"/>
          <w:noProof/>
          <w:sz w:val="24"/>
        </w:rPr>
        <w:t xml:space="preserve">represents the estimate in states that legislated </w:t>
      </w:r>
      <w:r w:rsidRPr="00F2695E">
        <w:rPr>
          <w:rFonts w:ascii="Times New Roman" w:hAnsi="Times New Roman" w:cs="Times New Roman"/>
          <w:noProof/>
          <w:sz w:val="24"/>
        </w:rPr>
        <w:t xml:space="preserve">public reporting </w:t>
      </w:r>
      <w:r>
        <w:rPr>
          <w:rFonts w:ascii="Times New Roman" w:hAnsi="Times New Roman" w:cs="Times New Roman"/>
          <w:noProof/>
          <w:sz w:val="24"/>
        </w:rPr>
        <w:t>compared to</w:t>
      </w:r>
      <w:r w:rsidR="00CE4CEE">
        <w:rPr>
          <w:rFonts w:ascii="Times New Roman" w:hAnsi="Times New Roman" w:cs="Times New Roman"/>
          <w:noProof/>
          <w:sz w:val="24"/>
        </w:rPr>
        <w:t xml:space="preserve"> states with</w:t>
      </w:r>
      <w:r>
        <w:rPr>
          <w:rFonts w:ascii="Times New Roman" w:hAnsi="Times New Roman" w:cs="Times New Roman"/>
          <w:noProof/>
          <w:sz w:val="24"/>
        </w:rPr>
        <w:t xml:space="preserve"> no laws</w:t>
      </w:r>
      <w:r w:rsidR="006409A9" w:rsidRPr="006409A9">
        <w:rPr>
          <w:rFonts w:ascii="Times New Roman" w:hAnsi="Times New Roman" w:cs="Times New Roman"/>
          <w:noProof/>
          <w:sz w:val="24"/>
        </w:rPr>
        <w:t xml:space="preserve"> </w:t>
      </w:r>
      <w:r w:rsidR="006409A9">
        <w:rPr>
          <w:rFonts w:ascii="Times New Roman" w:hAnsi="Times New Roman" w:cs="Times New Roman"/>
          <w:noProof/>
          <w:sz w:val="24"/>
        </w:rPr>
        <w:t>before and after the law was implemented</w:t>
      </w:r>
      <w:r>
        <w:rPr>
          <w:rFonts w:ascii="Times New Roman" w:hAnsi="Times New Roman" w:cs="Times New Roman"/>
          <w:noProof/>
          <w:sz w:val="24"/>
        </w:rPr>
        <w:t xml:space="preserve">. </w:t>
      </w:r>
    </w:p>
    <w:p w14:paraId="47A7F98C" w14:textId="1FA12CC7" w:rsidR="00A66272" w:rsidRDefault="00A66272" w:rsidP="00A66272">
      <w:pPr>
        <w:spacing w:before="12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pecification for model (2) is as following:</w:t>
      </w:r>
    </w:p>
    <w:p w14:paraId="121D565D" w14:textId="77777777" w:rsidR="00A66272" w:rsidRPr="001977D8" w:rsidRDefault="00A66272" w:rsidP="00A66272">
      <w:pPr>
        <w:spacing w:before="120" w:line="480" w:lineRule="auto"/>
        <w:jc w:val="center"/>
        <w:rPr>
          <w:rFonts w:ascii="Times New Roman" w:hAnsi="Times New Roman" w:cs="Times New Roman"/>
          <w:sz w:val="24"/>
        </w:rPr>
      </w:pPr>
      <w:r w:rsidRPr="001977D8">
        <w:rPr>
          <w:rFonts w:ascii="Times New Roman" w:hAnsi="Times New Roman" w:cs="Times New Roman"/>
          <w:i/>
          <w:noProof/>
          <w:sz w:val="24"/>
        </w:rPr>
        <w:t>Y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st</w:t>
      </w:r>
      <w:r w:rsidRPr="001977D8">
        <w:rPr>
          <w:rFonts w:ascii="Times New Roman" w:hAnsi="Times New Roman" w:cs="Times New Roman"/>
          <w:i/>
          <w:sz w:val="24"/>
        </w:rPr>
        <w:t xml:space="preserve"> </w:t>
      </w:r>
      <w:r w:rsidRPr="001977D8">
        <w:rPr>
          <w:rFonts w:ascii="Times New Roman" w:hAnsi="Times New Roman" w:cs="Times New Roman"/>
          <w:sz w:val="24"/>
        </w:rPr>
        <w:t xml:space="preserve">=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Pr="001977D8">
        <w:rPr>
          <w:rFonts w:ascii="Times New Roman" w:hAnsi="Times New Roman" w:cs="Times New Roman"/>
          <w:sz w:val="24"/>
          <w:vertAlign w:val="subscript"/>
        </w:rPr>
        <w:t xml:space="preserve">0 </w:t>
      </w:r>
      <w:r w:rsidRPr="001977D8">
        <w:rPr>
          <w:rFonts w:ascii="Times New Roman" w:hAnsi="Times New Roman" w:cs="Times New Roman"/>
          <w:sz w:val="24"/>
        </w:rPr>
        <w:t xml:space="preserve">+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Pr="001977D8">
        <w:rPr>
          <w:rFonts w:ascii="Times New Roman" w:hAnsi="Times New Roman" w:cs="Times New Roman"/>
          <w:sz w:val="24"/>
          <w:vertAlign w:val="subscript"/>
        </w:rPr>
        <w:t>1</w:t>
      </w:r>
      <w:r w:rsidRPr="001977D8">
        <w:rPr>
          <w:rFonts w:ascii="Times New Roman" w:hAnsi="Times New Roman" w:cs="Times New Roman"/>
          <w:sz w:val="24"/>
        </w:rPr>
        <w:t>committee</w:t>
      </w:r>
      <w:r w:rsidRPr="001977D8">
        <w:rPr>
          <w:rFonts w:ascii="Times New Roman" w:hAnsi="Times New Roman" w:cs="Times New Roman"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2</w:t>
      </w:r>
      <w:r w:rsidRPr="001977D8">
        <w:rPr>
          <w:rFonts w:ascii="Times New Roman" w:hAnsi="Times New Roman" w:cs="Times New Roman"/>
          <w:sz w:val="24"/>
        </w:rPr>
        <w:t>reporting</w:t>
      </w:r>
      <w:r w:rsidRPr="001977D8">
        <w:rPr>
          <w:rFonts w:ascii="Times New Roman" w:hAnsi="Times New Roman" w:cs="Times New Roman"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</w:t>
      </w:r>
      <w:r w:rsidRPr="001977D8">
        <w:rPr>
          <w:rFonts w:ascii="Times New Roman" w:hAnsi="Times New Roman" w:cs="Times New Roman" w:hint="eastAsia"/>
          <w:sz w:val="24"/>
        </w:rPr>
        <w:t>+</w:t>
      </w:r>
      <w:r w:rsidRPr="001977D8">
        <w:rPr>
          <w:rFonts w:ascii="Times New Roman" w:hAnsi="Times New Roman" w:cs="Times New Roman"/>
          <w:sz w:val="24"/>
        </w:rPr>
        <w:t xml:space="preserve">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3</w:t>
      </w:r>
      <w:r w:rsidRPr="001977D8">
        <w:rPr>
          <w:rFonts w:ascii="Times New Roman" w:hAnsi="Times New Roman" w:cs="Times New Roman"/>
          <w:sz w:val="24"/>
        </w:rPr>
        <w:t>committee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4</w:t>
      </w:r>
      <w:r w:rsidRPr="001977D8">
        <w:rPr>
          <w:rFonts w:ascii="Times New Roman" w:hAnsi="Times New Roman" w:cs="Times New Roman"/>
          <w:sz w:val="24"/>
        </w:rPr>
        <w:t>reporting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5</w:t>
      </w:r>
      <w:r w:rsidRPr="001977D8">
        <w:rPr>
          <w:rFonts w:ascii="Times New Roman" w:hAnsi="Times New Roman" w:cs="Times New Roman"/>
          <w:i/>
          <w:sz w:val="24"/>
        </w:rPr>
        <w:t>X</w:t>
      </w:r>
      <w:r w:rsidRPr="001977D8">
        <w:rPr>
          <w:rFonts w:ascii="Times New Roman" w:hAnsi="Times New Roman" w:cs="Times New Roman"/>
          <w:sz w:val="24"/>
          <w:vertAlign w:val="subscript"/>
        </w:rPr>
        <w:t>is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noProof/>
          <w:sz w:val="24"/>
        </w:rPr>
        <w:t>u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1977D8">
        <w:rPr>
          <w:rFonts w:ascii="Times New Roman" w:hAnsi="Times New Roman" w:cs="Times New Roman"/>
          <w:i/>
          <w:sz w:val="24"/>
        </w:rPr>
        <w:t>v</w:t>
      </w:r>
      <w:r w:rsidRPr="001977D8">
        <w:rPr>
          <w:rFonts w:ascii="Times New Roman" w:hAnsi="Times New Roman" w:cs="Times New Roman"/>
          <w:sz w:val="24"/>
          <w:vertAlign w:val="subscript"/>
        </w:rPr>
        <w:t>t</w:t>
      </w:r>
      <w:proofErr w:type="spellEnd"/>
      <w:r w:rsidRPr="001977D8"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Pr="001977D8">
        <w:rPr>
          <w:rFonts w:ascii="Times New Roman" w:hAnsi="Times New Roman" w:cs="Times New Roman"/>
          <w:sz w:val="24"/>
        </w:rPr>
        <w:t xml:space="preserve">+ </w:t>
      </w:r>
      <w:r w:rsidRPr="001977D8">
        <w:rPr>
          <w:rFonts w:ascii="Times New Roman" w:hAnsi="Times New Roman" w:cs="Times New Roman"/>
          <w:i/>
          <w:noProof/>
          <w:sz w:val="24"/>
        </w:rPr>
        <w:t>e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st</w:t>
      </w:r>
      <w:r>
        <w:rPr>
          <w:rFonts w:ascii="Times New Roman" w:hAnsi="Times New Roman" w:cs="Times New Roman"/>
          <w:sz w:val="24"/>
          <w:vertAlign w:val="subscript"/>
        </w:rPr>
        <w:tab/>
      </w:r>
      <w:r w:rsidRPr="001977D8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2</w:t>
      </w:r>
      <w:r w:rsidRPr="001977D8">
        <w:rPr>
          <w:rFonts w:ascii="Times New Roman" w:hAnsi="Times New Roman" w:cs="Times New Roman"/>
          <w:sz w:val="24"/>
        </w:rPr>
        <w:t>)</w:t>
      </w:r>
    </w:p>
    <w:p w14:paraId="42C6F576" w14:textId="77777777" w:rsidR="003B4F5C" w:rsidRDefault="00A66272" w:rsidP="00B75BC4">
      <w:pPr>
        <w:spacing w:before="12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ere all variables are explained the same as </w:t>
      </w:r>
      <w:r w:rsidR="003B4F5C">
        <w:rPr>
          <w:rFonts w:ascii="Times New Roman" w:hAnsi="Times New Roman" w:cs="Times New Roman"/>
          <w:sz w:val="24"/>
        </w:rPr>
        <w:t xml:space="preserve">in </w:t>
      </w:r>
      <w:r>
        <w:rPr>
          <w:rFonts w:ascii="Times New Roman" w:hAnsi="Times New Roman" w:cs="Times New Roman"/>
          <w:sz w:val="24"/>
        </w:rPr>
        <w:t>model (1), except that the state that legislated staffing mandate (i.e., California) was excluded.</w:t>
      </w:r>
    </w:p>
    <w:p w14:paraId="57753CBD" w14:textId="7FA046BE" w:rsidR="00A66272" w:rsidRPr="00F2695E" w:rsidRDefault="00A66272" w:rsidP="00B75BC4">
      <w:pPr>
        <w:spacing w:before="120" w:line="480" w:lineRule="auto"/>
        <w:ind w:firstLine="720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2B683444" w14:textId="2DD3B34E" w:rsidR="003B4F5C" w:rsidRDefault="003B4F5C" w:rsidP="003B4F5C">
      <w:pPr>
        <w:spacing w:before="12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nsitivity Analysis for Oregon’s </w:t>
      </w:r>
      <w:r w:rsidR="00EB6582">
        <w:rPr>
          <w:rFonts w:ascii="Times New Roman" w:hAnsi="Times New Roman" w:cs="Times New Roman"/>
          <w:b/>
          <w:sz w:val="24"/>
          <w:szCs w:val="24"/>
        </w:rPr>
        <w:t>E</w:t>
      </w:r>
      <w:r w:rsidR="00EB6582">
        <w:rPr>
          <w:rFonts w:ascii="Times New Roman" w:hAnsi="Times New Roman" w:cs="Times New Roman" w:hint="eastAsia"/>
          <w:b/>
          <w:sz w:val="24"/>
          <w:szCs w:val="24"/>
        </w:rPr>
        <w:t>nhan</w:t>
      </w:r>
      <w:r w:rsidR="00EB6582">
        <w:rPr>
          <w:rFonts w:ascii="Times New Roman" w:hAnsi="Times New Roman" w:cs="Times New Roman"/>
          <w:b/>
          <w:sz w:val="24"/>
          <w:szCs w:val="24"/>
        </w:rPr>
        <w:t>cement</w:t>
      </w:r>
      <w:r>
        <w:rPr>
          <w:rFonts w:ascii="Times New Roman" w:hAnsi="Times New Roman" w:cs="Times New Roman"/>
          <w:b/>
          <w:sz w:val="24"/>
          <w:szCs w:val="24"/>
        </w:rPr>
        <w:t xml:space="preserve"> Law in 2015</w:t>
      </w:r>
    </w:p>
    <w:p w14:paraId="57A9CEEC" w14:textId="72C15024" w:rsidR="003B4F5C" w:rsidRDefault="003B4F5C" w:rsidP="003B4F5C">
      <w:pPr>
        <w:spacing w:before="12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A4CD1">
        <w:rPr>
          <w:rFonts w:ascii="Times New Roman" w:hAnsi="Times New Roman" w:cs="Times New Roman"/>
          <w:sz w:val="24"/>
          <w:szCs w:val="24"/>
        </w:rPr>
        <w:t>As suggested</w:t>
      </w:r>
      <w:r>
        <w:rPr>
          <w:rFonts w:ascii="Times New Roman" w:hAnsi="Times New Roman" w:cs="Times New Roman"/>
          <w:sz w:val="24"/>
          <w:szCs w:val="24"/>
        </w:rPr>
        <w:t xml:space="preserve"> by reviewers, we conducted a sensitivity analysis by including in the model (1) a dummy variable indicating the state of Oregon and a dummy variable indicating the state of Oregon interacting with the dummy indicating when Oregon implemented the enhancement law (2015). The model specification is shown as following:</w:t>
      </w:r>
    </w:p>
    <w:p w14:paraId="287412BF" w14:textId="717C3D83" w:rsidR="003B4F5C" w:rsidRPr="001977D8" w:rsidRDefault="003B4F5C" w:rsidP="003B4F5C">
      <w:pPr>
        <w:spacing w:before="120" w:line="480" w:lineRule="auto"/>
        <w:jc w:val="center"/>
        <w:rPr>
          <w:rFonts w:ascii="Times New Roman" w:hAnsi="Times New Roman" w:cs="Times New Roman"/>
          <w:sz w:val="24"/>
        </w:rPr>
      </w:pPr>
      <w:r w:rsidRPr="001977D8">
        <w:rPr>
          <w:rFonts w:ascii="Times New Roman" w:hAnsi="Times New Roman" w:cs="Times New Roman"/>
          <w:i/>
          <w:noProof/>
          <w:sz w:val="24"/>
        </w:rPr>
        <w:lastRenderedPageBreak/>
        <w:t>Y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st</w:t>
      </w:r>
      <w:r w:rsidRPr="001977D8">
        <w:rPr>
          <w:rFonts w:ascii="Times New Roman" w:hAnsi="Times New Roman" w:cs="Times New Roman"/>
          <w:i/>
          <w:sz w:val="24"/>
        </w:rPr>
        <w:t xml:space="preserve"> </w:t>
      </w:r>
      <w:r w:rsidRPr="001977D8">
        <w:rPr>
          <w:rFonts w:ascii="Times New Roman" w:hAnsi="Times New Roman" w:cs="Times New Roman"/>
          <w:sz w:val="24"/>
        </w:rPr>
        <w:t xml:space="preserve">=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Pr="001977D8">
        <w:rPr>
          <w:rFonts w:ascii="Times New Roman" w:hAnsi="Times New Roman" w:cs="Times New Roman"/>
          <w:sz w:val="24"/>
          <w:vertAlign w:val="subscript"/>
        </w:rPr>
        <w:t xml:space="preserve">0 </w:t>
      </w:r>
      <w:r w:rsidRPr="001977D8">
        <w:rPr>
          <w:rFonts w:ascii="Times New Roman" w:hAnsi="Times New Roman" w:cs="Times New Roman"/>
          <w:sz w:val="24"/>
        </w:rPr>
        <w:t xml:space="preserve">+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Pr="001977D8">
        <w:rPr>
          <w:rFonts w:ascii="Times New Roman" w:hAnsi="Times New Roman" w:cs="Times New Roman"/>
          <w:sz w:val="24"/>
          <w:vertAlign w:val="subscript"/>
        </w:rPr>
        <w:t>1</w:t>
      </w:r>
      <w:r w:rsidRPr="001977D8">
        <w:rPr>
          <w:rFonts w:ascii="Times New Roman" w:hAnsi="Times New Roman" w:cs="Times New Roman"/>
          <w:sz w:val="24"/>
        </w:rPr>
        <w:t>mandate</w:t>
      </w:r>
      <w:r w:rsidRPr="001977D8">
        <w:rPr>
          <w:rFonts w:ascii="Times New Roman" w:hAnsi="Times New Roman" w:cs="Times New Roman"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Pr="001977D8">
        <w:rPr>
          <w:rFonts w:ascii="Times New Roman" w:hAnsi="Times New Roman" w:cs="Times New Roman"/>
          <w:sz w:val="24"/>
          <w:vertAlign w:val="subscript"/>
        </w:rPr>
        <w:t>2</w:t>
      </w:r>
      <w:r w:rsidRPr="001977D8">
        <w:rPr>
          <w:rFonts w:ascii="Times New Roman" w:hAnsi="Times New Roman" w:cs="Times New Roman"/>
          <w:sz w:val="24"/>
        </w:rPr>
        <w:t>committee</w:t>
      </w:r>
      <w:r w:rsidRPr="001977D8">
        <w:rPr>
          <w:rFonts w:ascii="Times New Roman" w:hAnsi="Times New Roman" w:cs="Times New Roman"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 w:rsidRPr="001977D8">
        <w:rPr>
          <w:rFonts w:ascii="Times New Roman" w:hAnsi="Times New Roman" w:cs="Times New Roman"/>
          <w:sz w:val="24"/>
          <w:vertAlign w:val="subscript"/>
        </w:rPr>
        <w:t>3</w:t>
      </w:r>
      <w:r w:rsidRPr="001977D8">
        <w:rPr>
          <w:rFonts w:ascii="Times New Roman" w:hAnsi="Times New Roman" w:cs="Times New Roman"/>
          <w:sz w:val="24"/>
        </w:rPr>
        <w:t>reporting</w:t>
      </w:r>
      <w:r w:rsidRPr="001977D8">
        <w:rPr>
          <w:rFonts w:ascii="Times New Roman" w:hAnsi="Times New Roman" w:cs="Times New Roman"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C26F68">
        <w:rPr>
          <w:rFonts w:ascii="Times New Roman" w:hAnsi="Times New Roman" w:cs="Times New Roman"/>
          <w:b/>
          <w:bCs/>
          <w:i/>
          <w:sz w:val="24"/>
        </w:rPr>
        <w:t>b</w:t>
      </w:r>
      <w:r w:rsidRPr="00C26F68">
        <w:rPr>
          <w:rFonts w:ascii="Times New Roman" w:hAnsi="Times New Roman" w:cs="Times New Roman"/>
          <w:b/>
          <w:bCs/>
          <w:sz w:val="24"/>
          <w:vertAlign w:val="subscript"/>
        </w:rPr>
        <w:t>4</w:t>
      </w:r>
      <w:r w:rsidRPr="005F2EFE">
        <w:rPr>
          <w:rFonts w:ascii="Times New Roman" w:hAnsi="Times New Roman" w:cs="Times New Roman"/>
          <w:b/>
          <w:bCs/>
          <w:iCs/>
          <w:sz w:val="24"/>
        </w:rPr>
        <w:t>oregon</w:t>
      </w:r>
      <w:r w:rsidRPr="00C26F68">
        <w:rPr>
          <w:rFonts w:ascii="Times New Roman" w:hAnsi="Times New Roman" w:cs="Times New Roman"/>
          <w:b/>
          <w:bCs/>
          <w:sz w:val="24"/>
          <w:vertAlign w:val="subscript"/>
        </w:rPr>
        <w:t>i</w:t>
      </w:r>
      <w:r w:rsidRPr="00C26F68">
        <w:rPr>
          <w:rFonts w:ascii="Times New Roman" w:hAnsi="Times New Roman" w:cs="Times New Roman"/>
          <w:b/>
          <w:bCs/>
          <w:sz w:val="24"/>
        </w:rPr>
        <w:t xml:space="preserve"> </w:t>
      </w:r>
      <w:r w:rsidRPr="001977D8">
        <w:rPr>
          <w:rFonts w:ascii="Times New Roman" w:hAnsi="Times New Roman" w:cs="Times New Roman" w:hint="eastAsia"/>
          <w:sz w:val="24"/>
        </w:rPr>
        <w:t>+</w:t>
      </w:r>
      <w:r w:rsidRPr="001977D8">
        <w:rPr>
          <w:rFonts w:ascii="Times New Roman" w:hAnsi="Times New Roman" w:cs="Times New Roman"/>
          <w:sz w:val="24"/>
        </w:rPr>
        <w:t xml:space="preserve">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5</w:t>
      </w:r>
      <w:r w:rsidRPr="001977D8">
        <w:rPr>
          <w:rFonts w:ascii="Times New Roman" w:hAnsi="Times New Roman" w:cs="Times New Roman"/>
          <w:sz w:val="24"/>
        </w:rPr>
        <w:t>mandate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6</w:t>
      </w:r>
      <w:r w:rsidRPr="001977D8">
        <w:rPr>
          <w:rFonts w:ascii="Times New Roman" w:hAnsi="Times New Roman" w:cs="Times New Roman"/>
          <w:sz w:val="24"/>
        </w:rPr>
        <w:t>committee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7</w:t>
      </w:r>
      <w:r w:rsidRPr="001977D8">
        <w:rPr>
          <w:rFonts w:ascii="Times New Roman" w:hAnsi="Times New Roman" w:cs="Times New Roman"/>
          <w:sz w:val="24"/>
        </w:rPr>
        <w:t>reporting_post</w:t>
      </w:r>
      <w:r w:rsidRPr="001977D8">
        <w:rPr>
          <w:rFonts w:ascii="Times New Roman" w:hAnsi="Times New Roman" w:cs="Times New Roman"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C26F68">
        <w:rPr>
          <w:rFonts w:ascii="Times New Roman" w:hAnsi="Times New Roman" w:cs="Times New Roman"/>
          <w:b/>
          <w:bCs/>
          <w:i/>
          <w:sz w:val="24"/>
        </w:rPr>
        <w:t>b</w:t>
      </w:r>
      <w:r w:rsidRPr="00C26F68">
        <w:rPr>
          <w:rFonts w:ascii="Times New Roman" w:hAnsi="Times New Roman" w:cs="Times New Roman"/>
          <w:b/>
          <w:bCs/>
          <w:sz w:val="24"/>
          <w:vertAlign w:val="subscript"/>
        </w:rPr>
        <w:t>8</w:t>
      </w:r>
      <w:r w:rsidRPr="00C26F68">
        <w:rPr>
          <w:rFonts w:ascii="Times New Roman" w:hAnsi="Times New Roman" w:cs="Times New Roman"/>
          <w:b/>
          <w:bCs/>
          <w:sz w:val="24"/>
        </w:rPr>
        <w:t>oregon_post</w:t>
      </w:r>
      <w:r w:rsidRPr="00C26F68">
        <w:rPr>
          <w:rFonts w:ascii="Times New Roman" w:hAnsi="Times New Roman" w:cs="Times New Roman"/>
          <w:b/>
          <w:bCs/>
          <w:sz w:val="24"/>
          <w:vertAlign w:val="subscript"/>
        </w:rPr>
        <w:t>i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9</w:t>
      </w:r>
      <w:r w:rsidRPr="001977D8">
        <w:rPr>
          <w:rFonts w:ascii="Times New Roman" w:hAnsi="Times New Roman" w:cs="Times New Roman"/>
          <w:i/>
          <w:sz w:val="24"/>
        </w:rPr>
        <w:t>X</w:t>
      </w:r>
      <w:r w:rsidRPr="001977D8">
        <w:rPr>
          <w:rFonts w:ascii="Times New Roman" w:hAnsi="Times New Roman" w:cs="Times New Roman"/>
          <w:sz w:val="24"/>
          <w:vertAlign w:val="subscript"/>
        </w:rPr>
        <w:t>ist</w:t>
      </w:r>
      <w:r w:rsidRPr="001977D8">
        <w:rPr>
          <w:rFonts w:ascii="Times New Roman" w:hAnsi="Times New Roman" w:cs="Times New Roman"/>
          <w:sz w:val="24"/>
        </w:rPr>
        <w:t xml:space="preserve"> + </w:t>
      </w:r>
      <w:r w:rsidRPr="001977D8">
        <w:rPr>
          <w:rFonts w:ascii="Times New Roman" w:hAnsi="Times New Roman" w:cs="Times New Roman"/>
          <w:i/>
          <w:noProof/>
          <w:sz w:val="24"/>
        </w:rPr>
        <w:t>u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</w:t>
      </w:r>
      <w:r w:rsidRPr="001977D8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1977D8">
        <w:rPr>
          <w:rFonts w:ascii="Times New Roman" w:hAnsi="Times New Roman" w:cs="Times New Roman"/>
          <w:i/>
          <w:sz w:val="24"/>
        </w:rPr>
        <w:t>v</w:t>
      </w:r>
      <w:r w:rsidRPr="001977D8">
        <w:rPr>
          <w:rFonts w:ascii="Times New Roman" w:hAnsi="Times New Roman" w:cs="Times New Roman"/>
          <w:sz w:val="24"/>
          <w:vertAlign w:val="subscript"/>
        </w:rPr>
        <w:t>t</w:t>
      </w:r>
      <w:proofErr w:type="spellEnd"/>
      <w:r w:rsidRPr="001977D8"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Pr="001977D8">
        <w:rPr>
          <w:rFonts w:ascii="Times New Roman" w:hAnsi="Times New Roman" w:cs="Times New Roman"/>
          <w:sz w:val="24"/>
        </w:rPr>
        <w:t xml:space="preserve">+ </w:t>
      </w:r>
      <w:r w:rsidRPr="001977D8">
        <w:rPr>
          <w:rFonts w:ascii="Times New Roman" w:hAnsi="Times New Roman" w:cs="Times New Roman"/>
          <w:i/>
          <w:noProof/>
          <w:sz w:val="24"/>
        </w:rPr>
        <w:t>e</w:t>
      </w:r>
      <w:r w:rsidRPr="001977D8">
        <w:rPr>
          <w:rFonts w:ascii="Times New Roman" w:hAnsi="Times New Roman" w:cs="Times New Roman"/>
          <w:noProof/>
          <w:sz w:val="24"/>
          <w:vertAlign w:val="subscript"/>
        </w:rPr>
        <w:t>ist</w:t>
      </w:r>
      <w:r>
        <w:rPr>
          <w:rFonts w:ascii="Times New Roman" w:hAnsi="Times New Roman" w:cs="Times New Roman"/>
          <w:sz w:val="24"/>
          <w:vertAlign w:val="subscript"/>
        </w:rPr>
        <w:tab/>
      </w:r>
      <w:r w:rsidRPr="001977D8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3)</w:t>
      </w:r>
    </w:p>
    <w:p w14:paraId="07FFE928" w14:textId="671087C5" w:rsidR="003B4F5C" w:rsidRDefault="003B4F5C" w:rsidP="003B4F5C">
      <w:pPr>
        <w:spacing w:before="120" w:line="480" w:lineRule="auto"/>
        <w:ind w:firstLine="720"/>
        <w:rPr>
          <w:rFonts w:ascii="Times New Roman" w:hAnsi="Times New Roman" w:cs="Times New Roman"/>
          <w:noProof/>
          <w:sz w:val="24"/>
        </w:rPr>
      </w:pPr>
      <w:r w:rsidRPr="00F2695E">
        <w:rPr>
          <w:rFonts w:ascii="Times New Roman" w:hAnsi="Times New Roman" w:cs="Times New Roman"/>
          <w:sz w:val="24"/>
        </w:rPr>
        <w:t xml:space="preserve">Where </w:t>
      </w:r>
      <w:proofErr w:type="spellStart"/>
      <w:r w:rsidRPr="005F2EFE">
        <w:rPr>
          <w:rFonts w:ascii="Times New Roman" w:hAnsi="Times New Roman" w:cs="Times New Roman"/>
          <w:iCs/>
          <w:sz w:val="24"/>
        </w:rPr>
        <w:t>oregon</w:t>
      </w:r>
      <w:r w:rsidRPr="005F2EFE">
        <w:rPr>
          <w:rFonts w:ascii="Times New Roman" w:hAnsi="Times New Roman" w:cs="Times New Roman"/>
          <w:iCs/>
          <w:noProof/>
          <w:sz w:val="24"/>
          <w:vertAlign w:val="subscript"/>
        </w:rPr>
        <w:t>i</w:t>
      </w:r>
      <w:proofErr w:type="spellEnd"/>
      <w:r w:rsidRPr="00F2695E">
        <w:rPr>
          <w:rFonts w:ascii="Times New Roman" w:hAnsi="Times New Roman" w:cs="Times New Roman"/>
          <w:sz w:val="24"/>
          <w:vertAlign w:val="subscript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 xml:space="preserve">is a dummy variable indicating hospital </w:t>
      </w:r>
      <w:r w:rsidRPr="00F2695E">
        <w:rPr>
          <w:rFonts w:ascii="Times New Roman" w:hAnsi="Times New Roman" w:cs="Times New Roman"/>
          <w:i/>
          <w:noProof/>
          <w:sz w:val="24"/>
        </w:rPr>
        <w:t>i</w:t>
      </w:r>
      <w:r w:rsidRPr="00F2695E">
        <w:rPr>
          <w:rFonts w:ascii="Times New Roman" w:hAnsi="Times New Roman" w:cs="Times New Roman"/>
          <w:sz w:val="24"/>
        </w:rPr>
        <w:t xml:space="preserve"> = 1 </w:t>
      </w:r>
      <w:r>
        <w:rPr>
          <w:rFonts w:ascii="Times New Roman" w:hAnsi="Times New Roman" w:cs="Times New Roman"/>
          <w:sz w:val="24"/>
        </w:rPr>
        <w:t>in the state of Oregon,</w:t>
      </w:r>
      <w:r w:rsidRPr="00F2695E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oregon</w:t>
      </w:r>
      <w:r>
        <w:rPr>
          <w:rFonts w:ascii="Times New Roman" w:hAnsi="Times New Roman" w:cs="Times New Roman"/>
          <w:noProof/>
          <w:sz w:val="24"/>
        </w:rPr>
        <w:t>_post</w:t>
      </w:r>
      <w:r w:rsidRPr="00F33E90">
        <w:rPr>
          <w:rFonts w:ascii="Times New Roman" w:hAnsi="Times New Roman" w:cs="Times New Roman"/>
          <w:noProof/>
          <w:sz w:val="24"/>
          <w:vertAlign w:val="subscript"/>
        </w:rPr>
        <w:t>it</w:t>
      </w:r>
      <w:proofErr w:type="spellEnd"/>
      <w:r w:rsidRPr="00F2695E">
        <w:rPr>
          <w:rFonts w:ascii="Times New Roman" w:hAnsi="Times New Roman" w:cs="Times New Roman"/>
          <w:sz w:val="24"/>
          <w:vertAlign w:val="subscript"/>
        </w:rPr>
        <w:t xml:space="preserve"> </w:t>
      </w:r>
      <w:r w:rsidRPr="00F2695E">
        <w:rPr>
          <w:rFonts w:ascii="Times New Roman" w:hAnsi="Times New Roman" w:cs="Times New Roman"/>
          <w:sz w:val="24"/>
        </w:rPr>
        <w:t xml:space="preserve">is a dummy variable indicating hospital </w:t>
      </w:r>
      <w:r w:rsidRPr="00F2695E">
        <w:rPr>
          <w:rFonts w:ascii="Times New Roman" w:hAnsi="Times New Roman" w:cs="Times New Roman"/>
          <w:i/>
          <w:noProof/>
          <w:sz w:val="24"/>
        </w:rPr>
        <w:t>i</w:t>
      </w:r>
      <w:r w:rsidRPr="00F2695E">
        <w:rPr>
          <w:rFonts w:ascii="Times New Roman" w:hAnsi="Times New Roman" w:cs="Times New Roman"/>
          <w:sz w:val="24"/>
        </w:rPr>
        <w:t xml:space="preserve"> = 1 </w:t>
      </w:r>
      <w:r>
        <w:rPr>
          <w:rFonts w:ascii="Times New Roman" w:hAnsi="Times New Roman" w:cs="Times New Roman"/>
          <w:sz w:val="24"/>
        </w:rPr>
        <w:t xml:space="preserve">in the state of Oregon and at year </w:t>
      </w:r>
      <w:r w:rsidRPr="00DA6B4B">
        <w:rPr>
          <w:rFonts w:ascii="Times New Roman" w:hAnsi="Times New Roman" w:cs="Times New Roman"/>
          <w:i/>
          <w:sz w:val="24"/>
        </w:rPr>
        <w:t>t</w:t>
      </w:r>
      <w:r w:rsidRPr="00F269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when the law was in effect (year&gt;=2015)</w:t>
      </w:r>
      <w:r w:rsidRPr="00F2695E">
        <w:rPr>
          <w:rFonts w:ascii="Times New Roman" w:hAnsi="Times New Roman" w:cs="Times New Roman"/>
          <w:noProof/>
          <w:sz w:val="24"/>
        </w:rPr>
        <w:t xml:space="preserve">. The coefficient </w:t>
      </w:r>
      <w:r w:rsidRPr="00F2695E">
        <w:rPr>
          <w:rFonts w:ascii="Times New Roman" w:hAnsi="Times New Roman" w:cs="Times New Roman"/>
          <w:i/>
          <w:sz w:val="24"/>
        </w:rPr>
        <w:t>b</w:t>
      </w:r>
      <w:r>
        <w:rPr>
          <w:rFonts w:ascii="Times New Roman" w:hAnsi="Times New Roman" w:cs="Times New Roman"/>
          <w:sz w:val="24"/>
          <w:vertAlign w:val="subscript"/>
        </w:rPr>
        <w:t>8</w:t>
      </w:r>
      <w:r w:rsidRPr="00F2695E">
        <w:rPr>
          <w:rFonts w:ascii="Times New Roman" w:hAnsi="Times New Roman" w:cs="Times New Roman"/>
          <w:noProof/>
          <w:sz w:val="24"/>
        </w:rPr>
        <w:t xml:space="preserve"> represent</w:t>
      </w:r>
      <w:r>
        <w:rPr>
          <w:rFonts w:ascii="Times New Roman" w:hAnsi="Times New Roman" w:cs="Times New Roman"/>
          <w:noProof/>
          <w:sz w:val="24"/>
        </w:rPr>
        <w:t>s the difference-in-difference</w:t>
      </w:r>
      <w:r w:rsidRPr="0078756D">
        <w:rPr>
          <w:rFonts w:ascii="Times New Roman" w:hAnsi="Times New Roman" w:cs="Times New Roman"/>
          <w:noProof/>
          <w:sz w:val="24"/>
        </w:rPr>
        <w:t xml:space="preserve"> </w:t>
      </w:r>
      <w:r>
        <w:rPr>
          <w:rFonts w:ascii="Times New Roman" w:hAnsi="Times New Roman" w:cs="Times New Roman"/>
          <w:noProof/>
          <w:sz w:val="24"/>
        </w:rPr>
        <w:t xml:space="preserve">estimate in the state of Oregon </w:t>
      </w:r>
      <w:r w:rsidRPr="00F2695E">
        <w:rPr>
          <w:rFonts w:ascii="Times New Roman" w:hAnsi="Times New Roman" w:cs="Times New Roman"/>
          <w:noProof/>
          <w:sz w:val="24"/>
        </w:rPr>
        <w:t>compared</w:t>
      </w:r>
      <w:r>
        <w:rPr>
          <w:rFonts w:ascii="Times New Roman" w:hAnsi="Times New Roman" w:cs="Times New Roman"/>
          <w:noProof/>
          <w:sz w:val="24"/>
        </w:rPr>
        <w:t xml:space="preserve"> to</w:t>
      </w:r>
      <w:r w:rsidRPr="00F2695E">
        <w:rPr>
          <w:rFonts w:ascii="Times New Roman" w:hAnsi="Times New Roman" w:cs="Times New Roman"/>
          <w:noProof/>
          <w:sz w:val="24"/>
        </w:rPr>
        <w:t xml:space="preserve"> </w:t>
      </w:r>
      <w:r>
        <w:rPr>
          <w:rFonts w:ascii="Times New Roman" w:hAnsi="Times New Roman" w:cs="Times New Roman"/>
          <w:noProof/>
          <w:sz w:val="24"/>
        </w:rPr>
        <w:t xml:space="preserve">states </w:t>
      </w:r>
      <w:r w:rsidRPr="00F2695E">
        <w:rPr>
          <w:rFonts w:ascii="Times New Roman" w:hAnsi="Times New Roman" w:cs="Times New Roman"/>
          <w:noProof/>
          <w:sz w:val="24"/>
        </w:rPr>
        <w:t>with no laws</w:t>
      </w:r>
      <w:r>
        <w:rPr>
          <w:rFonts w:ascii="Times New Roman" w:hAnsi="Times New Roman" w:cs="Times New Roman"/>
          <w:noProof/>
          <w:sz w:val="24"/>
        </w:rPr>
        <w:t xml:space="preserve"> before and after the law was implemented. Others are exaplained the same as in model (1), as described above. </w:t>
      </w:r>
    </w:p>
    <w:p w14:paraId="6D75E46B" w14:textId="77777777" w:rsidR="003B4F5C" w:rsidRPr="003B4F5C" w:rsidRDefault="003B4F5C" w:rsidP="003B4F5C">
      <w:pPr>
        <w:spacing w:before="120" w:line="480" w:lineRule="auto"/>
        <w:ind w:firstLine="720"/>
        <w:rPr>
          <w:rFonts w:ascii="Times New Roman" w:hAnsi="Times New Roman" w:cs="Times New Roman"/>
          <w:b/>
          <w:bCs/>
          <w:noProof/>
          <w:sz w:val="24"/>
        </w:rPr>
      </w:pPr>
    </w:p>
    <w:p w14:paraId="1B416283" w14:textId="42859CED" w:rsidR="003B4F5C" w:rsidRPr="003B4F5C" w:rsidRDefault="003B4F5C" w:rsidP="003B4F5C">
      <w:pPr>
        <w:spacing w:before="120" w:line="480" w:lineRule="auto"/>
        <w:rPr>
          <w:rFonts w:ascii="Times New Roman" w:hAnsi="Times New Roman" w:cs="Times New Roman"/>
          <w:b/>
          <w:bCs/>
          <w:noProof/>
          <w:sz w:val="24"/>
        </w:rPr>
      </w:pPr>
      <w:r w:rsidRPr="003B4F5C">
        <w:rPr>
          <w:rFonts w:ascii="Times New Roman" w:hAnsi="Times New Roman" w:cs="Times New Roman"/>
          <w:b/>
          <w:bCs/>
          <w:noProof/>
          <w:sz w:val="24"/>
        </w:rPr>
        <w:t>C</w:t>
      </w:r>
      <w:r w:rsidRPr="003B4F5C">
        <w:rPr>
          <w:rFonts w:ascii="Times New Roman" w:hAnsi="Times New Roman" w:cs="Times New Roman" w:hint="eastAsia"/>
          <w:b/>
          <w:bCs/>
          <w:noProof/>
          <w:sz w:val="24"/>
        </w:rPr>
        <w:t>ontro</w:t>
      </w:r>
      <w:r w:rsidRPr="003B4F5C">
        <w:rPr>
          <w:rFonts w:ascii="Times New Roman" w:hAnsi="Times New Roman" w:cs="Times New Roman"/>
          <w:b/>
          <w:bCs/>
          <w:noProof/>
          <w:sz w:val="24"/>
        </w:rPr>
        <w:t>l Variables</w:t>
      </w:r>
    </w:p>
    <w:p w14:paraId="7D0599AA" w14:textId="476DB972" w:rsidR="00401C1A" w:rsidRDefault="00476149" w:rsidP="00401C1A">
      <w:pPr>
        <w:spacing w:before="12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 xml:space="preserve">The control variables </w:t>
      </w:r>
      <w:r w:rsidR="009A58DD">
        <w:rPr>
          <w:rFonts w:ascii="Times New Roman" w:hAnsi="Times New Roman" w:cs="Times New Roman"/>
          <w:sz w:val="24"/>
        </w:rPr>
        <w:t>include</w:t>
      </w:r>
      <w:r>
        <w:rPr>
          <w:rFonts w:ascii="Times New Roman" w:hAnsi="Times New Roman" w:cs="Times New Roman"/>
          <w:sz w:val="24"/>
        </w:rPr>
        <w:t>d</w:t>
      </w:r>
      <w:r w:rsidR="008773FF">
        <w:rPr>
          <w:rFonts w:ascii="Times New Roman" w:hAnsi="Times New Roman" w:cs="Times New Roman"/>
          <w:sz w:val="24"/>
        </w:rPr>
        <w:t xml:space="preserve"> hospital characteristics, </w:t>
      </w:r>
      <w:proofErr w:type="spellStart"/>
      <w:r w:rsidR="00842EBC">
        <w:rPr>
          <w:rFonts w:ascii="Times New Roman" w:hAnsi="Times New Roman" w:cs="Times New Roman"/>
          <w:sz w:val="24"/>
        </w:rPr>
        <w:t>S</w:t>
      </w:r>
      <w:r w:rsidR="00842EBC">
        <w:rPr>
          <w:rFonts w:ascii="Times New Roman" w:hAnsi="Times New Roman" w:cs="Times New Roman" w:hint="eastAsia"/>
          <w:sz w:val="24"/>
        </w:rPr>
        <w:t>a</w:t>
      </w:r>
      <w:r w:rsidR="00842EBC">
        <w:rPr>
          <w:rFonts w:ascii="Times New Roman" w:hAnsi="Times New Roman" w:cs="Times New Roman"/>
          <w:sz w:val="24"/>
        </w:rPr>
        <w:t>idin</w:t>
      </w:r>
      <w:proofErr w:type="spellEnd"/>
      <w:r w:rsidR="00842EBC">
        <w:rPr>
          <w:rFonts w:ascii="Times New Roman" w:hAnsi="Times New Roman" w:cs="Times New Roman"/>
          <w:sz w:val="24"/>
        </w:rPr>
        <w:t xml:space="preserve"> Index, </w:t>
      </w:r>
      <w:r w:rsidR="00842EBC" w:rsidRPr="007D3B42">
        <w:rPr>
          <w:rFonts w:ascii="Times New Roman" w:eastAsia="Times New Roman" w:hAnsi="Times New Roman" w:cs="Times New Roman"/>
          <w:color w:val="000000"/>
          <w:sz w:val="24"/>
          <w:szCs w:val="24"/>
        </w:rPr>
        <w:t>Herfindahl-Hirschman Index</w:t>
      </w:r>
      <w:r w:rsidR="00842EBC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42EBC">
        <w:rPr>
          <w:rFonts w:ascii="Times New Roman" w:hAnsi="Times New Roman" w:cs="Times New Roman"/>
          <w:sz w:val="24"/>
        </w:rPr>
        <w:t xml:space="preserve"> </w:t>
      </w:r>
      <w:r w:rsidR="008773FF">
        <w:rPr>
          <w:rFonts w:ascii="Times New Roman" w:hAnsi="Times New Roman" w:cs="Times New Roman"/>
          <w:sz w:val="24"/>
        </w:rPr>
        <w:t>state-level supply</w:t>
      </w:r>
      <w:r w:rsidR="00F04E6D">
        <w:rPr>
          <w:rFonts w:ascii="Times New Roman" w:hAnsi="Times New Roman" w:cs="Times New Roman"/>
          <w:sz w:val="24"/>
        </w:rPr>
        <w:t>,</w:t>
      </w:r>
      <w:r w:rsidR="008773FF">
        <w:rPr>
          <w:rFonts w:ascii="Times New Roman" w:hAnsi="Times New Roman" w:cs="Times New Roman"/>
          <w:sz w:val="24"/>
        </w:rPr>
        <w:t xml:space="preserve"> and state right-to-work status</w:t>
      </w:r>
      <w:r w:rsidR="008773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se covariates </w:t>
      </w:r>
      <w:r w:rsidR="00E76BBF">
        <w:rPr>
          <w:rFonts w:ascii="Times New Roman" w:eastAsia="Times New Roman" w:hAnsi="Times New Roman" w:cs="Times New Roman"/>
          <w:color w:val="000000"/>
          <w:sz w:val="24"/>
          <w:szCs w:val="24"/>
        </w:rPr>
        <w:t>were</w:t>
      </w:r>
      <w:r w:rsidR="008773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hosen or created based on prior studies of California’s staffing mandate</w:t>
      </w:r>
      <w:r w:rsidR="0003613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-5</w:t>
      </w:r>
      <w:r w:rsidR="008773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potential correlation with staffing levels. </w:t>
      </w:r>
      <w:r w:rsidR="00E76BBF">
        <w:rPr>
          <w:rFonts w:ascii="Times New Roman" w:hAnsi="Times New Roman" w:cs="Times New Roman"/>
          <w:sz w:val="24"/>
          <w:szCs w:val="24"/>
        </w:rPr>
        <w:t xml:space="preserve">Hospital size was measured by the number of licensed beds. 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Ownership status was measured using dummy variables </w:t>
      </w:r>
      <w:r w:rsidR="001723AD" w:rsidRPr="00F71110">
        <w:rPr>
          <w:rFonts w:ascii="Times New Roman" w:hAnsi="Times New Roman" w:cs="Times New Roman"/>
          <w:sz w:val="24"/>
          <w:szCs w:val="24"/>
        </w:rPr>
        <w:t>for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 government-owned and for-profit hospitals</w:t>
      </w:r>
      <w:r w:rsidR="00F71110" w:rsidRPr="00F71110">
        <w:rPr>
          <w:rFonts w:ascii="Times New Roman" w:hAnsi="Times New Roman" w:cs="Times New Roman"/>
          <w:sz w:val="24"/>
          <w:szCs w:val="24"/>
        </w:rPr>
        <w:t xml:space="preserve">; 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nonprofit </w:t>
      </w:r>
      <w:r w:rsidR="009905D3" w:rsidRPr="00F71110">
        <w:rPr>
          <w:rFonts w:ascii="Times New Roman" w:hAnsi="Times New Roman" w:cs="Times New Roman"/>
          <w:sz w:val="24"/>
          <w:szCs w:val="24"/>
        </w:rPr>
        <w:t>was the r</w:t>
      </w:r>
      <w:r w:rsidR="00E76BBF" w:rsidRPr="00F71110">
        <w:rPr>
          <w:rFonts w:ascii="Times New Roman" w:hAnsi="Times New Roman" w:cs="Times New Roman"/>
          <w:sz w:val="24"/>
          <w:szCs w:val="24"/>
        </w:rPr>
        <w:t>eference</w:t>
      </w:r>
      <w:r w:rsidR="0065767F" w:rsidRPr="00F71110">
        <w:rPr>
          <w:rFonts w:ascii="Times New Roman" w:hAnsi="Times New Roman" w:cs="Times New Roman"/>
          <w:sz w:val="24"/>
          <w:szCs w:val="24"/>
        </w:rPr>
        <w:t xml:space="preserve"> group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. Teaching status was measured using </w:t>
      </w:r>
      <w:r w:rsidR="001723AD" w:rsidRPr="00F71110">
        <w:rPr>
          <w:rFonts w:ascii="Times New Roman" w:hAnsi="Times New Roman" w:cs="Times New Roman"/>
          <w:sz w:val="24"/>
          <w:szCs w:val="24"/>
        </w:rPr>
        <w:t xml:space="preserve">the ratio of </w:t>
      </w:r>
      <w:r w:rsidR="001723AD" w:rsidRPr="00F71110">
        <w:rPr>
          <w:rFonts w:ascii="Times New Roman" w:hAnsi="Times New Roman" w:cs="Times New Roman"/>
          <w:noProof/>
          <w:sz w:val="24"/>
          <w:szCs w:val="24"/>
        </w:rPr>
        <w:t>resident</w:t>
      </w:r>
      <w:r w:rsidR="001723AD" w:rsidRPr="00F71110">
        <w:rPr>
          <w:rFonts w:ascii="Times New Roman" w:hAnsi="Times New Roman" w:cs="Times New Roman"/>
          <w:sz w:val="24"/>
          <w:szCs w:val="24"/>
        </w:rPr>
        <w:t xml:space="preserve"> and trainee full-time equivalents to licensed beds, where hospitals had a ratio between 0 and 0.25</w:t>
      </w:r>
      <w:r w:rsidR="00D721FE">
        <w:rPr>
          <w:rFonts w:ascii="Times New Roman" w:hAnsi="Times New Roman" w:cs="Times New Roman"/>
          <w:sz w:val="24"/>
          <w:szCs w:val="24"/>
        </w:rPr>
        <w:t xml:space="preserve"> were flagged as </w:t>
      </w:r>
      <w:r w:rsidR="00D721FE" w:rsidRPr="00F71110">
        <w:rPr>
          <w:rFonts w:ascii="Times New Roman" w:hAnsi="Times New Roman" w:cs="Times New Roman"/>
          <w:sz w:val="24"/>
          <w:szCs w:val="24"/>
        </w:rPr>
        <w:t>minor teaching hospitals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 and </w:t>
      </w:r>
      <w:r w:rsidR="001723AD" w:rsidRPr="00F71110">
        <w:rPr>
          <w:rFonts w:ascii="Times New Roman" w:hAnsi="Times New Roman" w:cs="Times New Roman"/>
          <w:sz w:val="24"/>
          <w:szCs w:val="24"/>
        </w:rPr>
        <w:t xml:space="preserve">hospitals had a </w:t>
      </w:r>
      <w:r w:rsidR="00E76BBF" w:rsidRPr="00F71110">
        <w:rPr>
          <w:rFonts w:ascii="Times New Roman" w:hAnsi="Times New Roman" w:cs="Times New Roman"/>
          <w:sz w:val="24"/>
          <w:szCs w:val="24"/>
        </w:rPr>
        <w:t>ratio</w:t>
      </w:r>
      <w:r w:rsidR="001723AD" w:rsidRPr="00F71110">
        <w:rPr>
          <w:rFonts w:ascii="Times New Roman" w:hAnsi="Times New Roman" w:cs="Times New Roman"/>
          <w:sz w:val="24"/>
          <w:szCs w:val="24"/>
        </w:rPr>
        <w:t xml:space="preserve"> of 0.25 or greater</w:t>
      </w:r>
      <w:r w:rsidR="00D721FE">
        <w:rPr>
          <w:rFonts w:ascii="Times New Roman" w:hAnsi="Times New Roman" w:cs="Times New Roman"/>
          <w:sz w:val="24"/>
          <w:szCs w:val="24"/>
        </w:rPr>
        <w:t xml:space="preserve"> were flagged as </w:t>
      </w:r>
      <w:r w:rsidR="00D721FE" w:rsidRPr="00F71110">
        <w:rPr>
          <w:rFonts w:ascii="Times New Roman" w:hAnsi="Times New Roman" w:cs="Times New Roman"/>
          <w:sz w:val="24"/>
          <w:szCs w:val="24"/>
        </w:rPr>
        <w:t>major teaching hospital</w:t>
      </w:r>
      <w:r w:rsidR="00D721FE">
        <w:rPr>
          <w:rFonts w:ascii="Times New Roman" w:hAnsi="Times New Roman" w:cs="Times New Roman"/>
          <w:sz w:val="24"/>
          <w:szCs w:val="24"/>
        </w:rPr>
        <w:t>s</w:t>
      </w:r>
      <w:r w:rsidR="0065767F" w:rsidRPr="00F71110">
        <w:rPr>
          <w:rFonts w:ascii="Times New Roman" w:hAnsi="Times New Roman" w:cs="Times New Roman"/>
          <w:sz w:val="24"/>
          <w:szCs w:val="24"/>
        </w:rPr>
        <w:t>; hospitals with no residents and trainees was the reference group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. Location in metropolitan areas was measured </w:t>
      </w:r>
      <w:r w:rsidR="00F71110" w:rsidRPr="00F71110">
        <w:rPr>
          <w:rFonts w:ascii="Times New Roman" w:hAnsi="Times New Roman" w:cs="Times New Roman"/>
          <w:sz w:val="24"/>
          <w:szCs w:val="24"/>
        </w:rPr>
        <w:t>using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 a dummy variable equal to one if a hospital reported it was located within a metropolitan area during the study period. Percent Medicare days</w:t>
      </w:r>
      <w:r w:rsidR="00AF1830" w:rsidRPr="00F71110">
        <w:rPr>
          <w:rFonts w:ascii="Times New Roman" w:hAnsi="Times New Roman" w:cs="Times New Roman"/>
          <w:sz w:val="24"/>
          <w:szCs w:val="24"/>
        </w:rPr>
        <w:t xml:space="preserve"> was measured using the number of </w:t>
      </w:r>
      <w:r w:rsidR="001168E0" w:rsidRPr="00F71110">
        <w:rPr>
          <w:rFonts w:ascii="Times New Roman" w:hAnsi="Times New Roman" w:cs="Times New Roman"/>
          <w:sz w:val="24"/>
          <w:szCs w:val="24"/>
        </w:rPr>
        <w:t xml:space="preserve">inpatient days covered by Medicare patients and </w:t>
      </w:r>
      <w:r w:rsidR="00E76BBF" w:rsidRPr="00F71110">
        <w:rPr>
          <w:rFonts w:ascii="Times New Roman" w:hAnsi="Times New Roman" w:cs="Times New Roman"/>
          <w:noProof/>
          <w:sz w:val="24"/>
          <w:szCs w:val="24"/>
        </w:rPr>
        <w:t>percent</w:t>
      </w:r>
      <w:r w:rsidR="00E76BBF" w:rsidRPr="00F71110">
        <w:rPr>
          <w:rFonts w:ascii="Times New Roman" w:hAnsi="Times New Roman" w:cs="Times New Roman"/>
          <w:sz w:val="24"/>
          <w:szCs w:val="24"/>
        </w:rPr>
        <w:t xml:space="preserve"> Medicaid days </w:t>
      </w:r>
      <w:r w:rsidR="001168E0" w:rsidRPr="00F71110">
        <w:rPr>
          <w:rFonts w:ascii="Times New Roman" w:hAnsi="Times New Roman" w:cs="Times New Roman"/>
          <w:sz w:val="24"/>
          <w:szCs w:val="24"/>
        </w:rPr>
        <w:t xml:space="preserve">was measured using the number of </w:t>
      </w:r>
      <w:r w:rsidR="001723AD" w:rsidRPr="00F71110">
        <w:rPr>
          <w:rFonts w:ascii="Times New Roman" w:hAnsi="Times New Roman" w:cs="Times New Roman"/>
          <w:sz w:val="24"/>
          <w:szCs w:val="24"/>
        </w:rPr>
        <w:t>im</w:t>
      </w:r>
      <w:r w:rsidR="001168E0" w:rsidRPr="00F71110">
        <w:rPr>
          <w:rFonts w:ascii="Times New Roman" w:hAnsi="Times New Roman" w:cs="Times New Roman"/>
          <w:sz w:val="24"/>
          <w:szCs w:val="24"/>
        </w:rPr>
        <w:t xml:space="preserve">patient days </w:t>
      </w:r>
      <w:r w:rsidR="00E76BBF" w:rsidRPr="00F71110">
        <w:rPr>
          <w:rFonts w:ascii="Times New Roman" w:hAnsi="Times New Roman" w:cs="Times New Roman"/>
          <w:sz w:val="24"/>
          <w:szCs w:val="24"/>
        </w:rPr>
        <w:t>Medicaid</w:t>
      </w:r>
      <w:r w:rsidR="001723AD" w:rsidRPr="00F71110">
        <w:rPr>
          <w:rFonts w:ascii="Times New Roman" w:hAnsi="Times New Roman" w:cs="Times New Roman"/>
          <w:sz w:val="24"/>
          <w:szCs w:val="24"/>
        </w:rPr>
        <w:t xml:space="preserve"> </w:t>
      </w:r>
      <w:r w:rsidR="001723AD" w:rsidRPr="00F71110">
        <w:rPr>
          <w:rFonts w:ascii="Times New Roman" w:hAnsi="Times New Roman" w:cs="Times New Roman"/>
          <w:sz w:val="24"/>
          <w:szCs w:val="24"/>
        </w:rPr>
        <w:lastRenderedPageBreak/>
        <w:t>patients</w:t>
      </w:r>
      <w:r w:rsidR="00E76BBF" w:rsidRPr="00F71110">
        <w:rPr>
          <w:rFonts w:ascii="Times New Roman" w:hAnsi="Times New Roman" w:cs="Times New Roman"/>
          <w:sz w:val="24"/>
          <w:szCs w:val="24"/>
        </w:rPr>
        <w:t>.</w:t>
      </w:r>
      <w:r w:rsidR="008773FF" w:rsidRPr="00B75BC4">
        <w:rPr>
          <w:rFonts w:ascii="Times New Roman" w:hAnsi="Times New Roman" w:cs="Times New Roman"/>
          <w:sz w:val="24"/>
          <w:szCs w:val="24"/>
        </w:rPr>
        <w:t xml:space="preserve"> </w:t>
      </w:r>
      <w:r w:rsidR="008773FF" w:rsidRPr="00B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rfindahl-Hirschman Index was computed using the number of licensed beds per year by hospital referral region, </w:t>
      </w:r>
      <w:r w:rsidR="00F04E6D" w:rsidRPr="00B75BC4">
        <w:rPr>
          <w:rFonts w:ascii="Times New Roman" w:eastAsia="Times New Roman" w:hAnsi="Times New Roman" w:cs="Times New Roman"/>
          <w:color w:val="000000"/>
          <w:sz w:val="24"/>
          <w:szCs w:val="24"/>
        </w:rPr>
        <w:t>using</w:t>
      </w:r>
      <w:r w:rsidR="008773FF" w:rsidRPr="00B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ta software with the </w:t>
      </w:r>
      <w:proofErr w:type="spellStart"/>
      <w:r w:rsidR="008773FF" w:rsidRPr="00B75BC4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hhi</w:t>
      </w:r>
      <w:proofErr w:type="spellEnd"/>
      <w:r w:rsidR="008773FF" w:rsidRPr="00B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and. </w:t>
      </w:r>
      <w:r w:rsidR="0028551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st research indicates that using </w:t>
      </w:r>
      <w:r w:rsidR="008773FF" w:rsidRPr="00B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censed beds </w:t>
      </w:r>
      <w:r w:rsidR="0028551F">
        <w:rPr>
          <w:rFonts w:ascii="Times New Roman" w:eastAsia="Times New Roman" w:hAnsi="Times New Roman" w:cs="Times New Roman"/>
          <w:color w:val="000000"/>
          <w:sz w:val="24"/>
          <w:szCs w:val="24"/>
        </w:rPr>
        <w:t>to calculate HHI can capture</w:t>
      </w:r>
      <w:r w:rsidR="008773FF" w:rsidRPr="00B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degree of potential competition for those hospitals producing below their capacity.</w:t>
      </w:r>
      <w:r w:rsidR="00D721F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6</w:t>
      </w:r>
      <w:r w:rsidR="00842EB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proofErr w:type="spellStart"/>
      <w:r w:rsidR="00842EBC">
        <w:rPr>
          <w:rFonts w:ascii="Times New Roman" w:hAnsi="Times New Roman" w:cs="Times New Roman"/>
          <w:sz w:val="24"/>
          <w:szCs w:val="24"/>
        </w:rPr>
        <w:t>Saidin</w:t>
      </w:r>
      <w:proofErr w:type="spellEnd"/>
      <w:r w:rsidR="00842EBC">
        <w:rPr>
          <w:rFonts w:ascii="Times New Roman" w:hAnsi="Times New Roman" w:cs="Times New Roman"/>
          <w:sz w:val="24"/>
          <w:szCs w:val="24"/>
        </w:rPr>
        <w:t xml:space="preserve"> index is a measure of hospital technological sophistication</w:t>
      </w:r>
      <w:r w:rsidR="00403508">
        <w:rPr>
          <w:rFonts w:ascii="Times New Roman" w:hAnsi="Times New Roman" w:cs="Times New Roman"/>
          <w:sz w:val="24"/>
          <w:szCs w:val="24"/>
        </w:rPr>
        <w:t xml:space="preserve"> that was derived from the AHA data</w:t>
      </w:r>
      <w:r w:rsidR="005757F1">
        <w:rPr>
          <w:rFonts w:ascii="Times New Roman" w:hAnsi="Times New Roman" w:cs="Times New Roman"/>
          <w:sz w:val="24"/>
          <w:szCs w:val="24"/>
        </w:rPr>
        <w:t>, calculated based on a list of services available each year</w:t>
      </w:r>
      <w:r w:rsidR="00403508">
        <w:rPr>
          <w:rFonts w:ascii="Times New Roman" w:hAnsi="Times New Roman" w:cs="Times New Roman"/>
          <w:sz w:val="24"/>
          <w:szCs w:val="24"/>
        </w:rPr>
        <w:t>.</w:t>
      </w:r>
      <w:r w:rsidR="0062471C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842EBC" w:rsidRPr="00842EBC">
        <w:rPr>
          <w:rFonts w:ascii="Times New Roman" w:hAnsi="Times New Roman" w:cs="Times New Roman"/>
          <w:sz w:val="24"/>
          <w:szCs w:val="24"/>
        </w:rPr>
        <w:t xml:space="preserve"> </w:t>
      </w:r>
      <w:r w:rsidR="00842EBC" w:rsidRPr="00B75BC4">
        <w:rPr>
          <w:rFonts w:ascii="Times New Roman" w:hAnsi="Times New Roman" w:cs="Times New Roman"/>
          <w:sz w:val="24"/>
          <w:szCs w:val="24"/>
        </w:rPr>
        <w:t>State right-to-work status was a dummy variable for h</w:t>
      </w:r>
      <w:r w:rsidR="00842EBC" w:rsidRPr="00B75BC4">
        <w:rPr>
          <w:rFonts w:ascii="Times New Roman" w:hAnsi="Times New Roman" w:cs="Times New Roman" w:hint="eastAsia"/>
          <w:sz w:val="24"/>
          <w:szCs w:val="24"/>
        </w:rPr>
        <w:t>osp</w:t>
      </w:r>
      <w:r w:rsidR="00842EBC" w:rsidRPr="00B75BC4">
        <w:rPr>
          <w:rFonts w:ascii="Times New Roman" w:hAnsi="Times New Roman" w:cs="Times New Roman"/>
          <w:sz w:val="24"/>
          <w:szCs w:val="24"/>
        </w:rPr>
        <w:t>itals in states that currently have</w:t>
      </w:r>
      <w:r w:rsidR="00842EBC">
        <w:rPr>
          <w:rFonts w:ascii="Times New Roman" w:hAnsi="Times New Roman" w:cs="Times New Roman"/>
          <w:sz w:val="24"/>
          <w:szCs w:val="24"/>
        </w:rPr>
        <w:t xml:space="preserve"> a</w:t>
      </w:r>
      <w:r w:rsidR="00842EBC" w:rsidRPr="00B75BC4">
        <w:rPr>
          <w:rFonts w:ascii="Times New Roman" w:hAnsi="Times New Roman" w:cs="Times New Roman"/>
          <w:sz w:val="24"/>
          <w:szCs w:val="24"/>
        </w:rPr>
        <w:t xml:space="preserve"> right-to-work legislation.</w:t>
      </w:r>
      <w:r w:rsidR="00E119E2" w:rsidRPr="00E119E2">
        <w:t xml:space="preserve"> </w:t>
      </w:r>
      <w:r w:rsidR="00E119E2">
        <w:rPr>
          <w:rFonts w:ascii="Times New Roman" w:hAnsi="Times New Roman" w:cs="Times New Roman"/>
          <w:sz w:val="24"/>
          <w:szCs w:val="24"/>
        </w:rPr>
        <w:t>S</w:t>
      </w:r>
      <w:r w:rsidR="00E119E2" w:rsidRPr="00E119E2">
        <w:rPr>
          <w:rFonts w:ascii="Times New Roman" w:hAnsi="Times New Roman" w:cs="Times New Roman"/>
          <w:sz w:val="24"/>
          <w:szCs w:val="24"/>
        </w:rPr>
        <w:t xml:space="preserve">tate-level </w:t>
      </w:r>
      <w:r w:rsidR="00E119E2">
        <w:rPr>
          <w:rFonts w:ascii="Times New Roman" w:hAnsi="Times New Roman" w:cs="Times New Roman"/>
          <w:sz w:val="24"/>
          <w:szCs w:val="24"/>
        </w:rPr>
        <w:t xml:space="preserve">supply was measured using the </w:t>
      </w:r>
      <w:r w:rsidR="00E119E2" w:rsidRPr="00E119E2">
        <w:rPr>
          <w:rFonts w:ascii="Times New Roman" w:hAnsi="Times New Roman" w:cs="Times New Roman"/>
          <w:sz w:val="24"/>
          <w:szCs w:val="24"/>
        </w:rPr>
        <w:t>number of employed nurse</w:t>
      </w:r>
      <w:r w:rsidR="00E119E2">
        <w:rPr>
          <w:rFonts w:ascii="Times New Roman" w:hAnsi="Times New Roman" w:cs="Times New Roman"/>
          <w:sz w:val="24"/>
          <w:szCs w:val="24"/>
        </w:rPr>
        <w:t>s</w:t>
      </w:r>
      <w:r w:rsidR="00E119E2" w:rsidRPr="00E119E2">
        <w:rPr>
          <w:rFonts w:ascii="Times New Roman" w:hAnsi="Times New Roman" w:cs="Times New Roman"/>
          <w:sz w:val="24"/>
          <w:szCs w:val="24"/>
        </w:rPr>
        <w:t xml:space="preserve"> and nursing assistant</w:t>
      </w:r>
      <w:r w:rsidR="00E119E2">
        <w:rPr>
          <w:rFonts w:ascii="Times New Roman" w:hAnsi="Times New Roman" w:cs="Times New Roman"/>
          <w:sz w:val="24"/>
          <w:szCs w:val="24"/>
        </w:rPr>
        <w:t>s</w:t>
      </w:r>
      <w:r w:rsidR="00E119E2" w:rsidRPr="00E119E2">
        <w:rPr>
          <w:rFonts w:ascii="Times New Roman" w:hAnsi="Times New Roman" w:cs="Times New Roman"/>
          <w:sz w:val="24"/>
          <w:szCs w:val="24"/>
        </w:rPr>
        <w:t xml:space="preserve"> to population ratios</w:t>
      </w:r>
      <w:r w:rsidR="00E119E2">
        <w:rPr>
          <w:rFonts w:ascii="Times New Roman" w:hAnsi="Times New Roman" w:cs="Times New Roman"/>
          <w:sz w:val="24"/>
          <w:szCs w:val="24"/>
        </w:rPr>
        <w:t xml:space="preserve"> each year for each state and was </w:t>
      </w:r>
      <w:r w:rsidR="00E119E2" w:rsidRPr="00E119E2">
        <w:rPr>
          <w:rFonts w:ascii="Times New Roman" w:hAnsi="Times New Roman" w:cs="Times New Roman"/>
          <w:sz w:val="24"/>
          <w:szCs w:val="24"/>
        </w:rPr>
        <w:t>lagged one year to account for endogeneity</w:t>
      </w:r>
      <w:r w:rsidR="00E119E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5F8927" w14:textId="561E5831" w:rsidR="006B3FFB" w:rsidRDefault="006B3FFB" w:rsidP="006B3FFB">
      <w:pPr>
        <w:spacing w:before="12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A118C9A" w14:textId="77777777" w:rsidR="007A4CD1" w:rsidRDefault="007A4CD1" w:rsidP="008D624D">
      <w:pPr>
        <w:rPr>
          <w:rFonts w:ascii="Times New Roman" w:hAnsi="Times New Roman" w:cs="Times New Roman"/>
          <w:b/>
          <w:noProof/>
          <w:sz w:val="24"/>
        </w:rPr>
      </w:pPr>
    </w:p>
    <w:p w14:paraId="5F6DCAF3" w14:textId="1C323678" w:rsidR="008773FF" w:rsidRDefault="008773FF" w:rsidP="008D624D">
      <w:pPr>
        <w:rPr>
          <w:rFonts w:ascii="Times New Roman" w:hAnsi="Times New Roman" w:cs="Times New Roman"/>
          <w:b/>
          <w:noProof/>
          <w:sz w:val="24"/>
        </w:rPr>
      </w:pPr>
      <w:r w:rsidRPr="0079218D">
        <w:rPr>
          <w:rFonts w:ascii="Times New Roman" w:hAnsi="Times New Roman" w:cs="Times New Roman"/>
          <w:b/>
          <w:noProof/>
          <w:sz w:val="24"/>
        </w:rPr>
        <w:t>References</w:t>
      </w:r>
    </w:p>
    <w:p w14:paraId="7F67276B" w14:textId="77777777" w:rsidR="008773FF" w:rsidRDefault="008773FF" w:rsidP="008773FF">
      <w:pPr>
        <w:pStyle w:val="CommentText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31DB">
        <w:rPr>
          <w:rFonts w:ascii="Times New Roman" w:hAnsi="Times New Roman" w:cs="Times New Roman"/>
          <w:sz w:val="24"/>
          <w:szCs w:val="24"/>
        </w:rPr>
        <w:t xml:space="preserve">McHugh MD, Kelly LA, Sloane DM, Aiken LH. Contradicting fears, California’s nurse-to-patient mandate did not reduce the skill level of the nursing workforce in </w:t>
      </w:r>
      <w:r>
        <w:rPr>
          <w:rFonts w:ascii="Times New Roman" w:hAnsi="Times New Roman" w:cs="Times New Roman"/>
          <w:sz w:val="24"/>
          <w:szCs w:val="24"/>
        </w:rPr>
        <w:t>hospitals. Health Affairs. 2011</w:t>
      </w:r>
      <w:r w:rsidRPr="005031DB">
        <w:rPr>
          <w:rFonts w:ascii="Times New Roman" w:hAnsi="Times New Roman" w:cs="Times New Roman"/>
          <w:sz w:val="24"/>
          <w:szCs w:val="24"/>
        </w:rPr>
        <w:t xml:space="preserve">;30(7):1299-306. </w:t>
      </w:r>
    </w:p>
    <w:p w14:paraId="33602ADC" w14:textId="77777777" w:rsidR="008773FF" w:rsidRPr="00D20E47" w:rsidRDefault="008773FF" w:rsidP="008773FF">
      <w:pPr>
        <w:pStyle w:val="CommentText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1119">
        <w:rPr>
          <w:rFonts w:ascii="Times New Roman" w:hAnsi="Times New Roman" w:cs="Times New Roman"/>
          <w:sz w:val="24"/>
          <w:szCs w:val="24"/>
        </w:rPr>
        <w:t>Reiter KL, Harless DW, Pink GH, Mark BA. Minimum nurse staffing legislation and the financial performance of California hospitals. Health services research. 2012;47(3pt1):1030-50.</w:t>
      </w:r>
    </w:p>
    <w:p w14:paraId="7027963D" w14:textId="77777777" w:rsidR="008773FF" w:rsidRPr="00F423CF" w:rsidRDefault="008773FF" w:rsidP="008773FF">
      <w:pPr>
        <w:pStyle w:val="CommentText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20E47">
        <w:rPr>
          <w:rFonts w:ascii="Times New Roman" w:hAnsi="Times New Roman" w:cs="Times New Roman"/>
          <w:sz w:val="24"/>
          <w:szCs w:val="24"/>
        </w:rPr>
        <w:t xml:space="preserve">Reiter KL, Harless DW, Pink GH, </w:t>
      </w:r>
      <w:proofErr w:type="spellStart"/>
      <w:r w:rsidRPr="00D20E47">
        <w:rPr>
          <w:rFonts w:ascii="Times New Roman" w:hAnsi="Times New Roman" w:cs="Times New Roman"/>
          <w:sz w:val="24"/>
          <w:szCs w:val="24"/>
        </w:rPr>
        <w:t>Spetz</w:t>
      </w:r>
      <w:proofErr w:type="spellEnd"/>
      <w:r w:rsidRPr="00D20E47">
        <w:rPr>
          <w:rFonts w:ascii="Times New Roman" w:hAnsi="Times New Roman" w:cs="Times New Roman"/>
          <w:sz w:val="24"/>
          <w:szCs w:val="24"/>
        </w:rPr>
        <w:t xml:space="preserve"> J, Mark B. The effect of minimum nurse staffing legislation on uncompensated care provided by California hospitals. Medical Care Research and Review. 2011;68(3):332-51.</w:t>
      </w:r>
    </w:p>
    <w:p w14:paraId="39BB8F08" w14:textId="77777777" w:rsidR="008773FF" w:rsidRDefault="008773FF" w:rsidP="008773FF">
      <w:pPr>
        <w:pStyle w:val="CommentText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05EDF">
        <w:rPr>
          <w:rFonts w:ascii="Times New Roman" w:hAnsi="Times New Roman" w:cs="Times New Roman"/>
          <w:sz w:val="24"/>
          <w:szCs w:val="24"/>
        </w:rPr>
        <w:lastRenderedPageBreak/>
        <w:t>Spetz</w:t>
      </w:r>
      <w:proofErr w:type="spellEnd"/>
      <w:r w:rsidRPr="00205EDF">
        <w:rPr>
          <w:rFonts w:ascii="Times New Roman" w:hAnsi="Times New Roman" w:cs="Times New Roman"/>
          <w:sz w:val="24"/>
          <w:szCs w:val="24"/>
        </w:rPr>
        <w:t xml:space="preserve"> J, Harless DW, Herrera CN, Mark BA. Using minimum nurse staffing regulations to measure the relationship between nursing and hospital quality of care. Medical Care Research and Review. 2013;70(4):380-99. </w:t>
      </w:r>
    </w:p>
    <w:p w14:paraId="5DD0571C" w14:textId="1D6D58D5" w:rsidR="0003613C" w:rsidRPr="0003613C" w:rsidRDefault="008773FF" w:rsidP="000C1A50">
      <w:pPr>
        <w:pStyle w:val="CommentText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3613C">
        <w:rPr>
          <w:rFonts w:ascii="Times New Roman" w:hAnsi="Times New Roman" w:cs="Times New Roman"/>
          <w:sz w:val="24"/>
          <w:szCs w:val="24"/>
        </w:rPr>
        <w:t xml:space="preserve">Mark BA, Harless DW, </w:t>
      </w:r>
      <w:proofErr w:type="spellStart"/>
      <w:r w:rsidRPr="0003613C">
        <w:rPr>
          <w:rFonts w:ascii="Times New Roman" w:hAnsi="Times New Roman" w:cs="Times New Roman"/>
          <w:sz w:val="24"/>
          <w:szCs w:val="24"/>
        </w:rPr>
        <w:t>Spetz</w:t>
      </w:r>
      <w:proofErr w:type="spellEnd"/>
      <w:r w:rsidRPr="0003613C">
        <w:rPr>
          <w:rFonts w:ascii="Times New Roman" w:hAnsi="Times New Roman" w:cs="Times New Roman"/>
          <w:sz w:val="24"/>
          <w:szCs w:val="24"/>
        </w:rPr>
        <w:t xml:space="preserve"> J, Reiter KL, Pink GH. California's minimum nurse staffing legislation: results from a natural experiment. Health services research. 2013;48(2pt1):435-54.</w:t>
      </w:r>
      <w:r w:rsidR="0003613C" w:rsidRPr="000361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77E80F" w14:textId="77777777" w:rsidR="007518EE" w:rsidRDefault="0003613C" w:rsidP="00E56AA7">
      <w:pPr>
        <w:pStyle w:val="CommentText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B1119">
        <w:rPr>
          <w:rFonts w:ascii="Times New Roman" w:hAnsi="Times New Roman" w:cs="Times New Roman"/>
          <w:sz w:val="24"/>
          <w:szCs w:val="24"/>
        </w:rPr>
        <w:t>Seo</w:t>
      </w:r>
      <w:proofErr w:type="spellEnd"/>
      <w:r w:rsidRPr="00EB1119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EB1119">
        <w:rPr>
          <w:rFonts w:ascii="Times New Roman" w:hAnsi="Times New Roman" w:cs="Times New Roman"/>
          <w:sz w:val="24"/>
          <w:szCs w:val="24"/>
        </w:rPr>
        <w:t>Spetz</w:t>
      </w:r>
      <w:proofErr w:type="spellEnd"/>
      <w:r w:rsidRPr="00EB1119">
        <w:rPr>
          <w:rFonts w:ascii="Times New Roman" w:hAnsi="Times New Roman" w:cs="Times New Roman"/>
          <w:sz w:val="24"/>
          <w:szCs w:val="24"/>
        </w:rPr>
        <w:t xml:space="preserve"> J. Demand for temporary agency nurses and nursing shortages. INQUIRY: The Journal of Health Care Organization, Provision, and Financing. 2013 Aug;50(3):216-28.</w:t>
      </w:r>
    </w:p>
    <w:p w14:paraId="0274D8FA" w14:textId="4B79F370" w:rsidR="00881434" w:rsidRPr="009D1E45" w:rsidRDefault="007518EE" w:rsidP="00E56AA7">
      <w:pPr>
        <w:pStyle w:val="CommentText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518EE">
        <w:rPr>
          <w:rFonts w:ascii="Times New Roman" w:hAnsi="Times New Roman" w:cs="Times New Roman"/>
          <w:sz w:val="24"/>
          <w:szCs w:val="24"/>
        </w:rPr>
        <w:t>Spetz</w:t>
      </w:r>
      <w:proofErr w:type="spellEnd"/>
      <w:r w:rsidRPr="007518EE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007518EE">
        <w:rPr>
          <w:rFonts w:ascii="Times New Roman" w:hAnsi="Times New Roman" w:cs="Times New Roman"/>
          <w:sz w:val="24"/>
          <w:szCs w:val="24"/>
        </w:rPr>
        <w:t>Maiuro</w:t>
      </w:r>
      <w:proofErr w:type="spellEnd"/>
      <w:r w:rsidRPr="007518EE">
        <w:rPr>
          <w:rFonts w:ascii="Times New Roman" w:hAnsi="Times New Roman" w:cs="Times New Roman"/>
          <w:sz w:val="24"/>
          <w:szCs w:val="24"/>
        </w:rPr>
        <w:t xml:space="preserve"> LS. Measuring levels of technology in hospitals. The quarterly review of economics and finance. 2004 Jul 1;44(3):430-47.</w:t>
      </w:r>
      <w:r w:rsidRPr="009D1E45">
        <w:rPr>
          <w:rFonts w:ascii="Times New Roman" w:hAnsi="Times New Roman" w:cs="Times New Roman"/>
          <w:sz w:val="24"/>
          <w:szCs w:val="24"/>
        </w:rPr>
        <w:t xml:space="preserve"> </w:t>
      </w:r>
      <w:r w:rsidR="00881434" w:rsidRPr="009D1E45">
        <w:rPr>
          <w:rFonts w:ascii="Times New Roman" w:hAnsi="Times New Roman" w:cs="Times New Roman"/>
          <w:sz w:val="24"/>
          <w:szCs w:val="24"/>
        </w:rPr>
        <w:br w:type="page"/>
      </w:r>
    </w:p>
    <w:p w14:paraId="57B4A4FE" w14:textId="77777777" w:rsidR="008F2DEF" w:rsidRDefault="008F2DEF">
      <w:pPr>
        <w:rPr>
          <w:rFonts w:ascii="Times New Roman" w:hAnsi="Times New Roman" w:cs="Times New Roman"/>
          <w:b/>
          <w:sz w:val="24"/>
          <w:szCs w:val="24"/>
        </w:rPr>
        <w:sectPr w:rsidR="008F2DEF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A48DCE" w14:textId="24C1F4A2" w:rsidR="00572B54" w:rsidRPr="008F2DEF" w:rsidRDefault="00572B54" w:rsidP="00572B54">
      <w:pPr>
        <w:rPr>
          <w:rFonts w:ascii="Times New Roman" w:hAnsi="Times New Roman" w:cs="Times New Roman"/>
          <w:b/>
          <w:sz w:val="24"/>
          <w:szCs w:val="24"/>
        </w:rPr>
      </w:pPr>
      <w:r w:rsidRPr="008F2DE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ppendix Table </w:t>
      </w:r>
      <w:r w:rsidR="00B47355">
        <w:rPr>
          <w:rFonts w:ascii="Times New Roman" w:hAnsi="Times New Roman" w:cs="Times New Roman"/>
          <w:b/>
          <w:sz w:val="24"/>
          <w:szCs w:val="24"/>
        </w:rPr>
        <w:t>1</w:t>
      </w:r>
      <w:r w:rsidRPr="008F2DEF">
        <w:rPr>
          <w:rFonts w:ascii="Times New Roman" w:hAnsi="Times New Roman" w:cs="Times New Roman"/>
          <w:b/>
          <w:sz w:val="24"/>
          <w:szCs w:val="24"/>
        </w:rPr>
        <w:t xml:space="preserve">. Hospital Characteristics </w:t>
      </w:r>
      <w:r w:rsidR="002E1C3E">
        <w:rPr>
          <w:rFonts w:ascii="Times New Roman" w:hAnsi="Times New Roman" w:cs="Times New Roman"/>
          <w:b/>
          <w:sz w:val="24"/>
          <w:szCs w:val="24"/>
        </w:rPr>
        <w:t>in</w:t>
      </w:r>
      <w:r w:rsidRPr="008F2DE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Treatment and Comparison </w:t>
      </w:r>
      <w:r w:rsidR="002E1C3E">
        <w:rPr>
          <w:rFonts w:ascii="Times New Roman" w:hAnsi="Times New Roman" w:cs="Times New Roman"/>
          <w:b/>
          <w:sz w:val="24"/>
          <w:szCs w:val="24"/>
        </w:rPr>
        <w:t>Groups</w:t>
      </w:r>
      <w:r>
        <w:rPr>
          <w:rFonts w:ascii="Times New Roman" w:hAnsi="Times New Roman" w:cs="Times New Roman"/>
          <w:b/>
          <w:sz w:val="24"/>
          <w:szCs w:val="24"/>
        </w:rPr>
        <w:t>, 2003-2017</w:t>
      </w:r>
    </w:p>
    <w:tbl>
      <w:tblPr>
        <w:tblW w:w="10763" w:type="dxa"/>
        <w:jc w:val="center"/>
        <w:tblLook w:val="04A0" w:firstRow="1" w:lastRow="0" w:firstColumn="1" w:lastColumn="0" w:noHBand="0" w:noVBand="1"/>
      </w:tblPr>
      <w:tblGrid>
        <w:gridCol w:w="3586"/>
        <w:gridCol w:w="885"/>
        <w:gridCol w:w="916"/>
        <w:gridCol w:w="876"/>
        <w:gridCol w:w="916"/>
        <w:gridCol w:w="876"/>
        <w:gridCol w:w="916"/>
        <w:gridCol w:w="876"/>
        <w:gridCol w:w="916"/>
      </w:tblGrid>
      <w:tr w:rsidR="00572B54" w:rsidRPr="00C9628F" w14:paraId="63407C93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0D894" w14:textId="2A8A9BF6" w:rsidR="00572B54" w:rsidRPr="00C9628F" w:rsidRDefault="00572B54" w:rsidP="002E1C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F347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pital characteristics</w:t>
            </w:r>
          </w:p>
        </w:tc>
        <w:tc>
          <w:tcPr>
            <w:tcW w:w="18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E156D8" w14:textId="335B0603" w:rsidR="00572B54" w:rsidRPr="00C9628F" w:rsidRDefault="00572B54" w:rsidP="000C1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Law</w:t>
            </w:r>
          </w:p>
        </w:tc>
        <w:tc>
          <w:tcPr>
            <w:tcW w:w="17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CD80D6" w14:textId="77777777" w:rsidR="00572B54" w:rsidRPr="00C9628F" w:rsidRDefault="00572B54" w:rsidP="000C1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ffing Mandate</w:t>
            </w:r>
          </w:p>
        </w:tc>
        <w:tc>
          <w:tcPr>
            <w:tcW w:w="17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4643D" w14:textId="77777777" w:rsidR="00572B54" w:rsidRPr="00C9628F" w:rsidRDefault="00572B54" w:rsidP="000C1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ffing Committee</w:t>
            </w:r>
          </w:p>
        </w:tc>
        <w:tc>
          <w:tcPr>
            <w:tcW w:w="17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6517A" w14:textId="77777777" w:rsidR="00572B54" w:rsidRPr="00C9628F" w:rsidRDefault="00572B54" w:rsidP="000C1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ublic Reporting </w:t>
            </w:r>
          </w:p>
        </w:tc>
      </w:tr>
      <w:tr w:rsidR="00640424" w:rsidRPr="00C9628F" w14:paraId="7801F71C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809A4" w14:textId="3138D837" w:rsidR="00640424" w:rsidRPr="00C9628F" w:rsidRDefault="00824272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56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</w:t>
            </w:r>
            <w:r w:rsidR="00640424" w:rsidRPr="00CA56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spitals</w:t>
            </w:r>
            <w:r w:rsidRPr="00CA56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, No.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6A42F" w14:textId="0136C50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41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55D1D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0AAA" w14:textId="6C92F16F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FC93D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80CD1" w14:textId="61B2388E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02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077BB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178C" w14:textId="1783FE3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A5529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40424" w:rsidRPr="00C9628F" w14:paraId="55DA35AF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D89E" w14:textId="4A4E59DA" w:rsidR="00640424" w:rsidRPr="00C9628F" w:rsidRDefault="00824272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56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</w:t>
            </w:r>
            <w:r w:rsidR="00640424" w:rsidRPr="00CA56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servations</w:t>
            </w:r>
            <w:r w:rsidRPr="00CA56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, No.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1184" w14:textId="765B0FAF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,37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F95A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CA09" w14:textId="23807F52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8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9B07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3AA0" w14:textId="29F7A481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23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6F938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C529" w14:textId="5B705BC4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04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FC4B5" w14:textId="777777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24272" w:rsidRPr="00C9628F" w14:paraId="68E14A25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95959" w14:textId="57227C06" w:rsidR="00824272" w:rsidRPr="00CA5686" w:rsidDel="00824272" w:rsidRDefault="00824272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5A671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F014F" w14:textId="77777777" w:rsidR="00824272" w:rsidRPr="00C9628F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21FBF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8B961" w14:textId="77777777" w:rsidR="00824272" w:rsidRPr="00C9628F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C93A7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97092" w14:textId="77777777" w:rsidR="00824272" w:rsidRPr="00C9628F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0511A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437E7" w14:textId="77777777" w:rsidR="00824272" w:rsidRPr="00C9628F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40424" w:rsidRPr="00C9628F" w14:paraId="7050D2D7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63ED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ro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83D69" w14:textId="63B7235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,37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B579" w14:textId="7041E3AF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6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8BA6" w14:textId="6C4A410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58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8049F" w14:textId="70C28AF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9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0CC6" w14:textId="016958E5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2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C693" w14:textId="7E110E5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6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2A330" w14:textId="5BA77559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67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1B3D" w14:textId="3B5EA1F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88)</w:t>
            </w:r>
          </w:p>
        </w:tc>
      </w:tr>
      <w:tr w:rsidR="00640424" w:rsidRPr="00C9628F" w14:paraId="4A037E51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58095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metro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C559" w14:textId="7B1231E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,9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AC6B" w14:textId="25371BD9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37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4A7A" w14:textId="3E0EC79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20B6" w14:textId="69249A9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6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9994B" w14:textId="3BF085A1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50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AE68" w14:textId="4F889FE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B5A7" w14:textId="63A37D8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2BAC1" w14:textId="7AC676A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2)</w:t>
            </w:r>
          </w:p>
        </w:tc>
      </w:tr>
      <w:tr w:rsidR="00824272" w:rsidRPr="00C9628F" w14:paraId="49F95B47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81FDB" w14:textId="17E7B4A9" w:rsidR="00824272" w:rsidRPr="00CA5686" w:rsidRDefault="00824272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eaching Status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B02DB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94D6D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BF51D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72673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AE1E5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8D90B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B6671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5E905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40424" w:rsidRPr="00C9628F" w14:paraId="1099D119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BB2D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eaching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6757" w14:textId="7A024321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,47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76513" w14:textId="0FDF41D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6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6D09" w14:textId="54FDC969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06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CB1A8" w14:textId="459958D9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6D7F" w14:textId="3844A98E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11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D8E76" w14:textId="7DAC4E8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9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F8F1" w14:textId="0C594E5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36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1189B" w14:textId="29A774F1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45)</w:t>
            </w:r>
          </w:p>
        </w:tc>
      </w:tr>
      <w:tr w:rsidR="00640424" w:rsidRPr="00C9628F" w14:paraId="75FD8F1E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756F0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 teaching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F317E" w14:textId="2023CEB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58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95CD" w14:textId="545EF8C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A9F1" w14:textId="2E36F26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185E7" w14:textId="0C18BE2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8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AB26D" w14:textId="3060A760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F2B0" w14:textId="6BBC305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A23C7" w14:textId="1EBFCCE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B5AF7" w14:textId="612F808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6)</w:t>
            </w:r>
          </w:p>
        </w:tc>
      </w:tr>
      <w:tr w:rsidR="00640424" w:rsidRPr="00C9628F" w14:paraId="2266ADAF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8667D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 teaching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0952A" w14:textId="63CDAB74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31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7383C" w14:textId="3DC37D29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0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536AE" w14:textId="597D927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44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85BB" w14:textId="6B45A58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38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A2C94" w14:textId="44F487D9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5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F4D8" w14:textId="1A72A65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9DC76" w14:textId="0B964D70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541C" w14:textId="584BDB15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30)</w:t>
            </w:r>
          </w:p>
        </w:tc>
      </w:tr>
      <w:tr w:rsidR="00824272" w:rsidRPr="00C9628F" w14:paraId="0ABA8F6E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FF66F" w14:textId="35A19C87" w:rsidR="00824272" w:rsidRPr="00CA5686" w:rsidRDefault="00824272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wnership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DD751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A13D7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82202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9D66CA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D38D7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FA4155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40AF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233525" w14:textId="77777777" w:rsidR="00824272" w:rsidRPr="00640424" w:rsidRDefault="00824272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40424" w:rsidRPr="00C9628F" w14:paraId="1D9FC35F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1E18C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-profit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6A2EF" w14:textId="0C9E39E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0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73F5" w14:textId="276FC49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E3C46" w14:textId="551C3C90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FABC" w14:textId="05F7927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C5B3" w14:textId="59A2173F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48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A6833" w14:textId="76F8112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3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C5641" w14:textId="0F3B2314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5BA7B" w14:textId="7DD0E3B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)</w:t>
            </w:r>
          </w:p>
        </w:tc>
      </w:tr>
      <w:tr w:rsidR="00640424" w:rsidRPr="00C9628F" w14:paraId="7836AEE6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E051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ment-owned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3DDF" w14:textId="76E22D0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98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6190" w14:textId="6C24B355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2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DAB14" w14:textId="536C4B94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E8F8" w14:textId="14F0FB9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6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4F9B" w14:textId="5935342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93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BB29" w14:textId="4F68E1B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9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E32B" w14:textId="1CD5CCF5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C934" w14:textId="06163702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4)</w:t>
            </w:r>
          </w:p>
        </w:tc>
      </w:tr>
      <w:tr w:rsidR="00640424" w:rsidRPr="00C9628F" w14:paraId="73CD8FA9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093AE" w14:textId="77777777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profit, No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6A3B" w14:textId="13EB0AC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,98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221D" w14:textId="7C80A4D4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6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93B8" w14:textId="362445A9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28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C3F3" w14:textId="65192BF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60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0D68" w14:textId="7737CF7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8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173C" w14:textId="68CD28E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47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4B70" w14:textId="23ADAD9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46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DDE15" w14:textId="16CD34A0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81)</w:t>
            </w:r>
          </w:p>
        </w:tc>
      </w:tr>
      <w:tr w:rsidR="00FF5518" w:rsidRPr="00C9628F" w14:paraId="056F05B5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F1A4E" w14:textId="3BA1D6D8" w:rsidR="00FF5518" w:rsidRPr="00CA5686" w:rsidRDefault="00FF5518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Other </w:t>
            </w:r>
            <w:r w:rsidR="00CA56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Hospita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aracteristics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0C985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FF371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B2744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E4727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C68C7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C6A51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77EF8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EA5E5" w14:textId="77777777" w:rsidR="00FF5518" w:rsidRPr="00640424" w:rsidRDefault="00FF5518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40424" w:rsidRPr="00C9628F" w14:paraId="204BCA11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D43E7" w14:textId="174042B9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.</w:t>
            </w:r>
            <w:r w:rsidR="00FF55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censed beds, me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SD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B1FD" w14:textId="1A6780F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.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EBD0" w14:textId="12CF9D1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79.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472D" w14:textId="1A6CD5F6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1.8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8787" w14:textId="5FA6AA9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01.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C1B63" w14:textId="1F71341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.1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37A89" w14:textId="7A4EAA6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82.6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9DE2" w14:textId="08CEC910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7.0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9ED9" w14:textId="3821F90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60.4)</w:t>
            </w:r>
          </w:p>
        </w:tc>
      </w:tr>
      <w:tr w:rsidR="00640424" w:rsidRPr="00C9628F" w14:paraId="47F741D3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C2D9" w14:textId="5EF02160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ccupancy rate, me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SD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6BC0D" w14:textId="71C4507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018F" w14:textId="103DB1F1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8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DA5B0" w14:textId="172BD5D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2981" w14:textId="40DF103F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6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7082A" w14:textId="4BFDE81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05FA" w14:textId="20E2C772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7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360A" w14:textId="1D3BCEDE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FEE4" w14:textId="1C294195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7)</w:t>
            </w:r>
          </w:p>
        </w:tc>
      </w:tr>
      <w:tr w:rsidR="00640424" w:rsidRPr="00C9628F" w14:paraId="67F0D1E0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230D" w14:textId="25B8BD84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nt</w:t>
            </w:r>
            <w:r w:rsidR="00FF55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dicare days, me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SD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E9D0A" w14:textId="3BD82E01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5116" w14:textId="45D5F6AF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22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2ABA3" w14:textId="1963D0B4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3C65" w14:textId="2B5BAA5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18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CC0A9" w14:textId="56AC6F5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08A9" w14:textId="1BEEE213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22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F937" w14:textId="279C6CC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560D6" w14:textId="0B1CDD6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19)</w:t>
            </w:r>
          </w:p>
        </w:tc>
      </w:tr>
      <w:tr w:rsidR="00640424" w:rsidRPr="00C9628F" w14:paraId="73D23AF0" w14:textId="77777777" w:rsidTr="00CF7790">
        <w:trPr>
          <w:trHeight w:val="583"/>
          <w:jc w:val="center"/>
        </w:trPr>
        <w:tc>
          <w:tcPr>
            <w:tcW w:w="35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B05A04" w14:textId="58CE175F" w:rsidR="00640424" w:rsidRPr="00C9628F" w:rsidRDefault="00640424" w:rsidP="00CF77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nt</w:t>
            </w:r>
            <w:r w:rsidR="00FF55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dicaid days, me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962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SD)</w:t>
            </w:r>
          </w:p>
        </w:tc>
        <w:tc>
          <w:tcPr>
            <w:tcW w:w="8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A048D" w14:textId="20BE619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D586F" w14:textId="7E1E7EAB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8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06718A" w14:textId="3BB933DA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EA574" w14:textId="6899449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17)</w:t>
            </w:r>
          </w:p>
        </w:tc>
        <w:tc>
          <w:tcPr>
            <w:tcW w:w="8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5E49AE" w14:textId="6180236D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D5952" w14:textId="0E0769A8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8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89913" w14:textId="2A608717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53229" w14:textId="114BEDB5" w:rsidR="00640424" w:rsidRPr="00C9628F" w:rsidRDefault="00640424" w:rsidP="00CF77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40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17)</w:t>
            </w:r>
          </w:p>
        </w:tc>
      </w:tr>
    </w:tbl>
    <w:p w14:paraId="2B03D7FE" w14:textId="2B0304D7" w:rsidR="00572B54" w:rsidRDefault="00572B54" w:rsidP="00572B5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Estimates represent 15-year averages across hospitals by law type. The mean/percentage difference in hospital characteristics between treatment and comparison groups are all statistically significant at 0.01 level. </w:t>
      </w: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D81E86A" w14:textId="77777777" w:rsidR="00572B54" w:rsidRDefault="00572B54" w:rsidP="00572B54">
      <w:pPr>
        <w:rPr>
          <w:rFonts w:ascii="Times New Roman" w:hAnsi="Times New Roman" w:cs="Times New Roman"/>
          <w:b/>
          <w:sz w:val="24"/>
          <w:szCs w:val="24"/>
        </w:rPr>
        <w:sectPr w:rsidR="00572B54" w:rsidSect="00CF7790">
          <w:footnotePr>
            <w:numFmt w:val="chicago"/>
          </w:footnotePr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FA9371" w14:textId="666DF3B2" w:rsidR="00B47355" w:rsidRPr="00316F38" w:rsidRDefault="00E476BB" w:rsidP="00B473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46316501"/>
      <w:r>
        <w:rPr>
          <w:noProof/>
          <w:lang w:eastAsia="en-US"/>
        </w:rPr>
        <w:lastRenderedPageBreak/>
        <w:drawing>
          <wp:anchor distT="0" distB="0" distL="114300" distR="114300" simplePos="0" relativeHeight="251658240" behindDoc="0" locked="0" layoutInCell="1" allowOverlap="1" wp14:anchorId="25B9304C" wp14:editId="7831A074">
            <wp:simplePos x="0" y="0"/>
            <wp:positionH relativeFrom="column">
              <wp:posOffset>-20320</wp:posOffset>
            </wp:positionH>
            <wp:positionV relativeFrom="paragraph">
              <wp:posOffset>433705</wp:posOffset>
            </wp:positionV>
            <wp:extent cx="5853430" cy="4097655"/>
            <wp:effectExtent l="0" t="0" r="13970" b="17145"/>
            <wp:wrapTopAndBottom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BD071D5-3212-439F-A779-CC5530C1520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355">
        <w:rPr>
          <w:rFonts w:ascii="Times New Roman" w:hAnsi="Times New Roman" w:cs="Times New Roman"/>
          <w:b/>
          <w:sz w:val="24"/>
          <w:szCs w:val="24"/>
        </w:rPr>
        <w:t>Appendix Figure</w:t>
      </w:r>
      <w:r w:rsidR="00B47355" w:rsidRPr="00316F38">
        <w:rPr>
          <w:rFonts w:ascii="Times New Roman" w:hAnsi="Times New Roman" w:cs="Times New Roman"/>
          <w:b/>
          <w:sz w:val="24"/>
          <w:szCs w:val="24"/>
        </w:rPr>
        <w:t xml:space="preserve"> 1. Trends in Unadjusted Mean Registered Nurse Hours Per Patient Day in States that Implemented and Did Not Implement</w:t>
      </w:r>
      <w:r w:rsidR="00B47355" w:rsidRPr="00316F38" w:rsidDel="009A45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7355" w:rsidRPr="00316F38">
        <w:rPr>
          <w:rFonts w:ascii="Times New Roman" w:hAnsi="Times New Roman" w:cs="Times New Roman"/>
          <w:b/>
          <w:sz w:val="24"/>
          <w:szCs w:val="24"/>
        </w:rPr>
        <w:t>Nurse Staffing Legislation, 2003-</w:t>
      </w:r>
      <w:r w:rsidR="00B47355">
        <w:rPr>
          <w:rFonts w:ascii="Times New Roman" w:hAnsi="Times New Roman" w:cs="Times New Roman" w:hint="eastAsia"/>
          <w:b/>
          <w:sz w:val="24"/>
          <w:szCs w:val="24"/>
        </w:rPr>
        <w:t>2018</w:t>
      </w:r>
      <w:bookmarkEnd w:id="0"/>
      <w:r w:rsidR="00B47355" w:rsidRPr="00316F38">
        <w:rPr>
          <w:rFonts w:ascii="Times New Roman" w:hAnsi="Times New Roman" w:cs="Times New Roman"/>
          <w:sz w:val="24"/>
          <w:szCs w:val="24"/>
        </w:rPr>
        <w:tab/>
      </w:r>
    </w:p>
    <w:p w14:paraId="2EF71571" w14:textId="35247A13" w:rsidR="00B47355" w:rsidRPr="00316F38" w:rsidRDefault="00B47355" w:rsidP="00B473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16F38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57FE5D27" w14:textId="0CCEBD62" w:rsidR="00B47355" w:rsidRPr="00535063" w:rsidRDefault="00B47355" w:rsidP="00B47355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35063">
        <w:rPr>
          <w:rFonts w:ascii="Times New Roman" w:hAnsi="Times New Roman" w:cs="Times New Roman"/>
          <w:bCs/>
          <w:sz w:val="24"/>
          <w:szCs w:val="24"/>
        </w:rPr>
        <w:t xml:space="preserve">Note: The figure represents the raw trend in each group. The number of states in each group is </w:t>
      </w:r>
      <w:r w:rsidR="000873A7">
        <w:rPr>
          <w:rFonts w:ascii="Times New Roman" w:hAnsi="Times New Roman" w:cs="Times New Roman"/>
          <w:bCs/>
          <w:sz w:val="24"/>
          <w:szCs w:val="24"/>
        </w:rPr>
        <w:t>constant</w:t>
      </w:r>
      <w:r w:rsidR="000873A7" w:rsidRPr="0053506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35063">
        <w:rPr>
          <w:rFonts w:ascii="Times New Roman" w:hAnsi="Times New Roman" w:cs="Times New Roman"/>
          <w:bCs/>
          <w:sz w:val="24"/>
          <w:szCs w:val="24"/>
        </w:rPr>
        <w:t xml:space="preserve">over time, despite </w:t>
      </w:r>
      <w:r>
        <w:rPr>
          <w:rFonts w:ascii="Times New Roman" w:hAnsi="Times New Roman" w:cs="Times New Roman"/>
          <w:bCs/>
          <w:sz w:val="24"/>
          <w:szCs w:val="24"/>
        </w:rPr>
        <w:t>that states with legislation implemented the law in different year.</w:t>
      </w:r>
      <w:r w:rsidRPr="00535063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448777C" w14:textId="2F986048" w:rsidR="00B47355" w:rsidRDefault="00B47355" w:rsidP="00B4735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_Hlk46316540"/>
      <w:r>
        <w:rPr>
          <w:rFonts w:ascii="Times New Roman" w:hAnsi="Times New Roman" w:cs="Times New Roman"/>
          <w:b/>
          <w:sz w:val="24"/>
          <w:szCs w:val="24"/>
        </w:rPr>
        <w:lastRenderedPageBreak/>
        <w:t>Appendix Figure</w:t>
      </w:r>
      <w:r w:rsidRPr="00316F38">
        <w:rPr>
          <w:rFonts w:ascii="Times New Roman" w:hAnsi="Times New Roman" w:cs="Times New Roman"/>
          <w:b/>
          <w:sz w:val="24"/>
          <w:szCs w:val="24"/>
        </w:rPr>
        <w:t xml:space="preserve"> 2. Trends in Unadjusted Mean</w:t>
      </w:r>
      <w:r w:rsidRPr="00316F38">
        <w:rPr>
          <w:rFonts w:ascii="Times New Roman" w:hAnsi="Times New Roman" w:cs="Times New Roman"/>
          <w:sz w:val="24"/>
          <w:szCs w:val="24"/>
        </w:rPr>
        <w:t xml:space="preserve"> </w:t>
      </w:r>
      <w:r w:rsidRPr="00316F38">
        <w:rPr>
          <w:rFonts w:ascii="Times New Roman" w:hAnsi="Times New Roman" w:cs="Times New Roman"/>
          <w:b/>
          <w:sz w:val="24"/>
          <w:szCs w:val="24"/>
        </w:rPr>
        <w:t>Licensed Practical/Vocational Nurse Hours Per Patient Day in States that Implemented and Did Not Implement</w:t>
      </w:r>
      <w:r w:rsidRPr="00316F38" w:rsidDel="009A45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16F38">
        <w:rPr>
          <w:rFonts w:ascii="Times New Roman" w:hAnsi="Times New Roman" w:cs="Times New Roman"/>
          <w:b/>
          <w:sz w:val="24"/>
          <w:szCs w:val="24"/>
        </w:rPr>
        <w:t>Nurse Staffing Legislation, 2003-</w:t>
      </w:r>
      <w:r>
        <w:rPr>
          <w:rFonts w:ascii="Times New Roman" w:hAnsi="Times New Roman" w:cs="Times New Roman" w:hint="eastAsia"/>
          <w:b/>
          <w:sz w:val="24"/>
          <w:szCs w:val="24"/>
        </w:rPr>
        <w:t>2018</w:t>
      </w:r>
    </w:p>
    <w:p w14:paraId="7B1CB379" w14:textId="77777777" w:rsidR="00B47355" w:rsidRDefault="00B47355" w:rsidP="00B4735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2D700466" wp14:editId="5A2DB70F">
            <wp:extent cx="5769661" cy="4078090"/>
            <wp:effectExtent l="0" t="0" r="2540" b="1778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3F52EC0-F46F-41EA-AB62-D36667B3E36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71E2A96" w14:textId="724415AA" w:rsidR="00B47355" w:rsidRDefault="00B47355" w:rsidP="00B4735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35063">
        <w:rPr>
          <w:rFonts w:ascii="Times New Roman" w:hAnsi="Times New Roman" w:cs="Times New Roman"/>
          <w:bCs/>
          <w:sz w:val="24"/>
          <w:szCs w:val="24"/>
        </w:rPr>
        <w:t xml:space="preserve">Note: The figure represents the raw trend in each group. The number of states in each group is </w:t>
      </w:r>
      <w:r w:rsidR="005B296D">
        <w:rPr>
          <w:rFonts w:ascii="Times New Roman" w:hAnsi="Times New Roman" w:cs="Times New Roman"/>
          <w:bCs/>
          <w:sz w:val="24"/>
          <w:szCs w:val="24"/>
        </w:rPr>
        <w:t>constant</w:t>
      </w:r>
      <w:r w:rsidR="007B60E9" w:rsidRPr="0053506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35063">
        <w:rPr>
          <w:rFonts w:ascii="Times New Roman" w:hAnsi="Times New Roman" w:cs="Times New Roman"/>
          <w:bCs/>
          <w:sz w:val="24"/>
          <w:szCs w:val="24"/>
        </w:rPr>
        <w:t xml:space="preserve">over time, despite </w:t>
      </w:r>
      <w:r>
        <w:rPr>
          <w:rFonts w:ascii="Times New Roman" w:hAnsi="Times New Roman" w:cs="Times New Roman"/>
          <w:bCs/>
          <w:sz w:val="24"/>
          <w:szCs w:val="24"/>
        </w:rPr>
        <w:t>that states with legislation implemented the law in different year.</w:t>
      </w: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B547941" w14:textId="2FA1D103" w:rsidR="00B47355" w:rsidRDefault="00B47355" w:rsidP="00B4735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endix Figure</w:t>
      </w:r>
      <w:r w:rsidRPr="00316F3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316F38">
        <w:rPr>
          <w:rFonts w:ascii="Times New Roman" w:hAnsi="Times New Roman" w:cs="Times New Roman"/>
          <w:b/>
          <w:sz w:val="24"/>
          <w:szCs w:val="24"/>
        </w:rPr>
        <w:t>. Trends in Unadjusted Me</w:t>
      </w:r>
      <w:r w:rsidR="00634729">
        <w:rPr>
          <w:rFonts w:ascii="Times New Roman" w:hAnsi="Times New Roman" w:cs="Times New Roman"/>
          <w:b/>
          <w:sz w:val="24"/>
          <w:szCs w:val="24"/>
        </w:rPr>
        <w:t>an Nurse Assistive Personnel</w:t>
      </w:r>
      <w:r w:rsidRPr="00316F38">
        <w:rPr>
          <w:rFonts w:ascii="Times New Roman" w:hAnsi="Times New Roman" w:cs="Times New Roman"/>
          <w:b/>
          <w:sz w:val="24"/>
          <w:szCs w:val="24"/>
        </w:rPr>
        <w:t xml:space="preserve"> Hours Per Patient Day in States that Implemented and Did Not Implement</w:t>
      </w:r>
      <w:r w:rsidRPr="00316F38" w:rsidDel="009A45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16F38">
        <w:rPr>
          <w:rFonts w:ascii="Times New Roman" w:hAnsi="Times New Roman" w:cs="Times New Roman"/>
          <w:b/>
          <w:sz w:val="24"/>
          <w:szCs w:val="24"/>
        </w:rPr>
        <w:t>Nurse Staffing Legislation, 2003-</w:t>
      </w:r>
      <w:r>
        <w:rPr>
          <w:rFonts w:ascii="Times New Roman" w:hAnsi="Times New Roman" w:cs="Times New Roman" w:hint="eastAsia"/>
          <w:b/>
          <w:sz w:val="24"/>
          <w:szCs w:val="24"/>
        </w:rPr>
        <w:t>2018</w:t>
      </w:r>
    </w:p>
    <w:p w14:paraId="72BCBEBA" w14:textId="77777777" w:rsidR="00B47355" w:rsidRDefault="00B47355" w:rsidP="00B473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7A2765B8" wp14:editId="5C838B19">
            <wp:extent cx="5784294" cy="4138160"/>
            <wp:effectExtent l="0" t="0" r="6985" b="1524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2D6D40DE-2B7A-47FE-94C0-8940D8D2AE7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DEDD92F" w14:textId="39001C62" w:rsidR="00B47355" w:rsidRPr="00316F38" w:rsidRDefault="00B47355" w:rsidP="00B473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35063">
        <w:rPr>
          <w:rFonts w:ascii="Times New Roman" w:hAnsi="Times New Roman" w:cs="Times New Roman"/>
          <w:bCs/>
          <w:sz w:val="24"/>
          <w:szCs w:val="24"/>
        </w:rPr>
        <w:t xml:space="preserve">Note: The figure represents the raw trend in each group. The number of states in each group is </w:t>
      </w:r>
      <w:r w:rsidR="007B60E9">
        <w:rPr>
          <w:rFonts w:ascii="Times New Roman" w:hAnsi="Times New Roman" w:cs="Times New Roman"/>
          <w:bCs/>
          <w:sz w:val="24"/>
          <w:szCs w:val="24"/>
        </w:rPr>
        <w:t>constant</w:t>
      </w:r>
      <w:r w:rsidR="007B60E9" w:rsidRPr="0053506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35063">
        <w:rPr>
          <w:rFonts w:ascii="Times New Roman" w:hAnsi="Times New Roman" w:cs="Times New Roman"/>
          <w:bCs/>
          <w:sz w:val="24"/>
          <w:szCs w:val="24"/>
        </w:rPr>
        <w:t xml:space="preserve">over time, despite </w:t>
      </w:r>
      <w:r>
        <w:rPr>
          <w:rFonts w:ascii="Times New Roman" w:hAnsi="Times New Roman" w:cs="Times New Roman"/>
          <w:bCs/>
          <w:sz w:val="24"/>
          <w:szCs w:val="24"/>
        </w:rPr>
        <w:t>that states with legislation implemented the law in different year.</w:t>
      </w:r>
      <w:r w:rsidRPr="00316F38">
        <w:rPr>
          <w:rFonts w:ascii="Times New Roman" w:hAnsi="Times New Roman" w:cs="Times New Roman"/>
          <w:sz w:val="24"/>
          <w:szCs w:val="24"/>
        </w:rPr>
        <w:tab/>
      </w:r>
      <w:bookmarkEnd w:id="1"/>
    </w:p>
    <w:p w14:paraId="38B1C467" w14:textId="77777777" w:rsidR="00B47355" w:rsidRPr="00316F38" w:rsidRDefault="00B47355" w:rsidP="00B473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16F38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16C88594" w14:textId="77777777" w:rsidR="00B47355" w:rsidRPr="00316F38" w:rsidRDefault="00B47355" w:rsidP="00B473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16F3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3BA5C13" w14:textId="77777777" w:rsidR="0063080C" w:rsidRDefault="0063080C">
      <w:pPr>
        <w:rPr>
          <w:rFonts w:ascii="Times New Roman" w:hAnsi="Times New Roman" w:cs="Times New Roman"/>
          <w:b/>
          <w:sz w:val="24"/>
          <w:szCs w:val="24"/>
        </w:rPr>
        <w:sectPr w:rsidR="0063080C" w:rsidSect="0063080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FB720C5" w14:textId="0FE25305" w:rsidR="006F611B" w:rsidRDefault="003D38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ppendix Table </w:t>
      </w:r>
      <w:r w:rsidR="00A12C6E">
        <w:rPr>
          <w:rFonts w:ascii="Times New Roman" w:hAnsi="Times New Roman" w:cs="Times New Roman"/>
          <w:b/>
          <w:sz w:val="24"/>
          <w:szCs w:val="24"/>
        </w:rPr>
        <w:t>2</w:t>
      </w:r>
      <w:r w:rsidR="00757B0C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="006F611B" w:rsidRPr="008F2DEF">
        <w:rPr>
          <w:rFonts w:ascii="Times New Roman" w:hAnsi="Times New Roman" w:cs="Times New Roman"/>
          <w:b/>
          <w:sz w:val="24"/>
          <w:szCs w:val="24"/>
        </w:rPr>
        <w:t xml:space="preserve"> Full Regression Results </w:t>
      </w:r>
      <w:r w:rsidR="00881434" w:rsidRPr="008F2DEF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2D4802" w:rsidRPr="005457C9">
        <w:rPr>
          <w:rFonts w:ascii="Times New Roman" w:hAnsi="Times New Roman" w:cs="Times New Roman"/>
          <w:b/>
          <w:sz w:val="24"/>
          <w:szCs w:val="24"/>
        </w:rPr>
        <w:t xml:space="preserve">Difference-in-Differences Estimates </w:t>
      </w:r>
      <w:r w:rsidR="00686FA5" w:rsidRPr="00686FA5">
        <w:rPr>
          <w:rFonts w:ascii="Times New Roman" w:hAnsi="Times New Roman" w:cs="Times New Roman"/>
          <w:b/>
          <w:sz w:val="24"/>
          <w:szCs w:val="24"/>
        </w:rPr>
        <w:t xml:space="preserve">of the Effect of Nurse Staffing Legislation on Hospital Staffing  </w:t>
      </w:r>
    </w:p>
    <w:tbl>
      <w:tblPr>
        <w:tblW w:w="14310" w:type="dxa"/>
        <w:jc w:val="center"/>
        <w:tblLayout w:type="fixed"/>
        <w:tblLook w:val="04A0" w:firstRow="1" w:lastRow="0" w:firstColumn="1" w:lastColumn="0" w:noHBand="0" w:noVBand="1"/>
      </w:tblPr>
      <w:tblGrid>
        <w:gridCol w:w="5000"/>
        <w:gridCol w:w="1119"/>
        <w:gridCol w:w="1244"/>
        <w:gridCol w:w="1186"/>
        <w:gridCol w:w="1133"/>
        <w:gridCol w:w="1118"/>
        <w:gridCol w:w="1187"/>
        <w:gridCol w:w="1153"/>
        <w:gridCol w:w="1170"/>
      </w:tblGrid>
      <w:tr w:rsidR="00C01E38" w:rsidRPr="003D44FE" w14:paraId="46EA52F7" w14:textId="2B2BE07B" w:rsidTr="00DA1260">
        <w:trPr>
          <w:trHeight w:val="266"/>
          <w:jc w:val="center"/>
        </w:trPr>
        <w:tc>
          <w:tcPr>
            <w:tcW w:w="50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03D22F2" w14:textId="77777777" w:rsidR="00C01E38" w:rsidRPr="003D44FE" w:rsidRDefault="00C01E38" w:rsidP="003D4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bookmarkStart w:id="2" w:name="_Hlk64371499"/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931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FA108" w14:textId="60761310" w:rsidR="00C01E38" w:rsidRPr="003D44FE" w:rsidRDefault="00C01E38" w:rsidP="003D4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Hours per patient day</w:t>
            </w:r>
          </w:p>
        </w:tc>
      </w:tr>
      <w:tr w:rsidR="00DA1260" w:rsidRPr="003D44FE" w14:paraId="1139ED57" w14:textId="77777777" w:rsidTr="00DA1260">
        <w:trPr>
          <w:trHeight w:val="341"/>
          <w:jc w:val="center"/>
        </w:trPr>
        <w:tc>
          <w:tcPr>
            <w:tcW w:w="50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DBE62A1" w14:textId="77777777" w:rsidR="00C01E38" w:rsidRPr="003D44FE" w:rsidRDefault="00C01E38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46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0D7418" w14:textId="7C416745" w:rsidR="00C01E38" w:rsidRPr="003D44FE" w:rsidRDefault="00BD442E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Model (1) </w:t>
            </w:r>
            <w:r w:rsidR="00C01E38">
              <w:rPr>
                <w:rFonts w:ascii="Times New Roman" w:eastAsia="Times New Roman" w:hAnsi="Times New Roman" w:cs="Times New Roman"/>
                <w:b/>
                <w:bCs/>
              </w:rPr>
              <w:t>Including California</w:t>
            </w:r>
          </w:p>
        </w:tc>
        <w:tc>
          <w:tcPr>
            <w:tcW w:w="46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1776EC" w14:textId="746D31E0" w:rsidR="00C01E38" w:rsidRPr="00DF2B46" w:rsidRDefault="00BD442E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Model (2) </w:t>
            </w:r>
            <w:r w:rsidR="00C01E38">
              <w:rPr>
                <w:rFonts w:ascii="Times New Roman" w:eastAsia="Times New Roman" w:hAnsi="Times New Roman" w:cs="Times New Roman"/>
                <w:b/>
                <w:bCs/>
              </w:rPr>
              <w:t>Excluding California</w:t>
            </w:r>
          </w:p>
        </w:tc>
      </w:tr>
      <w:tr w:rsidR="00190F3B" w:rsidRPr="003D44FE" w14:paraId="1589F4C8" w14:textId="02E17B4A" w:rsidTr="009D5C45">
        <w:trPr>
          <w:trHeight w:val="781"/>
          <w:jc w:val="center"/>
        </w:trPr>
        <w:tc>
          <w:tcPr>
            <w:tcW w:w="50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7DAD7E" w14:textId="77777777" w:rsidR="00C01E38" w:rsidRPr="003D44FE" w:rsidRDefault="00C01E38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75737F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Total licensed nurse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ADC95DF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Registered nurse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6E5179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Licensed practical nurse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38510C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Nurse assistive personnel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30C389" w14:textId="615AEFAF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>Total licensed nurses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7BA741" w14:textId="78A9FE9D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>Registered nurse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C66A97" w14:textId="2C99B869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 xml:space="preserve">Licensed practical nurse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436F05" w14:textId="204452DD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>Nurse assistive personnel</w:t>
            </w:r>
          </w:p>
        </w:tc>
      </w:tr>
      <w:tr w:rsidR="00190F3B" w:rsidRPr="003D44FE" w14:paraId="607E9984" w14:textId="7906E1F1" w:rsidTr="009D5C45">
        <w:trPr>
          <w:trHeight w:val="266"/>
          <w:jc w:val="center"/>
        </w:trPr>
        <w:tc>
          <w:tcPr>
            <w:tcW w:w="50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88051B4" w14:textId="77777777" w:rsidR="00C01E38" w:rsidRPr="003D44FE" w:rsidRDefault="00C01E38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B574F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4147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1F087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51334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44FE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99E274" w14:textId="782B9D08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A4F0B7" w14:textId="3C343750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113B43" w14:textId="3A3AD832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16C434" w14:textId="7E84D1B9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2B46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</w:tr>
      <w:tr w:rsidR="00190F3B" w:rsidRPr="003D44FE" w14:paraId="00140A36" w14:textId="3C71B6DD" w:rsidTr="009D5C45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43ECE" w14:textId="77777777" w:rsidR="00C01E38" w:rsidRPr="003D44FE" w:rsidRDefault="00C01E38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1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A6D95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4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AB3A2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A4B21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25CE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18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291D532B" w14:textId="1E41C6BD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87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0BC3A57E" w14:textId="5C71F4E2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3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3CC86110" w14:textId="1ACC7319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71810A0F" w14:textId="30683643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4640CC" w:rsidRPr="003D44FE" w14:paraId="6E4E2ACA" w14:textId="77777777" w:rsidTr="00DA1260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6832B" w14:textId="60DC8DB9" w:rsidR="004640CC" w:rsidRPr="004640CC" w:rsidRDefault="004640CC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4640CC">
              <w:rPr>
                <w:rFonts w:ascii="Times New Roman" w:eastAsia="Times New Roman" w:hAnsi="Times New Roman" w:cs="Times New Roman"/>
                <w:b/>
                <w:bCs/>
              </w:rPr>
              <w:t>Difference-in-</w:t>
            </w:r>
            <w:r w:rsidR="00E17B14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 w:rsidRPr="004640CC">
              <w:rPr>
                <w:rFonts w:ascii="Times New Roman" w:eastAsia="Times New Roman" w:hAnsi="Times New Roman" w:cs="Times New Roman"/>
                <w:b/>
                <w:bCs/>
              </w:rPr>
              <w:t>ifference Estimate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2D8DF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C6AB18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E8785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C1BDF3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A0FBCD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8D04D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BD1DE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FF1ED1" w14:textId="77777777" w:rsidR="004640CC" w:rsidRPr="003D44FE" w:rsidRDefault="004640CC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0F3B" w:rsidRPr="003D44FE" w14:paraId="7CBE6E2B" w14:textId="7E6BD01D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59D7" w14:textId="03979D3C" w:rsidR="00C01E38" w:rsidRPr="003D44FE" w:rsidRDefault="00C01E38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Staffing mandate (CA)</w:t>
            </w:r>
            <w:r>
              <w:rPr>
                <w:rFonts w:ascii="Times New Roman" w:eastAsia="Times New Roman" w:hAnsi="Times New Roman" w:cs="Times New Roman"/>
              </w:rPr>
              <w:t xml:space="preserve"> * post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44A1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1.022*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4AC75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996**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8C16C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2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1990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224**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17B281" w14:textId="0E6632C8" w:rsidR="00C01E38" w:rsidRPr="003D44FE" w:rsidRDefault="00AA1536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E5836" w14:textId="01B6E3A0" w:rsidR="00C01E38" w:rsidRPr="003D44FE" w:rsidRDefault="00AA1536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467E8" w14:textId="604710BE" w:rsidR="00C01E38" w:rsidRPr="003D44FE" w:rsidRDefault="00AA1536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BF3AE" w14:textId="215A3BE5" w:rsidR="00C01E38" w:rsidRPr="003D44FE" w:rsidRDefault="00AA1536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190F3B" w:rsidRPr="003D44FE" w14:paraId="275FBE33" w14:textId="10601987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650D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8042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23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F4A53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14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35726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0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3688" w14:textId="77777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70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FCD93F" w14:textId="0EEC6740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46B8E5" w14:textId="6C4A6777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7FDAF8" w14:textId="5911418B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C0162D" w14:textId="326A66FB" w:rsidR="00C01E38" w:rsidRPr="003D44FE" w:rsidRDefault="00C01E38" w:rsidP="00C01E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0F3B" w:rsidRPr="003D44FE" w14:paraId="662A77A3" w14:textId="511F96C9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663F" w14:textId="4B96C493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Staffing committee (CT, NV, OH, TX, WA)</w:t>
            </w:r>
            <w:r>
              <w:rPr>
                <w:rFonts w:ascii="Times New Roman" w:eastAsia="Times New Roman" w:hAnsi="Times New Roman" w:cs="Times New Roman"/>
              </w:rPr>
              <w:t xml:space="preserve"> * post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F4FCF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6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98A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03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D4FED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76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FFF1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70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8B21A" w14:textId="427AEBC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270B15" w14:textId="3D96A25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8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8E708B" w14:textId="138797A8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73**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E88013" w14:textId="33E76FCD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37</w:t>
            </w:r>
          </w:p>
        </w:tc>
      </w:tr>
      <w:tr w:rsidR="00190F3B" w:rsidRPr="003D44FE" w14:paraId="57D8DD65" w14:textId="498637B0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975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800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65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A78D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59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9AF7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22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0AED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7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EEFC16" w14:textId="5C904A48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65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D06CC" w14:textId="60CD2373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59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C17129" w14:textId="01E303D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22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132C29" w14:textId="08B97146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38)</w:t>
            </w:r>
          </w:p>
        </w:tc>
      </w:tr>
      <w:tr w:rsidR="00190F3B" w:rsidRPr="003D44FE" w14:paraId="162B45C3" w14:textId="2391F6D7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2477B" w14:textId="69981B15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Public reporting (NJ, NY, RI, VT)</w:t>
            </w:r>
            <w:r>
              <w:rPr>
                <w:rFonts w:ascii="Times New Roman" w:eastAsia="Times New Roman" w:hAnsi="Times New Roman" w:cs="Times New Roman"/>
              </w:rPr>
              <w:t xml:space="preserve"> * post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D17B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277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3C61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150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3F8F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115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D89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95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006799" w14:textId="74F67C9F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366*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44A553" w14:textId="424854DB" w:rsidR="00E74FAC" w:rsidRPr="00AA153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A1536">
              <w:rPr>
                <w:rFonts w:ascii="Times New Roman" w:hAnsi="Times New Roman" w:cs="Times New Roman"/>
              </w:rPr>
              <w:t>0.260*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042026" w14:textId="5FD1C2F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17**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B756B2" w14:textId="61A4B94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19</w:t>
            </w:r>
          </w:p>
        </w:tc>
      </w:tr>
      <w:tr w:rsidR="00190F3B" w:rsidRPr="003D44FE" w14:paraId="52B3F724" w14:textId="6185B42B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012D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D8F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02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6F51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94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606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25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27B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61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2D48F7" w14:textId="539ABFDF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03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C63339" w14:textId="3E6BDE4C" w:rsidR="00E74FAC" w:rsidRPr="00AA153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A1536">
              <w:rPr>
                <w:rFonts w:ascii="Times New Roman" w:hAnsi="Times New Roman" w:cs="Times New Roman"/>
              </w:rPr>
              <w:t>(0.094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D21F1E" w14:textId="53CB01DD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25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DB6BA" w14:textId="35C9C8E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61)</w:t>
            </w:r>
          </w:p>
        </w:tc>
      </w:tr>
      <w:bookmarkEnd w:id="2"/>
      <w:tr w:rsidR="004640CC" w:rsidRPr="003D44FE" w14:paraId="726864D9" w14:textId="77777777" w:rsidTr="00DA1260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F937E5" w14:textId="00D5707E" w:rsidR="004640CC" w:rsidRPr="004640CC" w:rsidRDefault="004640CC" w:rsidP="004640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4640CC">
              <w:rPr>
                <w:rFonts w:ascii="Times New Roman" w:eastAsia="Times New Roman" w:hAnsi="Times New Roman" w:cs="Times New Roman"/>
                <w:b/>
                <w:bCs/>
              </w:rPr>
              <w:t>Control Variable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236F8" w14:textId="77777777" w:rsidR="004640CC" w:rsidRPr="003D44FE" w:rsidRDefault="004640C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3755A" w14:textId="77777777" w:rsidR="004640CC" w:rsidRPr="003D44FE" w:rsidRDefault="004640C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99CC73" w14:textId="77777777" w:rsidR="004640CC" w:rsidRPr="003D44FE" w:rsidRDefault="004640C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50795" w14:textId="77777777" w:rsidR="004640CC" w:rsidRPr="003D44FE" w:rsidRDefault="004640C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0B4A0" w14:textId="77777777" w:rsidR="004640CC" w:rsidRPr="00011D66" w:rsidRDefault="004640CC" w:rsidP="00E74FA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E26C5" w14:textId="77777777" w:rsidR="004640CC" w:rsidRPr="000876AD" w:rsidRDefault="004640CC" w:rsidP="00E74FA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021E15" w14:textId="77777777" w:rsidR="004640CC" w:rsidRPr="00011D66" w:rsidRDefault="004640CC" w:rsidP="00E74FA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48EAE6" w14:textId="77777777" w:rsidR="004640CC" w:rsidRPr="00011D66" w:rsidRDefault="004640CC" w:rsidP="00E74FA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90F3B" w:rsidRPr="003D44FE" w14:paraId="71CA4D1C" w14:textId="6337E6FE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017C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Located in non-metropolitan area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ED0F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12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0C5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172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59A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26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EDCD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07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E4AC1" w14:textId="71FD3498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8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AD1602" w14:textId="02C3D561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33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8CB80" w14:textId="2C0C0F3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2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A58DEA" w14:textId="5625B5F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03</w:t>
            </w:r>
          </w:p>
        </w:tc>
      </w:tr>
      <w:tr w:rsidR="00190F3B" w:rsidRPr="003D44FE" w14:paraId="66F7074C" w14:textId="54423C92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D2FC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6C1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29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1A29D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20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8441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6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9052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71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0EDE96" w14:textId="0325E35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29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210D44" w14:textId="3C45893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20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792C7D" w14:textId="6FC43B13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36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AA2E8" w14:textId="6E9EB1A8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71)</w:t>
            </w:r>
          </w:p>
        </w:tc>
      </w:tr>
      <w:tr w:rsidR="00190F3B" w:rsidRPr="003D44FE" w14:paraId="391950C1" w14:textId="74E8470A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EAEB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Government owned hospital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3F9F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335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1BE0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407*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F1B20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72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4E5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142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7DC61D" w14:textId="311F6D3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289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FC1188" w14:textId="1793BE3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360*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620E92" w14:textId="74A6C9D1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7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FA43A5" w14:textId="3CB395B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98</w:t>
            </w:r>
          </w:p>
        </w:tc>
      </w:tr>
      <w:tr w:rsidR="00190F3B" w:rsidRPr="003D44FE" w14:paraId="2D60B066" w14:textId="5501D1E7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DDB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45F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46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ED1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32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8AB4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41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61B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80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75EE69" w14:textId="473A1723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47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6A83B8" w14:textId="184946D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32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4D90B" w14:textId="233A730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43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E7744" w14:textId="23A5E33D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80)</w:t>
            </w:r>
          </w:p>
        </w:tc>
      </w:tr>
      <w:tr w:rsidR="00190F3B" w:rsidRPr="003D44FE" w14:paraId="725792C0" w14:textId="0E923835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BFE83" w14:textId="12B39E4F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Nonprofit hospital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FD00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471*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F19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389**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C0ABD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77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4BDF0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42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BDF4A9" w14:textId="06D106F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464*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E80335" w14:textId="190154C5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387**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52F43D" w14:textId="072C3DB2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71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30E31" w14:textId="215EB97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38</w:t>
            </w:r>
          </w:p>
        </w:tc>
      </w:tr>
      <w:tr w:rsidR="00190F3B" w:rsidRPr="003D44FE" w14:paraId="0BE655E7" w14:textId="30C42579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C58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8074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16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C78A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06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D5F2F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29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509D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52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62C900" w14:textId="0CE7B1E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15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5236AF" w14:textId="196B95B2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05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18FB57" w14:textId="5F6C447D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3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DE6B38" w14:textId="3DAED93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54)</w:t>
            </w:r>
          </w:p>
        </w:tc>
      </w:tr>
      <w:tr w:rsidR="00190F3B" w:rsidRPr="003D44FE" w14:paraId="6289D02C" w14:textId="42C4427F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A419C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Minor teaching hospital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AF9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384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E32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255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A36E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92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854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140*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9BE27A" w14:textId="1496CA4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388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09B90" w14:textId="3970964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242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552870" w14:textId="1CDEC31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12*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37E56A" w14:textId="7ED48565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49*</w:t>
            </w:r>
          </w:p>
        </w:tc>
      </w:tr>
      <w:tr w:rsidR="00190F3B" w:rsidRPr="003D44FE" w14:paraId="4629C988" w14:textId="41690733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25B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7AF6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37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E42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17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12DD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9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AAB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61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7CBE51" w14:textId="5564824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42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81994E" w14:textId="06FAEAD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18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D95D42" w14:textId="000720F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42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45F462" w14:textId="0DF51CCF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67)</w:t>
            </w:r>
          </w:p>
        </w:tc>
      </w:tr>
      <w:tr w:rsidR="00190F3B" w:rsidRPr="003D44FE" w14:paraId="716056B0" w14:textId="17BD5109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2FD6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Major teaching hospital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8FEE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0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EB4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29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D186E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27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EDD6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0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BCB2B9" w14:textId="4491C86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11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40BB3A" w14:textId="2EE4E8B6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84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DBD39C" w14:textId="573889F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29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DA7C71" w14:textId="63712A9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02</w:t>
            </w:r>
          </w:p>
        </w:tc>
      </w:tr>
      <w:tr w:rsidR="00190F3B" w:rsidRPr="003D44FE" w14:paraId="6FD420E9" w14:textId="5CE4E167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9D7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7BE1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42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51DE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40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8744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11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0F42D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23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6F042F" w14:textId="354FB8C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43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EE6488" w14:textId="74E4F8B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40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A6C05A" w14:textId="6D76771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12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80AE7" w14:textId="2A521F7D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25)</w:t>
            </w:r>
          </w:p>
        </w:tc>
      </w:tr>
      <w:tr w:rsidR="00190F3B" w:rsidRPr="003D44FE" w14:paraId="19273F52" w14:textId="70B71BA1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F7E2F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Number of hospital unit set up and staffed bed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AE8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02*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9E7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02**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B5B5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00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C6BF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00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F7B14B" w14:textId="2061741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02*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3394DB" w14:textId="1D8B16D8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02**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98841A" w14:textId="77CA7A1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00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ABD5EA" w14:textId="7C5971D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00</w:t>
            </w:r>
          </w:p>
        </w:tc>
      </w:tr>
      <w:tr w:rsidR="00190F3B" w:rsidRPr="003D44FE" w14:paraId="621DE01B" w14:textId="4A3A5789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FD0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C30B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00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AC4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00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F0AC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00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CFE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00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EDC8CC" w14:textId="37D0C003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00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16EC3" w14:textId="180B029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00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F4F4A6" w14:textId="553B0BD3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0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3D0154" w14:textId="4BF969C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00)</w:t>
            </w:r>
          </w:p>
        </w:tc>
      </w:tr>
      <w:tr w:rsidR="00190F3B" w:rsidRPr="003D44FE" w14:paraId="7BF9A309" w14:textId="2E68D633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4A12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Occupancy rates - ratio of daily census to staffed bed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55B5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778*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31C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686**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C3CF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86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F981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210***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2601B" w14:textId="0164485D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754*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5656B6" w14:textId="42BD854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661**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37FE6" w14:textId="091DDA1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87**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EE1E79" w14:textId="03C93D4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213***</w:t>
            </w:r>
          </w:p>
        </w:tc>
      </w:tr>
      <w:tr w:rsidR="00190F3B" w:rsidRPr="003D44FE" w14:paraId="68BB3D43" w14:textId="7813C76B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07F7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C0F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99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6BB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88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77F0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13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F7B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29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CC5BCE" w14:textId="0338E1F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00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868796" w14:textId="5F23183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89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E1BB05" w14:textId="30DA2DB1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D64E4E" w14:textId="52A2063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31)</w:t>
            </w:r>
          </w:p>
        </w:tc>
      </w:tr>
      <w:tr w:rsidR="00190F3B" w:rsidRPr="003D44FE" w14:paraId="02E79507" w14:textId="1D86D8AF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A10FF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Percent inpatient days covered by Medicare patient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B08C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501*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CF47E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237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C47B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207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E4F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487***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8760BB" w14:textId="66C57205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396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32E946" w14:textId="7BEE084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1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F734F" w14:textId="20A6850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228**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37CF3" w14:textId="721B5391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472***</w:t>
            </w:r>
          </w:p>
        </w:tc>
      </w:tr>
      <w:tr w:rsidR="00190F3B" w:rsidRPr="003D44FE" w14:paraId="1A72412C" w14:textId="274D6C24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CD0FD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A2A2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41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7D3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27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F999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8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4190F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69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D2B3F2" w14:textId="4A9FBA7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38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3CB734" w14:textId="5A71E55F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22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66417A" w14:textId="70D7F52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4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3A7033" w14:textId="10EFA936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71)</w:t>
            </w:r>
          </w:p>
        </w:tc>
      </w:tr>
      <w:tr w:rsidR="00190F3B" w:rsidRPr="003D44FE" w14:paraId="3377B444" w14:textId="3CEF4D89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AFDF7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lastRenderedPageBreak/>
              <w:t>Percent inpatient days covered by Medicaid patient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C36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570*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EE624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435*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FE01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89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5040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152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CB49F9" w14:textId="5B54B305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468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7720C2" w14:textId="3DADC7A1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332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92B4AB" w14:textId="238E00E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7E6805" w14:textId="362007F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75</w:t>
            </w:r>
          </w:p>
        </w:tc>
      </w:tr>
      <w:tr w:rsidR="00190F3B" w:rsidRPr="003D44FE" w14:paraId="107FCF47" w14:textId="63696D31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B71FE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D63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72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FDF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55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A65B7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46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D0E0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10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C20553" w14:textId="678B977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75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1BFEBC" w14:textId="309E69E8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55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ADB29C" w14:textId="0002B89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48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EE7C9" w14:textId="2663E04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20)</w:t>
            </w:r>
          </w:p>
        </w:tc>
      </w:tr>
      <w:tr w:rsidR="00190F3B" w:rsidRPr="003D44FE" w14:paraId="0D807C60" w14:textId="2B5EF4F2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9B21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State employment to population ratio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F0DA4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3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1F74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00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549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44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3E0E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56***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792861" w14:textId="08AAD1B2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28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6BDFA" w14:textId="2B47618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4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ADE9ED" w14:textId="6710539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E7A31B" w14:textId="3B574EC9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62***</w:t>
            </w:r>
          </w:p>
        </w:tc>
      </w:tr>
      <w:tr w:rsidR="00190F3B" w:rsidRPr="003D44FE" w14:paraId="0907C248" w14:textId="75692FAD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27D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EE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0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298E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2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5164F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23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5B9D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16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3B287" w14:textId="14F64B0D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31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2074B4" w14:textId="5C4361C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A13D1" w14:textId="1B8347D6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23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56FD33" w14:textId="1E8A60B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16)</w:t>
            </w:r>
          </w:p>
        </w:tc>
      </w:tr>
      <w:tr w:rsidR="00190F3B" w:rsidRPr="003D44FE" w14:paraId="66DFE7E5" w14:textId="273C8963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4EEB8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Right-to-work laws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6C2E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11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05C15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119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959C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0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64AC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4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A545EF" w14:textId="343FA502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6A9A35" w14:textId="7F965002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59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0AB5C" w14:textId="3F72FBFF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6F581B" w14:textId="0B79934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61</w:t>
            </w:r>
          </w:p>
        </w:tc>
      </w:tr>
      <w:tr w:rsidR="00190F3B" w:rsidRPr="003D44FE" w14:paraId="45E8C29B" w14:textId="4293E60A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0251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C895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65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AE52E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60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6E284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20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C9C65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36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A08FA" w14:textId="76D14830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65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8FC5A0" w14:textId="73C7EB1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60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7B51C2" w14:textId="2672859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20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ECEC7E" w14:textId="20312D6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36)</w:t>
            </w:r>
          </w:p>
        </w:tc>
      </w:tr>
      <w:tr w:rsidR="00190F3B" w:rsidRPr="003D44FE" w14:paraId="47573347" w14:textId="223975F7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8E13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Herfindahl-Hirschman Index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D399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25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7CCD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376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9622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112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6CE59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42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EA39A6" w14:textId="6ACD2FD3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87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FD807A" w14:textId="7DCFBC7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316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7A13A" w14:textId="03FACBAB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1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6F568E" w14:textId="66FED42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-0.045</w:t>
            </w:r>
          </w:p>
        </w:tc>
      </w:tr>
      <w:tr w:rsidR="00190F3B" w:rsidRPr="003D44FE" w14:paraId="54648282" w14:textId="7758468C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709E0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C37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240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1BE6B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218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D0F4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62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28C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110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F2217" w14:textId="035B31A5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249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7CA90" w14:textId="08C4226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225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D84DDE" w14:textId="2F5E056C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67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975535" w14:textId="1A4C72E1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114)</w:t>
            </w:r>
          </w:p>
        </w:tc>
      </w:tr>
      <w:tr w:rsidR="00190F3B" w:rsidRPr="003D44FE" w14:paraId="30D12409" w14:textId="18AC9EE9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86D3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3D44FE">
              <w:rPr>
                <w:rFonts w:ascii="Times New Roman" w:eastAsia="Times New Roman" w:hAnsi="Times New Roman" w:cs="Times New Roman"/>
              </w:rPr>
              <w:t>Saidin</w:t>
            </w:r>
            <w:proofErr w:type="spellEnd"/>
            <w:r w:rsidRPr="003D44FE">
              <w:rPr>
                <w:rFonts w:ascii="Times New Roman" w:eastAsia="Times New Roman" w:hAnsi="Times New Roman" w:cs="Times New Roman"/>
              </w:rPr>
              <w:t xml:space="preserve"> index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1F1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63***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8EE40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60***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D8A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-0.00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B67FC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0.002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8DC323" w14:textId="01DFD298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40***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6AE00" w14:textId="029ED52F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39***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7CD4A3" w14:textId="226515E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58FD27" w14:textId="1B057D9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04</w:t>
            </w:r>
          </w:p>
        </w:tc>
      </w:tr>
      <w:tr w:rsidR="00190F3B" w:rsidRPr="003D44FE" w14:paraId="6F6542E8" w14:textId="3DF496F6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03FE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0DB43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10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585A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09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26BAF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02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9DD2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(0.006)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CBB244" w14:textId="2E1BA30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10)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FCF919" w14:textId="454DE96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09)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FC2DBA" w14:textId="5E35DA7F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03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03461" w14:textId="12AEE0C1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(0.006)</w:t>
            </w:r>
          </w:p>
        </w:tc>
      </w:tr>
      <w:tr w:rsidR="00190F3B" w:rsidRPr="003D44FE" w14:paraId="253CDE63" w14:textId="7EF66558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4AB2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6CE2A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FD051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6998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F8F0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DCD222" w14:textId="59F0F5B2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2FE68B" w14:textId="0C0EA69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4B252" w14:textId="291A1BD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9AE7C4" w14:textId="005BAD46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7840" w:rsidRPr="003D44FE" w14:paraId="2B3BE3FF" w14:textId="4ABA1B5A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C5595" w14:textId="77777777" w:rsidR="00E74FAC" w:rsidRPr="003D44FE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Observations</w:t>
            </w:r>
          </w:p>
        </w:tc>
        <w:tc>
          <w:tcPr>
            <w:tcW w:w="11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BF1E5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48,980</w:t>
            </w:r>
          </w:p>
        </w:tc>
        <w:tc>
          <w:tcPr>
            <w:tcW w:w="12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BC3F2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48,980</w:t>
            </w:r>
          </w:p>
        </w:tc>
        <w:tc>
          <w:tcPr>
            <w:tcW w:w="11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8E804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48,980</w:t>
            </w:r>
          </w:p>
        </w:tc>
        <w:tc>
          <w:tcPr>
            <w:tcW w:w="11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9B7C6" w14:textId="77777777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48,980</w:t>
            </w:r>
          </w:p>
        </w:tc>
        <w:tc>
          <w:tcPr>
            <w:tcW w:w="1118" w:type="dxa"/>
            <w:tcBorders>
              <w:top w:val="nil"/>
              <w:left w:val="nil"/>
              <w:right w:val="nil"/>
            </w:tcBorders>
            <w:vAlign w:val="bottom"/>
          </w:tcPr>
          <w:p w14:paraId="293B8BA9" w14:textId="5812F825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45,208</w:t>
            </w:r>
          </w:p>
        </w:tc>
        <w:tc>
          <w:tcPr>
            <w:tcW w:w="1187" w:type="dxa"/>
            <w:tcBorders>
              <w:top w:val="nil"/>
              <w:left w:val="nil"/>
              <w:right w:val="nil"/>
            </w:tcBorders>
            <w:vAlign w:val="bottom"/>
          </w:tcPr>
          <w:p w14:paraId="05261A53" w14:textId="6AC6999A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45,208</w:t>
            </w:r>
          </w:p>
        </w:tc>
        <w:tc>
          <w:tcPr>
            <w:tcW w:w="1153" w:type="dxa"/>
            <w:tcBorders>
              <w:top w:val="nil"/>
              <w:left w:val="nil"/>
              <w:right w:val="nil"/>
            </w:tcBorders>
            <w:vAlign w:val="bottom"/>
          </w:tcPr>
          <w:p w14:paraId="429EFE5B" w14:textId="5FFFA254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45,208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vAlign w:val="bottom"/>
          </w:tcPr>
          <w:p w14:paraId="60B81AAB" w14:textId="6D03543E" w:rsidR="00E74FAC" w:rsidRPr="003D44FE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45,208</w:t>
            </w:r>
          </w:p>
        </w:tc>
      </w:tr>
      <w:tr w:rsidR="00927840" w:rsidRPr="00E478B6" w14:paraId="13EB4922" w14:textId="11E3FD32" w:rsidTr="004640CC">
        <w:trPr>
          <w:trHeight w:val="266"/>
          <w:jc w:val="center"/>
        </w:trPr>
        <w:tc>
          <w:tcPr>
            <w:tcW w:w="5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47B713" w14:textId="77777777" w:rsidR="00E74FAC" w:rsidRPr="00E478B6" w:rsidRDefault="00E74FAC" w:rsidP="00E74FA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E478B6">
              <w:rPr>
                <w:rFonts w:ascii="Times New Roman" w:eastAsia="Times New Roman" w:hAnsi="Times New Roman" w:cs="Times New Roman"/>
              </w:rPr>
              <w:t>R-squared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720A0" w14:textId="77777777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478B6">
              <w:rPr>
                <w:rFonts w:ascii="Times New Roman" w:eastAsia="Times New Roman" w:hAnsi="Times New Roman" w:cs="Times New Roman"/>
              </w:rPr>
              <w:t>0.107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B9A54" w14:textId="77777777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478B6">
              <w:rPr>
                <w:rFonts w:ascii="Times New Roman" w:eastAsia="Times New Roman" w:hAnsi="Times New Roman" w:cs="Times New Roman"/>
              </w:rPr>
              <w:t>0.145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C5A44" w14:textId="77777777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478B6">
              <w:rPr>
                <w:rFonts w:ascii="Times New Roman" w:eastAsia="Times New Roman" w:hAnsi="Times New Roman" w:cs="Times New Roman"/>
              </w:rPr>
              <w:t>0.140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BF9CB3" w14:textId="77777777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478B6">
              <w:rPr>
                <w:rFonts w:ascii="Times New Roman" w:eastAsia="Times New Roman" w:hAnsi="Times New Roman" w:cs="Times New Roman"/>
              </w:rPr>
              <w:t>0.053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FE6B99" w14:textId="33C3C5A9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9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C3939F" w14:textId="7882B70A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31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9A0BD2" w14:textId="49B4E1E2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14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75304B" w14:textId="3B4A80A1" w:rsidR="00E74FAC" w:rsidRPr="00E478B6" w:rsidRDefault="00E74FAC" w:rsidP="00E7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11D66">
              <w:rPr>
                <w:rFonts w:ascii="Times New Roman" w:hAnsi="Times New Roman" w:cs="Times New Roman"/>
              </w:rPr>
              <w:t>0.046</w:t>
            </w:r>
          </w:p>
        </w:tc>
      </w:tr>
      <w:tr w:rsidR="00DA1260" w:rsidRPr="003D44FE" w14:paraId="56DE1628" w14:textId="14CA91E1" w:rsidTr="009D5C45">
        <w:trPr>
          <w:trHeight w:val="266"/>
          <w:jc w:val="center"/>
        </w:trPr>
        <w:tc>
          <w:tcPr>
            <w:tcW w:w="14310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A4EA9" w14:textId="77777777" w:rsidR="00DA1260" w:rsidRDefault="00DA1260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3D44FE">
              <w:rPr>
                <w:rFonts w:ascii="Times New Roman" w:eastAsia="Times New Roman" w:hAnsi="Times New Roman" w:cs="Times New Roman"/>
              </w:rPr>
              <w:t>Note:</w:t>
            </w:r>
            <w:r>
              <w:rPr>
                <w:rFonts w:ascii="Times New Roman" w:eastAsia="Times New Roman" w:hAnsi="Times New Roman" w:cs="Times New Roman"/>
              </w:rPr>
              <w:t xml:space="preserve"> Coefficients for dummies indicating treatment groups are omitted due to collinearity. The difference-in-difference estimates, that is, treatment group * post, are presented.</w:t>
            </w:r>
            <w:r w:rsidRPr="003D44F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otal licensed nurse is the sum of registered nurse and licensed practical/vocational nurse, excluding nurse assistive personnel. </w:t>
            </w:r>
            <w:r w:rsidRPr="003D44FE">
              <w:rPr>
                <w:rFonts w:ascii="Times New Roman" w:eastAsia="Times New Roman" w:hAnsi="Times New Roman" w:cs="Times New Roman"/>
              </w:rPr>
              <w:t>All models included hospital and year fixed effects</w:t>
            </w:r>
            <w:r>
              <w:rPr>
                <w:rFonts w:ascii="Times New Roman" w:eastAsia="Times New Roman" w:hAnsi="Times New Roman" w:cs="Times New Roman"/>
              </w:rPr>
              <w:t>, and constants</w:t>
            </w:r>
            <w:r w:rsidRPr="003D44FE">
              <w:rPr>
                <w:rFonts w:ascii="Times New Roman" w:eastAsia="Times New Roman" w:hAnsi="Times New Roman" w:cs="Times New Roman"/>
              </w:rPr>
              <w:t xml:space="preserve">. Standard errors were clustered by hospital. </w:t>
            </w:r>
            <w:r w:rsidRPr="003D44FE">
              <w:rPr>
                <w:rFonts w:ascii="Times New Roman" w:eastAsia="Times New Roman" w:hAnsi="Times New Roman" w:cs="Times New Roman"/>
                <w:i/>
                <w:iCs/>
              </w:rPr>
              <w:t>*** p&lt;0.001, ** p&lt;0.01, * p&lt;0.05</w:t>
            </w:r>
          </w:p>
          <w:p w14:paraId="3A4B161E" w14:textId="77777777" w:rsidR="00DA1260" w:rsidRPr="003D44FE" w:rsidRDefault="00DA1260" w:rsidP="00C01E3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FC64163" w14:textId="77777777" w:rsidR="0063080C" w:rsidRDefault="0063080C">
      <w:pPr>
        <w:rPr>
          <w:rFonts w:ascii="Times New Roman" w:hAnsi="Times New Roman" w:cs="Times New Roman"/>
          <w:b/>
          <w:sz w:val="24"/>
          <w:szCs w:val="24"/>
        </w:rPr>
      </w:pPr>
    </w:p>
    <w:p w14:paraId="6E284009" w14:textId="77777777" w:rsidR="0063080C" w:rsidRDefault="0063080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457CA0B" w14:textId="77777777" w:rsidR="0063080C" w:rsidRDefault="0063080C">
      <w:pPr>
        <w:rPr>
          <w:rFonts w:ascii="Times New Roman" w:hAnsi="Times New Roman" w:cs="Times New Roman"/>
          <w:b/>
          <w:sz w:val="24"/>
          <w:szCs w:val="24"/>
        </w:rPr>
        <w:sectPr w:rsidR="0063080C" w:rsidSect="0063080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762433E" w14:textId="1C85786A" w:rsidR="00122468" w:rsidRDefault="000C6E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ppendix Table </w:t>
      </w:r>
      <w:r w:rsidR="00A12C6E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 w:hint="eastAsia"/>
          <w:b/>
          <w:sz w:val="24"/>
          <w:szCs w:val="24"/>
        </w:rPr>
        <w:t>.</w:t>
      </w:r>
      <w:r w:rsidRPr="008F2DE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6241D">
        <w:rPr>
          <w:rFonts w:ascii="Times New Roman" w:hAnsi="Times New Roman" w:cs="Times New Roman"/>
          <w:b/>
          <w:sz w:val="24"/>
          <w:szCs w:val="24"/>
        </w:rPr>
        <w:t xml:space="preserve">Full </w:t>
      </w:r>
      <w:r w:rsidR="00BD6FDD" w:rsidRPr="008F2DEF">
        <w:rPr>
          <w:rFonts w:ascii="Times New Roman" w:hAnsi="Times New Roman" w:cs="Times New Roman"/>
          <w:b/>
          <w:sz w:val="24"/>
          <w:szCs w:val="24"/>
        </w:rPr>
        <w:t xml:space="preserve">Regression Results </w:t>
      </w:r>
      <w:r w:rsidR="00BD6FDD">
        <w:rPr>
          <w:rFonts w:ascii="Times New Roman" w:hAnsi="Times New Roman" w:cs="Times New Roman"/>
          <w:b/>
          <w:sz w:val="24"/>
          <w:szCs w:val="24"/>
        </w:rPr>
        <w:t xml:space="preserve">from the Sensitivity Analysis </w:t>
      </w:r>
      <w:r w:rsidR="00DE5089">
        <w:rPr>
          <w:rFonts w:ascii="Times New Roman" w:hAnsi="Times New Roman" w:cs="Times New Roman"/>
          <w:b/>
          <w:sz w:val="24"/>
          <w:szCs w:val="24"/>
        </w:rPr>
        <w:t>for</w:t>
      </w:r>
      <w:r w:rsidR="00E47A85">
        <w:rPr>
          <w:rFonts w:ascii="Times New Roman" w:hAnsi="Times New Roman" w:cs="Times New Roman"/>
          <w:b/>
          <w:sz w:val="24"/>
          <w:szCs w:val="24"/>
        </w:rPr>
        <w:t xml:space="preserve"> Oregon</w:t>
      </w:r>
      <w:r w:rsidR="00DE5089">
        <w:rPr>
          <w:rFonts w:ascii="Times New Roman" w:hAnsi="Times New Roman" w:cs="Times New Roman"/>
          <w:b/>
          <w:sz w:val="24"/>
          <w:szCs w:val="24"/>
        </w:rPr>
        <w:t xml:space="preserve">’s </w:t>
      </w:r>
      <w:r w:rsidR="00386C95">
        <w:rPr>
          <w:rFonts w:ascii="Times New Roman" w:hAnsi="Times New Roman" w:cs="Times New Roman"/>
          <w:b/>
          <w:sz w:val="24"/>
          <w:szCs w:val="24"/>
        </w:rPr>
        <w:t xml:space="preserve">Enhancement </w:t>
      </w:r>
      <w:r w:rsidR="00DE5089">
        <w:rPr>
          <w:rFonts w:ascii="Times New Roman" w:hAnsi="Times New Roman" w:cs="Times New Roman"/>
          <w:b/>
          <w:sz w:val="24"/>
          <w:szCs w:val="24"/>
        </w:rPr>
        <w:t>Law</w:t>
      </w:r>
    </w:p>
    <w:tbl>
      <w:tblPr>
        <w:tblW w:w="9886" w:type="dxa"/>
        <w:jc w:val="center"/>
        <w:tblLook w:val="04A0" w:firstRow="1" w:lastRow="0" w:firstColumn="1" w:lastColumn="0" w:noHBand="0" w:noVBand="1"/>
      </w:tblPr>
      <w:tblGrid>
        <w:gridCol w:w="4981"/>
        <w:gridCol w:w="1210"/>
        <w:gridCol w:w="1270"/>
        <w:gridCol w:w="1210"/>
        <w:gridCol w:w="1215"/>
      </w:tblGrid>
      <w:tr w:rsidR="00122468" w:rsidRPr="00122468" w14:paraId="5F3876C9" w14:textId="77777777" w:rsidTr="00F653D7">
        <w:trPr>
          <w:trHeight w:val="241"/>
          <w:jc w:val="center"/>
        </w:trPr>
        <w:tc>
          <w:tcPr>
            <w:tcW w:w="49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8173F" w14:textId="77777777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9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0BEE7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ours Per Patient Day</w:t>
            </w:r>
          </w:p>
        </w:tc>
      </w:tr>
      <w:tr w:rsidR="00122468" w:rsidRPr="00122468" w14:paraId="15C521E7" w14:textId="77777777" w:rsidTr="00F653D7">
        <w:trPr>
          <w:trHeight w:val="678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F92E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310C5C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Total licensed nurses</w:t>
            </w:r>
          </w:p>
        </w:tc>
        <w:tc>
          <w:tcPr>
            <w:tcW w:w="12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B41D88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Registered nurse</w:t>
            </w:r>
          </w:p>
        </w:tc>
        <w:tc>
          <w:tcPr>
            <w:tcW w:w="12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DDCAC3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 xml:space="preserve">Licensed practical nurse </w:t>
            </w:r>
          </w:p>
        </w:tc>
        <w:tc>
          <w:tcPr>
            <w:tcW w:w="12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B88B4E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Nurse assistive personnel</w:t>
            </w:r>
          </w:p>
        </w:tc>
      </w:tr>
      <w:tr w:rsidR="00122468" w:rsidRPr="00122468" w14:paraId="750C7384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26A6B" w14:textId="77777777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22468">
              <w:rPr>
                <w:rFonts w:ascii="Times New Roman" w:eastAsia="Times New Roman" w:hAnsi="Times New Roman" w:cs="Times New Roman"/>
              </w:rPr>
              <w:t>VARIABLE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959FF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E5E49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D769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B9629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2468">
              <w:rPr>
                <w:rFonts w:ascii="Times New Roman" w:eastAsia="Times New Roman" w:hAnsi="Times New Roman" w:cs="Times New Roman"/>
                <w:b/>
                <w:bCs/>
              </w:rPr>
              <w:t>b(se)</w:t>
            </w:r>
          </w:p>
        </w:tc>
      </w:tr>
      <w:tr w:rsidR="00122468" w:rsidRPr="00122468" w14:paraId="4404CB2E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79DF" w14:textId="77777777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2246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86802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E246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9790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13A8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640CC" w:rsidRPr="00122468" w14:paraId="5AB18FB4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5CBE8" w14:textId="12F8B900" w:rsidR="004640CC" w:rsidRPr="00122468" w:rsidRDefault="004640CC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F24F1">
              <w:rPr>
                <w:rFonts w:ascii="Times New Roman" w:eastAsia="Times New Roman" w:hAnsi="Times New Roman" w:cs="Times New Roman"/>
                <w:b/>
                <w:bCs/>
              </w:rPr>
              <w:t>Difference-in-</w:t>
            </w:r>
            <w:r w:rsidR="00E17B14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 w:rsidRPr="005F24F1">
              <w:rPr>
                <w:rFonts w:ascii="Times New Roman" w:eastAsia="Times New Roman" w:hAnsi="Times New Roman" w:cs="Times New Roman"/>
                <w:b/>
                <w:bCs/>
              </w:rPr>
              <w:t>ifference Estimate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3C4346" w14:textId="77777777" w:rsidR="004640CC" w:rsidRPr="00122468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D8C8D" w14:textId="77777777" w:rsidR="004640CC" w:rsidRPr="00122468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35D8F0" w14:textId="77777777" w:rsidR="004640CC" w:rsidRPr="00122468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D02F40" w14:textId="77777777" w:rsidR="004640CC" w:rsidRPr="00122468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22468" w:rsidRPr="00122468" w14:paraId="7FE6EB81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7191" w14:textId="364F2C50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Staffing mandate (CA)</w:t>
            </w:r>
            <w:r w:rsidR="005F6974">
              <w:rPr>
                <w:rFonts w:ascii="Times New Roman" w:eastAsia="Times New Roman" w:hAnsi="Times New Roman" w:cs="Times New Roman"/>
                <w:color w:val="000000"/>
              </w:rPr>
              <w:t xml:space="preserve"> * post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87096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1.017*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40B14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987**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6E9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026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EEC5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214**</w:t>
            </w:r>
          </w:p>
        </w:tc>
      </w:tr>
      <w:tr w:rsidR="00122468" w:rsidRPr="00122468" w14:paraId="530C708C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5C24D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BE95B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123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3F252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114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F85A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3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B5B5B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70)</w:t>
            </w:r>
          </w:p>
        </w:tc>
      </w:tr>
      <w:tr w:rsidR="00122468" w:rsidRPr="00122468" w14:paraId="61E60338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976F" w14:textId="18BD1982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Staffing committee (CT, NV, OH, TX, WA)</w:t>
            </w:r>
            <w:r w:rsidR="005F6974">
              <w:rPr>
                <w:rFonts w:ascii="Times New Roman" w:eastAsia="Times New Roman" w:hAnsi="Times New Roman" w:cs="Times New Roman"/>
                <w:color w:val="000000"/>
              </w:rPr>
              <w:t xml:space="preserve"> * post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385D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-0.064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B4D16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-0.000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8FDDE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-0.077*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DBF4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-0.073*</w:t>
            </w:r>
          </w:p>
        </w:tc>
      </w:tr>
      <w:tr w:rsidR="00122468" w:rsidRPr="00122468" w14:paraId="376FC935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648B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033D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64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4ED5C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59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D715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2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39C9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37)</w:t>
            </w:r>
          </w:p>
        </w:tc>
      </w:tr>
      <w:tr w:rsidR="00122468" w:rsidRPr="00122468" w14:paraId="72DFBB1B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D364" w14:textId="1177EF97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Public reporting (NJ, NY, RI, VT)</w:t>
            </w:r>
            <w:r w:rsidR="005F6974">
              <w:rPr>
                <w:rFonts w:ascii="Times New Roman" w:eastAsia="Times New Roman" w:hAnsi="Times New Roman" w:cs="Times New Roman"/>
                <w:color w:val="000000"/>
              </w:rPr>
              <w:t xml:space="preserve"> * post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74B4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271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DAE7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146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7D4FE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115*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2DE86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092</w:t>
            </w:r>
          </w:p>
        </w:tc>
      </w:tr>
      <w:tr w:rsidR="00122468" w:rsidRPr="00122468" w14:paraId="639985F6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E18A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1FCE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102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1646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94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5F9B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25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6B7E4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061)</w:t>
            </w:r>
          </w:p>
        </w:tc>
      </w:tr>
      <w:tr w:rsidR="00122468" w:rsidRPr="00122468" w14:paraId="18317CEC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09EF" w14:textId="65E50711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22468">
              <w:rPr>
                <w:rFonts w:ascii="Times New Roman" w:eastAsia="Times New Roman" w:hAnsi="Times New Roman" w:cs="Times New Roman"/>
              </w:rPr>
              <w:t>Oregon</w:t>
            </w:r>
            <w:r w:rsidR="005F6974">
              <w:rPr>
                <w:rFonts w:ascii="Times New Roman" w:eastAsia="Times New Roman" w:hAnsi="Times New Roman" w:cs="Times New Roman"/>
              </w:rPr>
              <w:t xml:space="preserve"> * post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C7F4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-0.20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5A2FA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-0.245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A014D" w14:textId="77777777" w:rsidR="00122468" w:rsidRPr="004640CC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640CC">
              <w:rPr>
                <w:rFonts w:ascii="Times New Roman" w:eastAsia="Times New Roman" w:hAnsi="Times New Roman" w:cs="Times New Roman"/>
              </w:rPr>
              <w:t>0.078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0AE74" w14:textId="77777777" w:rsidR="00122468" w:rsidRPr="004640CC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640CC">
              <w:rPr>
                <w:rFonts w:ascii="Times New Roman" w:eastAsia="Times New Roman" w:hAnsi="Times New Roman" w:cs="Times New Roman"/>
              </w:rPr>
              <w:t>0.292*</w:t>
            </w:r>
          </w:p>
        </w:tc>
      </w:tr>
      <w:tr w:rsidR="00122468" w:rsidRPr="00122468" w14:paraId="227FB04F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228F9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ABDFD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194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4B1C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(0.184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2D7D" w14:textId="77777777" w:rsidR="00122468" w:rsidRPr="004640CC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640CC">
              <w:rPr>
                <w:rFonts w:ascii="Times New Roman" w:eastAsia="Times New Roman" w:hAnsi="Times New Roman" w:cs="Times New Roman"/>
              </w:rPr>
              <w:t>(0.03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F6B8" w14:textId="77777777" w:rsidR="00122468" w:rsidRPr="004640CC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640CC">
              <w:rPr>
                <w:rFonts w:ascii="Times New Roman" w:eastAsia="Times New Roman" w:hAnsi="Times New Roman" w:cs="Times New Roman"/>
              </w:rPr>
              <w:t>(0.123)</w:t>
            </w:r>
          </w:p>
        </w:tc>
      </w:tr>
      <w:tr w:rsidR="004640CC" w:rsidRPr="00122468" w14:paraId="7CF22E9B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ACA2C" w14:textId="71F2E02C" w:rsidR="004640CC" w:rsidRPr="00122468" w:rsidRDefault="004640CC" w:rsidP="004640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5F24F1">
              <w:rPr>
                <w:rFonts w:ascii="Times New Roman" w:eastAsia="Times New Roman" w:hAnsi="Times New Roman" w:cs="Times New Roman"/>
                <w:b/>
                <w:bCs/>
              </w:rPr>
              <w:t>Control Variable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ADDDD" w14:textId="77777777" w:rsidR="004640CC" w:rsidRPr="00122468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5E4611" w14:textId="77777777" w:rsidR="004640CC" w:rsidRPr="00122468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B2F1C3" w14:textId="77777777" w:rsidR="004640CC" w:rsidRPr="004640CC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F19BC9" w14:textId="77777777" w:rsidR="004640CC" w:rsidRPr="004640CC" w:rsidRDefault="004640CC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F2B46" w:rsidRPr="00122468" w14:paraId="635ECCF7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9AC6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Located in non-metropolitan area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D49C3" w14:textId="6C93FC2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107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3A1A6" w14:textId="1F23D69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159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0EAF" w14:textId="46EFBF68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169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1DF3" w14:textId="5E5E6483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120</w:t>
            </w:r>
          </w:p>
        </w:tc>
      </w:tr>
      <w:tr w:rsidR="00DF2B46" w:rsidRPr="00122468" w14:paraId="6929EFDD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09D4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EBA6" w14:textId="2EFC5F8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27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0CC8" w14:textId="73836CA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18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2773" w14:textId="6A91ADF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18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5BF6" w14:textId="2E6179A3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18)</w:t>
            </w:r>
          </w:p>
        </w:tc>
      </w:tr>
      <w:tr w:rsidR="00DF2B46" w:rsidRPr="00122468" w14:paraId="30F30C35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3E919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Government owned hospital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22891" w14:textId="24911E5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332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B1D43" w14:textId="79FF79D3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402*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8456" w14:textId="452F9C69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391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876C" w14:textId="1073C46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356**</w:t>
            </w:r>
          </w:p>
        </w:tc>
      </w:tr>
      <w:tr w:rsidR="00DF2B46" w:rsidRPr="00122468" w14:paraId="0A3B9DF6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81C26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CE845" w14:textId="2624EB38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45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792AE" w14:textId="2164124B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31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30176" w14:textId="09B281B9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3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C0D6A" w14:textId="20BAF3CC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31)</w:t>
            </w:r>
          </w:p>
        </w:tc>
      </w:tr>
      <w:tr w:rsidR="00DF2B46" w:rsidRPr="00122468" w14:paraId="3C8BE48F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7A2FC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Nonprofit hospital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4755E" w14:textId="6D5450A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471*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74621" w14:textId="37AB2F8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390**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A358F" w14:textId="6B253EBB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381*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7310" w14:textId="7156C71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387***</w:t>
            </w:r>
          </w:p>
        </w:tc>
      </w:tr>
      <w:tr w:rsidR="00DF2B46" w:rsidRPr="00122468" w14:paraId="100F422C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C212E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1DCBD" w14:textId="5A3128BF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16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E489A" w14:textId="1592F05B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06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42538" w14:textId="5932D9DC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06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4B70C" w14:textId="4609C99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05)</w:t>
            </w:r>
          </w:p>
        </w:tc>
      </w:tr>
      <w:tr w:rsidR="00DF2B46" w:rsidRPr="00122468" w14:paraId="3FD63D18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3A5F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Minor teaching hospital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24AD" w14:textId="46B38F03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380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1FCB4" w14:textId="2EA47609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250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868E5" w14:textId="1D55448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245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CFB6C" w14:textId="6FEA921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238*</w:t>
            </w:r>
          </w:p>
        </w:tc>
      </w:tr>
      <w:tr w:rsidR="00DF2B46" w:rsidRPr="00122468" w14:paraId="719B3C86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299E9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75178" w14:textId="35E8025F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35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D298E" w14:textId="113B1C8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16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18EE" w14:textId="461B9E1D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16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5554" w14:textId="4F3B0B2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16)</w:t>
            </w:r>
          </w:p>
        </w:tc>
      </w:tr>
      <w:tr w:rsidR="00DF2B46" w:rsidRPr="00122468" w14:paraId="0768F94A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C5AE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Major teaching hospital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59EB7" w14:textId="0F63A7B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0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D216" w14:textId="25FD65DA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27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6565C" w14:textId="7D429B4D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33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BBC05" w14:textId="4398D50F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084*</w:t>
            </w:r>
          </w:p>
        </w:tc>
      </w:tr>
      <w:tr w:rsidR="00DF2B46" w:rsidRPr="00122468" w14:paraId="47317E11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04DD1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64523" w14:textId="7FAFC46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42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70D01" w14:textId="4C099FB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39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ACF87" w14:textId="5B1C1083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39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6B1A" w14:textId="7BCA8CB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40)</w:t>
            </w:r>
          </w:p>
        </w:tc>
      </w:tr>
      <w:tr w:rsidR="00DF2B46" w:rsidRPr="00122468" w14:paraId="1B590AF6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1FCD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Number of hospital unit set up and staffed bed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6DC35" w14:textId="7CE206D4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02*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AA3D6" w14:textId="053F1FE3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01**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C26A0" w14:textId="4183FB38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01*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2B8D1" w14:textId="3C84718D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02***</w:t>
            </w:r>
          </w:p>
        </w:tc>
      </w:tr>
      <w:tr w:rsidR="00DF2B46" w:rsidRPr="00122468" w14:paraId="77329528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63B76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EB46" w14:textId="1C9199CC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00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81E4" w14:textId="7AE0ACD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00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50122" w14:textId="5063ABC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9788E" w14:textId="14CEE93A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00)</w:t>
            </w:r>
          </w:p>
        </w:tc>
      </w:tr>
      <w:tr w:rsidR="00DF2B46" w:rsidRPr="00122468" w14:paraId="1219F7BF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11ADC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Occupancy rates - ratio of daily census to staffed bed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6986" w14:textId="1274C0C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779*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D2054" w14:textId="3B96E7C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688**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E30E0" w14:textId="5A46235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689*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5CCAD" w14:textId="1486D1E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664***</w:t>
            </w:r>
          </w:p>
        </w:tc>
      </w:tr>
      <w:tr w:rsidR="00DF2B46" w:rsidRPr="00122468" w14:paraId="17C016D7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20746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DB456" w14:textId="19003D4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98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3204" w14:textId="2E29D93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87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79713" w14:textId="0171B27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87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B82A7" w14:textId="59587264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88)</w:t>
            </w:r>
          </w:p>
        </w:tc>
      </w:tr>
      <w:tr w:rsidR="00DF2B46" w:rsidRPr="00122468" w14:paraId="61B0775F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8E53C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Percent inpatient days covered by Medicare patient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124E" w14:textId="163AA02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516*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DF634" w14:textId="44F50EF8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245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07C0" w14:textId="6C8B6079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259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528F1" w14:textId="52F9396F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122</w:t>
            </w:r>
          </w:p>
        </w:tc>
      </w:tr>
      <w:tr w:rsidR="00DF2B46" w:rsidRPr="00122468" w14:paraId="0AD8687D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05ED6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32417" w14:textId="03AE6A8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41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52DB" w14:textId="7A3622B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26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86DC" w14:textId="1C1AD34E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26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95D99" w14:textId="5FEF23F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21)</w:t>
            </w:r>
          </w:p>
        </w:tc>
      </w:tr>
      <w:tr w:rsidR="00DF2B46" w:rsidRPr="00122468" w14:paraId="07F37C8E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35D7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Percent inpatient days covered by Medicaid patient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735F4" w14:textId="44C30C7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570*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71A2" w14:textId="58F7BCB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423*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4332" w14:textId="5CDC177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427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7B765" w14:textId="7613E774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323*</w:t>
            </w:r>
          </w:p>
        </w:tc>
      </w:tr>
      <w:tr w:rsidR="00DF2B46" w:rsidRPr="00122468" w14:paraId="73D43E9D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E056A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8555" w14:textId="36D85D49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72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1CED7" w14:textId="26F2286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54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8FA74" w14:textId="3162406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55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D00CB" w14:textId="12F994E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155)</w:t>
            </w:r>
          </w:p>
        </w:tc>
      </w:tr>
      <w:tr w:rsidR="00DF2B46" w:rsidRPr="00122468" w14:paraId="731CBCE5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30931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State employment to population ratio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75E4" w14:textId="6BC0B6B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035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B848C" w14:textId="1CB77BF4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02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A4BC" w14:textId="15B397A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04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48AC7" w14:textId="3AFECD4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037</w:t>
            </w:r>
          </w:p>
        </w:tc>
      </w:tr>
      <w:tr w:rsidR="00DF2B46" w:rsidRPr="00122468" w14:paraId="6C24260A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79DC5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5CB7" w14:textId="45E79DAB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30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DC3A1" w14:textId="344C38E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C796" w14:textId="797D23BF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3A600" w14:textId="0ADF660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32)</w:t>
            </w:r>
          </w:p>
        </w:tc>
      </w:tr>
      <w:tr w:rsidR="00DF2B46" w:rsidRPr="00122468" w14:paraId="25BC4746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37E2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Right-to-work law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A276" w14:textId="6516FF1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116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35AD" w14:textId="53C4487E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115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F927" w14:textId="156F04A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124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B15B2" w14:textId="4D40A930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-0.056</w:t>
            </w:r>
          </w:p>
        </w:tc>
      </w:tr>
      <w:tr w:rsidR="00DF2B46" w:rsidRPr="00122468" w14:paraId="3387B08A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1AC7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0FAD" w14:textId="66EA0132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65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508FD" w14:textId="48853BAE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59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67AAC" w14:textId="0F43AAA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6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0223" w14:textId="56D796B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60)</w:t>
            </w:r>
          </w:p>
        </w:tc>
      </w:tr>
      <w:tr w:rsidR="00DF2B46" w:rsidRPr="00122468" w14:paraId="576F8244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C5DF8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Herfindahl-Hirschman Index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EA01" w14:textId="152CAB09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231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0C64" w14:textId="35EC9E15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355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344F8" w14:textId="398CBA63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378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ECD6" w14:textId="69AB5D0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291</w:t>
            </w:r>
          </w:p>
        </w:tc>
      </w:tr>
      <w:tr w:rsidR="00DF2B46" w:rsidRPr="00122468" w14:paraId="4F40B8D2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55134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2450" w14:textId="5CCEDC4A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240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2E49B" w14:textId="3F0BCBF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219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8FC74" w14:textId="6C8E1688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22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9C895" w14:textId="719DED49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226)</w:t>
            </w:r>
          </w:p>
        </w:tc>
      </w:tr>
      <w:tr w:rsidR="00DF2B46" w:rsidRPr="00122468" w14:paraId="4266D1A8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2F14" w14:textId="77777777" w:rsidR="00DF2B46" w:rsidRPr="00122468" w:rsidRDefault="00DF2B46" w:rsidP="00DF2B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22468">
              <w:rPr>
                <w:rFonts w:ascii="Times New Roman" w:eastAsia="Times New Roman" w:hAnsi="Times New Roman" w:cs="Times New Roman"/>
                <w:color w:val="000000"/>
              </w:rPr>
              <w:t>Saidin</w:t>
            </w:r>
            <w:proofErr w:type="spellEnd"/>
            <w:r w:rsidRPr="00122468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BD20" w14:textId="1E030C18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064***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D4A93" w14:textId="2356CBFF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061***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8F17" w14:textId="569DA92F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065***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84D35" w14:textId="66264CC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0.041***</w:t>
            </w:r>
          </w:p>
        </w:tc>
      </w:tr>
      <w:tr w:rsidR="00DF2B46" w:rsidRPr="00122468" w14:paraId="33EC3957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5E6FB" w14:textId="7777777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B19EE" w14:textId="0102671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10)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E84EC" w14:textId="41533796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09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13D3" w14:textId="753645A1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09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B4113" w14:textId="0DB4C7D7" w:rsidR="00DF2B46" w:rsidRPr="00122468" w:rsidRDefault="00DF2B46" w:rsidP="00DF2B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B46">
              <w:rPr>
                <w:rFonts w:ascii="Times New Roman" w:hAnsi="Times New Roman" w:cs="Times New Roman"/>
              </w:rPr>
              <w:t>(0.009)</w:t>
            </w:r>
          </w:p>
        </w:tc>
      </w:tr>
      <w:tr w:rsidR="00122468" w:rsidRPr="00122468" w14:paraId="41712D82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0845E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2C1BE" w14:textId="77777777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8DAF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B4F90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80ABF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22468" w:rsidRPr="00122468" w14:paraId="6804F348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BBDA7" w14:textId="77777777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22468">
              <w:rPr>
                <w:rFonts w:ascii="Times New Roman" w:eastAsia="Times New Roman" w:hAnsi="Times New Roman" w:cs="Times New Roman"/>
              </w:rPr>
              <w:t>Observations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778F3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49,77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7CE7B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49,772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9141B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49,772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53E54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49,772</w:t>
            </w:r>
          </w:p>
        </w:tc>
      </w:tr>
      <w:tr w:rsidR="00122468" w:rsidRPr="00122468" w14:paraId="276D40E0" w14:textId="77777777" w:rsidTr="00F653D7">
        <w:trPr>
          <w:trHeight w:val="231"/>
          <w:jc w:val="center"/>
        </w:trPr>
        <w:tc>
          <w:tcPr>
            <w:tcW w:w="49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5F809" w14:textId="77777777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22468">
              <w:rPr>
                <w:rFonts w:ascii="Times New Roman" w:eastAsia="Times New Roman" w:hAnsi="Times New Roman" w:cs="Times New Roman"/>
              </w:rPr>
              <w:t>R-squared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933CF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10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54B11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145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D8DDC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140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82416" w14:textId="77777777" w:rsidR="00122468" w:rsidRPr="00122468" w:rsidRDefault="00122468" w:rsidP="00122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22468">
              <w:rPr>
                <w:rFonts w:ascii="Times New Roman" w:eastAsia="Times New Roman" w:hAnsi="Times New Roman" w:cs="Times New Roman"/>
                <w:color w:val="000000"/>
              </w:rPr>
              <w:t>0.054</w:t>
            </w:r>
          </w:p>
        </w:tc>
      </w:tr>
      <w:tr w:rsidR="00122468" w:rsidRPr="00DF2B46" w14:paraId="3DC24C91" w14:textId="77777777" w:rsidTr="00F653D7">
        <w:trPr>
          <w:trHeight w:val="231"/>
          <w:jc w:val="center"/>
        </w:trPr>
        <w:tc>
          <w:tcPr>
            <w:tcW w:w="988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57C68" w14:textId="34E08526" w:rsidR="00122468" w:rsidRPr="00122468" w:rsidRDefault="00122468" w:rsidP="0012246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ote: </w:t>
            </w:r>
            <w:r w:rsidR="000B518D"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t>Coefficients for dummies indicating treatment group</w:t>
            </w:r>
            <w:r w:rsidR="00EB0405"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 w:rsidR="000B518D"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re omitted due to collinearity. The</w:t>
            </w:r>
            <w:r w:rsidR="00F653D7"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ifference-in-difference estimates, that is, treatment group * post, are presented.</w:t>
            </w:r>
            <w:r w:rsidR="000B518D"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72156A"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tal licensed nurse is the sum of registered nurse and licensed </w:t>
            </w:r>
            <w:r w:rsidR="0072156A"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ractical/vocational nurse, excluding nurse assistive personnel. All models included hospital and year fixed effects</w:t>
            </w:r>
            <w:r w:rsidR="00DA1260">
              <w:rPr>
                <w:rFonts w:ascii="Times New Roman" w:eastAsia="Times New Roman" w:hAnsi="Times New Roman" w:cs="Times New Roman"/>
                <w:sz w:val="20"/>
                <w:szCs w:val="20"/>
              </w:rPr>
              <w:t>, and constants</w:t>
            </w:r>
            <w:r w:rsidR="0072156A" w:rsidRPr="007215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Standard errors were clustered by hospital. </w:t>
            </w:r>
            <w:r w:rsidR="00904774" w:rsidRPr="003D44FE">
              <w:rPr>
                <w:rFonts w:ascii="Times New Roman" w:eastAsia="Times New Roman" w:hAnsi="Times New Roman" w:cs="Times New Roman"/>
                <w:i/>
                <w:iCs/>
              </w:rPr>
              <w:t>*** p&lt;0.001, ** p&lt;0.01, * p&lt;0.05</w:t>
            </w:r>
          </w:p>
        </w:tc>
      </w:tr>
    </w:tbl>
    <w:p w14:paraId="4ADD4BDC" w14:textId="51135AB3" w:rsidR="003551D3" w:rsidRPr="009D1E45" w:rsidRDefault="003551D3" w:rsidP="00DA1260">
      <w:pPr>
        <w:rPr>
          <w:rFonts w:ascii="Times New Roman" w:hAnsi="Times New Roman" w:cs="Times New Roman"/>
          <w:sz w:val="24"/>
          <w:szCs w:val="24"/>
        </w:rPr>
      </w:pPr>
    </w:p>
    <w:sectPr w:rsidR="003551D3" w:rsidRPr="009D1E45" w:rsidSect="00464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7261E" w14:textId="77777777" w:rsidR="008C35B6" w:rsidRDefault="008C35B6" w:rsidP="008248C7">
      <w:pPr>
        <w:spacing w:after="0" w:line="240" w:lineRule="auto"/>
      </w:pPr>
      <w:r>
        <w:separator/>
      </w:r>
    </w:p>
  </w:endnote>
  <w:endnote w:type="continuationSeparator" w:id="0">
    <w:p w14:paraId="7BB62A60" w14:textId="77777777" w:rsidR="008C35B6" w:rsidRDefault="008C35B6" w:rsidP="00824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933815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70AA046D" w14:textId="1798A87D" w:rsidR="009D5C45" w:rsidRPr="008248C7" w:rsidRDefault="009D5C45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8248C7">
          <w:rPr>
            <w:rFonts w:ascii="Times New Roman" w:hAnsi="Times New Roman" w:cs="Times New Roman"/>
            <w:sz w:val="24"/>
          </w:rPr>
          <w:fldChar w:fldCharType="begin"/>
        </w:r>
        <w:r w:rsidRPr="008248C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8248C7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</w:rPr>
          <w:t>9</w:t>
        </w:r>
        <w:r w:rsidRPr="008248C7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4578C5D4" w14:textId="77777777" w:rsidR="009D5C45" w:rsidRDefault="009D5C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48053B" w14:textId="77777777" w:rsidR="008C35B6" w:rsidRDefault="008C35B6" w:rsidP="008248C7">
      <w:pPr>
        <w:spacing w:after="0" w:line="240" w:lineRule="auto"/>
      </w:pPr>
      <w:r>
        <w:separator/>
      </w:r>
    </w:p>
  </w:footnote>
  <w:footnote w:type="continuationSeparator" w:id="0">
    <w:p w14:paraId="18AF46C7" w14:textId="77777777" w:rsidR="008C35B6" w:rsidRDefault="008C35B6" w:rsidP="008248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667A85"/>
    <w:multiLevelType w:val="hybridMultilevel"/>
    <w:tmpl w:val="0D083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zO0MLUwMLc0NrVU0lEKTi0uzszPAykwNKgFAEBfQ7gtAAAA"/>
  </w:docVars>
  <w:rsids>
    <w:rsidRoot w:val="006F611B"/>
    <w:rsid w:val="000102BF"/>
    <w:rsid w:val="00010661"/>
    <w:rsid w:val="00011D66"/>
    <w:rsid w:val="0001704A"/>
    <w:rsid w:val="00033499"/>
    <w:rsid w:val="0003613C"/>
    <w:rsid w:val="00042F5C"/>
    <w:rsid w:val="00046D17"/>
    <w:rsid w:val="00053141"/>
    <w:rsid w:val="00054070"/>
    <w:rsid w:val="00065F0F"/>
    <w:rsid w:val="00071530"/>
    <w:rsid w:val="000834E4"/>
    <w:rsid w:val="000873A7"/>
    <w:rsid w:val="000876AD"/>
    <w:rsid w:val="00090D13"/>
    <w:rsid w:val="000A421A"/>
    <w:rsid w:val="000A4FC7"/>
    <w:rsid w:val="000B26D3"/>
    <w:rsid w:val="000B518D"/>
    <w:rsid w:val="000C0C2B"/>
    <w:rsid w:val="000C1A50"/>
    <w:rsid w:val="000C6EF8"/>
    <w:rsid w:val="000D0875"/>
    <w:rsid w:val="000D105F"/>
    <w:rsid w:val="000E0022"/>
    <w:rsid w:val="000E5404"/>
    <w:rsid w:val="001023EB"/>
    <w:rsid w:val="00104199"/>
    <w:rsid w:val="001111A5"/>
    <w:rsid w:val="00115D78"/>
    <w:rsid w:val="001168E0"/>
    <w:rsid w:val="00117695"/>
    <w:rsid w:val="00122468"/>
    <w:rsid w:val="0012562A"/>
    <w:rsid w:val="00125D4D"/>
    <w:rsid w:val="00132F6C"/>
    <w:rsid w:val="00133A33"/>
    <w:rsid w:val="00140D55"/>
    <w:rsid w:val="001467E0"/>
    <w:rsid w:val="001723AD"/>
    <w:rsid w:val="0018093A"/>
    <w:rsid w:val="00187705"/>
    <w:rsid w:val="00190F3B"/>
    <w:rsid w:val="00196F9F"/>
    <w:rsid w:val="001977D8"/>
    <w:rsid w:val="001A4A4A"/>
    <w:rsid w:val="001A67CA"/>
    <w:rsid w:val="001A68EA"/>
    <w:rsid w:val="001D0BFA"/>
    <w:rsid w:val="001D44EE"/>
    <w:rsid w:val="001D456A"/>
    <w:rsid w:val="001E4468"/>
    <w:rsid w:val="001F2284"/>
    <w:rsid w:val="002047D7"/>
    <w:rsid w:val="00234783"/>
    <w:rsid w:val="00235049"/>
    <w:rsid w:val="00242848"/>
    <w:rsid w:val="00244F4B"/>
    <w:rsid w:val="00245527"/>
    <w:rsid w:val="0025620B"/>
    <w:rsid w:val="0026085C"/>
    <w:rsid w:val="0028551F"/>
    <w:rsid w:val="00285C88"/>
    <w:rsid w:val="002906AE"/>
    <w:rsid w:val="00293FB1"/>
    <w:rsid w:val="002B2A85"/>
    <w:rsid w:val="002B5B7B"/>
    <w:rsid w:val="002D4802"/>
    <w:rsid w:val="002E1C3E"/>
    <w:rsid w:val="002E5C00"/>
    <w:rsid w:val="002F0BE3"/>
    <w:rsid w:val="002F199E"/>
    <w:rsid w:val="002F41BE"/>
    <w:rsid w:val="00302504"/>
    <w:rsid w:val="003124D5"/>
    <w:rsid w:val="003344E8"/>
    <w:rsid w:val="00340BC8"/>
    <w:rsid w:val="00347518"/>
    <w:rsid w:val="003551D3"/>
    <w:rsid w:val="0036355F"/>
    <w:rsid w:val="00364980"/>
    <w:rsid w:val="00366B55"/>
    <w:rsid w:val="003824E5"/>
    <w:rsid w:val="00386C95"/>
    <w:rsid w:val="003A19A3"/>
    <w:rsid w:val="003A2AE6"/>
    <w:rsid w:val="003B3D21"/>
    <w:rsid w:val="003B4674"/>
    <w:rsid w:val="003B4F5C"/>
    <w:rsid w:val="003C4FE1"/>
    <w:rsid w:val="003D3883"/>
    <w:rsid w:val="003D44FE"/>
    <w:rsid w:val="003E12E8"/>
    <w:rsid w:val="003E6420"/>
    <w:rsid w:val="003F5A73"/>
    <w:rsid w:val="00401C1A"/>
    <w:rsid w:val="00403508"/>
    <w:rsid w:val="00410A91"/>
    <w:rsid w:val="00410F32"/>
    <w:rsid w:val="00414903"/>
    <w:rsid w:val="004205F6"/>
    <w:rsid w:val="004216F5"/>
    <w:rsid w:val="004307E5"/>
    <w:rsid w:val="0043294D"/>
    <w:rsid w:val="0043624E"/>
    <w:rsid w:val="0043797B"/>
    <w:rsid w:val="00455C9C"/>
    <w:rsid w:val="00455E29"/>
    <w:rsid w:val="004640CC"/>
    <w:rsid w:val="00467A8F"/>
    <w:rsid w:val="00476149"/>
    <w:rsid w:val="0048255B"/>
    <w:rsid w:val="004849EF"/>
    <w:rsid w:val="004936B5"/>
    <w:rsid w:val="0049595B"/>
    <w:rsid w:val="004B7CDC"/>
    <w:rsid w:val="004C74B4"/>
    <w:rsid w:val="004D45C9"/>
    <w:rsid w:val="004E0D9D"/>
    <w:rsid w:val="00504102"/>
    <w:rsid w:val="00511D9A"/>
    <w:rsid w:val="00516DA8"/>
    <w:rsid w:val="00517CE1"/>
    <w:rsid w:val="005219C7"/>
    <w:rsid w:val="005229B2"/>
    <w:rsid w:val="00530DCB"/>
    <w:rsid w:val="0053341C"/>
    <w:rsid w:val="0054033D"/>
    <w:rsid w:val="00540E58"/>
    <w:rsid w:val="00546EEE"/>
    <w:rsid w:val="005514A6"/>
    <w:rsid w:val="00563661"/>
    <w:rsid w:val="00572B54"/>
    <w:rsid w:val="005757F1"/>
    <w:rsid w:val="0057788E"/>
    <w:rsid w:val="00581500"/>
    <w:rsid w:val="00590573"/>
    <w:rsid w:val="005A2DFA"/>
    <w:rsid w:val="005B296D"/>
    <w:rsid w:val="005B4ED4"/>
    <w:rsid w:val="005B5475"/>
    <w:rsid w:val="005E415D"/>
    <w:rsid w:val="005E7B9C"/>
    <w:rsid w:val="005F2EFE"/>
    <w:rsid w:val="005F6974"/>
    <w:rsid w:val="00614407"/>
    <w:rsid w:val="00617235"/>
    <w:rsid w:val="006206A7"/>
    <w:rsid w:val="0062471C"/>
    <w:rsid w:val="0063080C"/>
    <w:rsid w:val="00634729"/>
    <w:rsid w:val="006379FF"/>
    <w:rsid w:val="00640424"/>
    <w:rsid w:val="006409A9"/>
    <w:rsid w:val="00646D9B"/>
    <w:rsid w:val="00646E0C"/>
    <w:rsid w:val="0065767F"/>
    <w:rsid w:val="006645BB"/>
    <w:rsid w:val="00673446"/>
    <w:rsid w:val="00686FA5"/>
    <w:rsid w:val="0069100C"/>
    <w:rsid w:val="006B3FFB"/>
    <w:rsid w:val="006D1813"/>
    <w:rsid w:val="006D6731"/>
    <w:rsid w:val="006E3A07"/>
    <w:rsid w:val="006E5E01"/>
    <w:rsid w:val="006F4C49"/>
    <w:rsid w:val="006F611B"/>
    <w:rsid w:val="007124F4"/>
    <w:rsid w:val="00715619"/>
    <w:rsid w:val="0072156A"/>
    <w:rsid w:val="00730452"/>
    <w:rsid w:val="007329C5"/>
    <w:rsid w:val="00736DB8"/>
    <w:rsid w:val="00741947"/>
    <w:rsid w:val="007518EE"/>
    <w:rsid w:val="00757B0C"/>
    <w:rsid w:val="007605C3"/>
    <w:rsid w:val="007708E5"/>
    <w:rsid w:val="0078756D"/>
    <w:rsid w:val="00791F05"/>
    <w:rsid w:val="00794A32"/>
    <w:rsid w:val="00796629"/>
    <w:rsid w:val="007A4CD1"/>
    <w:rsid w:val="007B4571"/>
    <w:rsid w:val="007B60E9"/>
    <w:rsid w:val="007C023C"/>
    <w:rsid w:val="007C67AF"/>
    <w:rsid w:val="007D3B42"/>
    <w:rsid w:val="007D7944"/>
    <w:rsid w:val="007E0566"/>
    <w:rsid w:val="007E1B42"/>
    <w:rsid w:val="007E39D5"/>
    <w:rsid w:val="007F1694"/>
    <w:rsid w:val="007F38AB"/>
    <w:rsid w:val="00801B5B"/>
    <w:rsid w:val="00802B86"/>
    <w:rsid w:val="00810256"/>
    <w:rsid w:val="0081105C"/>
    <w:rsid w:val="00824272"/>
    <w:rsid w:val="008248C7"/>
    <w:rsid w:val="008254A2"/>
    <w:rsid w:val="0083599C"/>
    <w:rsid w:val="0083638F"/>
    <w:rsid w:val="00840FE9"/>
    <w:rsid w:val="00842EBC"/>
    <w:rsid w:val="00843CCF"/>
    <w:rsid w:val="00871C63"/>
    <w:rsid w:val="0087374B"/>
    <w:rsid w:val="008773FF"/>
    <w:rsid w:val="00881434"/>
    <w:rsid w:val="00881515"/>
    <w:rsid w:val="00893D74"/>
    <w:rsid w:val="00893FBC"/>
    <w:rsid w:val="008A2773"/>
    <w:rsid w:val="008C27A5"/>
    <w:rsid w:val="008C35B6"/>
    <w:rsid w:val="008D1443"/>
    <w:rsid w:val="008D624D"/>
    <w:rsid w:val="008E00B4"/>
    <w:rsid w:val="008F2DEF"/>
    <w:rsid w:val="00900325"/>
    <w:rsid w:val="00904774"/>
    <w:rsid w:val="0090554B"/>
    <w:rsid w:val="00905F12"/>
    <w:rsid w:val="00927840"/>
    <w:rsid w:val="00927EE5"/>
    <w:rsid w:val="00927F90"/>
    <w:rsid w:val="009328AF"/>
    <w:rsid w:val="00952047"/>
    <w:rsid w:val="00952D96"/>
    <w:rsid w:val="009600DC"/>
    <w:rsid w:val="00966879"/>
    <w:rsid w:val="00975C5B"/>
    <w:rsid w:val="009812A2"/>
    <w:rsid w:val="0098189F"/>
    <w:rsid w:val="0098197A"/>
    <w:rsid w:val="0098477B"/>
    <w:rsid w:val="009905D3"/>
    <w:rsid w:val="009927BB"/>
    <w:rsid w:val="009A2C9D"/>
    <w:rsid w:val="009A58DD"/>
    <w:rsid w:val="009A6D8B"/>
    <w:rsid w:val="009B0AD0"/>
    <w:rsid w:val="009B28EE"/>
    <w:rsid w:val="009B6565"/>
    <w:rsid w:val="009B6EEA"/>
    <w:rsid w:val="009C0E72"/>
    <w:rsid w:val="009C3E7D"/>
    <w:rsid w:val="009D1E45"/>
    <w:rsid w:val="009D5C45"/>
    <w:rsid w:val="00A10833"/>
    <w:rsid w:val="00A12C6E"/>
    <w:rsid w:val="00A27695"/>
    <w:rsid w:val="00A31C2E"/>
    <w:rsid w:val="00A32501"/>
    <w:rsid w:val="00A4006F"/>
    <w:rsid w:val="00A4092B"/>
    <w:rsid w:val="00A50310"/>
    <w:rsid w:val="00A5662C"/>
    <w:rsid w:val="00A628F0"/>
    <w:rsid w:val="00A656D7"/>
    <w:rsid w:val="00A66272"/>
    <w:rsid w:val="00AA1536"/>
    <w:rsid w:val="00AC19D1"/>
    <w:rsid w:val="00AC7A40"/>
    <w:rsid w:val="00AD0273"/>
    <w:rsid w:val="00AF1830"/>
    <w:rsid w:val="00AF337B"/>
    <w:rsid w:val="00B04EAC"/>
    <w:rsid w:val="00B12540"/>
    <w:rsid w:val="00B2727B"/>
    <w:rsid w:val="00B30EA3"/>
    <w:rsid w:val="00B35CAA"/>
    <w:rsid w:val="00B46012"/>
    <w:rsid w:val="00B47355"/>
    <w:rsid w:val="00B47630"/>
    <w:rsid w:val="00B53F5F"/>
    <w:rsid w:val="00B56062"/>
    <w:rsid w:val="00B72583"/>
    <w:rsid w:val="00B745D4"/>
    <w:rsid w:val="00B75BC4"/>
    <w:rsid w:val="00B81149"/>
    <w:rsid w:val="00B82BE8"/>
    <w:rsid w:val="00BA0F94"/>
    <w:rsid w:val="00BA7129"/>
    <w:rsid w:val="00BC4F8B"/>
    <w:rsid w:val="00BD442E"/>
    <w:rsid w:val="00BD6FDD"/>
    <w:rsid w:val="00BE4826"/>
    <w:rsid w:val="00BE5177"/>
    <w:rsid w:val="00BF14B0"/>
    <w:rsid w:val="00BF65E4"/>
    <w:rsid w:val="00C01E38"/>
    <w:rsid w:val="00C047FB"/>
    <w:rsid w:val="00C11160"/>
    <w:rsid w:val="00C17622"/>
    <w:rsid w:val="00C26F68"/>
    <w:rsid w:val="00C330B9"/>
    <w:rsid w:val="00C54FB2"/>
    <w:rsid w:val="00C57C44"/>
    <w:rsid w:val="00C57C93"/>
    <w:rsid w:val="00C6241D"/>
    <w:rsid w:val="00C81213"/>
    <w:rsid w:val="00C81474"/>
    <w:rsid w:val="00C85ADC"/>
    <w:rsid w:val="00C86A7B"/>
    <w:rsid w:val="00C90A56"/>
    <w:rsid w:val="00C9628F"/>
    <w:rsid w:val="00CA17CD"/>
    <w:rsid w:val="00CA3BC2"/>
    <w:rsid w:val="00CA5686"/>
    <w:rsid w:val="00CC40A1"/>
    <w:rsid w:val="00CC5038"/>
    <w:rsid w:val="00CC7828"/>
    <w:rsid w:val="00CD1869"/>
    <w:rsid w:val="00CE3743"/>
    <w:rsid w:val="00CE39C0"/>
    <w:rsid w:val="00CE4CEE"/>
    <w:rsid w:val="00CF090C"/>
    <w:rsid w:val="00CF267F"/>
    <w:rsid w:val="00CF7790"/>
    <w:rsid w:val="00D032F8"/>
    <w:rsid w:val="00D03CCE"/>
    <w:rsid w:val="00D059E9"/>
    <w:rsid w:val="00D10E2F"/>
    <w:rsid w:val="00D32088"/>
    <w:rsid w:val="00D51050"/>
    <w:rsid w:val="00D565D7"/>
    <w:rsid w:val="00D57EA7"/>
    <w:rsid w:val="00D721FE"/>
    <w:rsid w:val="00D765BE"/>
    <w:rsid w:val="00D92BD8"/>
    <w:rsid w:val="00D97311"/>
    <w:rsid w:val="00DA0F1C"/>
    <w:rsid w:val="00DA1260"/>
    <w:rsid w:val="00DA4C57"/>
    <w:rsid w:val="00DA5228"/>
    <w:rsid w:val="00DB70F1"/>
    <w:rsid w:val="00DC7ACF"/>
    <w:rsid w:val="00DE223A"/>
    <w:rsid w:val="00DE5089"/>
    <w:rsid w:val="00DF2B46"/>
    <w:rsid w:val="00DF4F8C"/>
    <w:rsid w:val="00DF67BF"/>
    <w:rsid w:val="00DF6CF3"/>
    <w:rsid w:val="00E02E30"/>
    <w:rsid w:val="00E119E2"/>
    <w:rsid w:val="00E13432"/>
    <w:rsid w:val="00E13BE9"/>
    <w:rsid w:val="00E17B14"/>
    <w:rsid w:val="00E22E8D"/>
    <w:rsid w:val="00E2619B"/>
    <w:rsid w:val="00E42EF5"/>
    <w:rsid w:val="00E476BB"/>
    <w:rsid w:val="00E478B6"/>
    <w:rsid w:val="00E47A85"/>
    <w:rsid w:val="00E56AA7"/>
    <w:rsid w:val="00E6648B"/>
    <w:rsid w:val="00E677C9"/>
    <w:rsid w:val="00E7069F"/>
    <w:rsid w:val="00E74FAC"/>
    <w:rsid w:val="00E76BBF"/>
    <w:rsid w:val="00E80D39"/>
    <w:rsid w:val="00E82C28"/>
    <w:rsid w:val="00E846FC"/>
    <w:rsid w:val="00EB0405"/>
    <w:rsid w:val="00EB6582"/>
    <w:rsid w:val="00EB7FBF"/>
    <w:rsid w:val="00EB7FFC"/>
    <w:rsid w:val="00EC09E0"/>
    <w:rsid w:val="00ED398A"/>
    <w:rsid w:val="00EE1A03"/>
    <w:rsid w:val="00EE534E"/>
    <w:rsid w:val="00EE7E0F"/>
    <w:rsid w:val="00EF42B7"/>
    <w:rsid w:val="00F028D5"/>
    <w:rsid w:val="00F04E6D"/>
    <w:rsid w:val="00F12CDD"/>
    <w:rsid w:val="00F1440C"/>
    <w:rsid w:val="00F22B1F"/>
    <w:rsid w:val="00F24249"/>
    <w:rsid w:val="00F2684C"/>
    <w:rsid w:val="00F30322"/>
    <w:rsid w:val="00F347D2"/>
    <w:rsid w:val="00F51277"/>
    <w:rsid w:val="00F5602F"/>
    <w:rsid w:val="00F653D7"/>
    <w:rsid w:val="00F71110"/>
    <w:rsid w:val="00F763DC"/>
    <w:rsid w:val="00F76CA2"/>
    <w:rsid w:val="00F77008"/>
    <w:rsid w:val="00F84318"/>
    <w:rsid w:val="00F85AD6"/>
    <w:rsid w:val="00F860AE"/>
    <w:rsid w:val="00FB3C0F"/>
    <w:rsid w:val="00FB5177"/>
    <w:rsid w:val="00FB5934"/>
    <w:rsid w:val="00FB72FE"/>
    <w:rsid w:val="00FD102D"/>
    <w:rsid w:val="00FD7D17"/>
    <w:rsid w:val="00FE1739"/>
    <w:rsid w:val="00FE1E46"/>
    <w:rsid w:val="00FE56F7"/>
    <w:rsid w:val="00FF5518"/>
    <w:rsid w:val="00FF7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E93E8"/>
  <w15:chartTrackingRefBased/>
  <w15:docId w15:val="{2556F82B-6C10-4724-89BB-24B24A4B2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4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8C7"/>
  </w:style>
  <w:style w:type="paragraph" w:styleId="Footer">
    <w:name w:val="footer"/>
    <w:basedOn w:val="Normal"/>
    <w:link w:val="FooterChar"/>
    <w:uiPriority w:val="99"/>
    <w:unhideWhenUsed/>
    <w:rsid w:val="00824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48C7"/>
  </w:style>
  <w:style w:type="paragraph" w:styleId="BalloonText">
    <w:name w:val="Balloon Text"/>
    <w:basedOn w:val="Normal"/>
    <w:link w:val="BalloonTextChar"/>
    <w:uiPriority w:val="99"/>
    <w:semiHidden/>
    <w:unhideWhenUsed/>
    <w:rsid w:val="00DF4F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F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5662C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8773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73F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71C6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C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C6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12E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25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25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25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6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jelly\Google%20Drive\DISSERTATION\DISSERTATION\Essay%202\State%20Law\Manuscript\State%20Nurse%20Staffing%20Law%20-%20Results%2004302018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C:\Users\jelly\Google%20Drive\DISSERTATION\DISSERTATION\Essay%202\State%20Law\Manuscript\State%20Nurse%20Staffing%20Law%20-%20Results%2004302018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oleObject" Target="file:///C:\Users\jelly\Google%20Drive\DISSERTATION\DISSERTATION\Essay%202\State%20Law\Manuscript\State%20Nurse%20Staffing%20Law%20-%20Results%2004302018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151200933875915"/>
          <c:y val="4.2328035915505123E-2"/>
          <c:w val="0.85792512513925245"/>
          <c:h val="0.86840495416785712"/>
        </c:manualLayout>
      </c:layout>
      <c:lineChart>
        <c:grouping val="standard"/>
        <c:varyColors val="0"/>
        <c:ser>
          <c:idx val="0"/>
          <c:order val="0"/>
          <c:tx>
            <c:strRef>
              <c:f>'07202020'!$B$3</c:f>
              <c:strCache>
                <c:ptCount val="1"/>
                <c:pt idx="0">
                  <c:v>No Law (% change from 2003-2018: 18%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07202020'!$A$4:$A$19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B$4:$B$19</c:f>
              <c:numCache>
                <c:formatCode>General</c:formatCode>
                <c:ptCount val="16"/>
                <c:pt idx="0">
                  <c:v>5.333253</c:v>
                </c:pt>
                <c:pt idx="1">
                  <c:v>5.3443059999999996</c:v>
                </c:pt>
                <c:pt idx="2">
                  <c:v>5.408811</c:v>
                </c:pt>
                <c:pt idx="3">
                  <c:v>5.5806050000000003</c:v>
                </c:pt>
                <c:pt idx="4">
                  <c:v>5.6405890000000003</c:v>
                </c:pt>
                <c:pt idx="5">
                  <c:v>5.7159880000000003</c:v>
                </c:pt>
                <c:pt idx="6">
                  <c:v>5.8513999999999999</c:v>
                </c:pt>
                <c:pt idx="7">
                  <c:v>5.9265879999999997</c:v>
                </c:pt>
                <c:pt idx="8">
                  <c:v>6.0266719999999996</c:v>
                </c:pt>
                <c:pt idx="9">
                  <c:v>6.1391169999999997</c:v>
                </c:pt>
                <c:pt idx="10">
                  <c:v>6.2223449999999998</c:v>
                </c:pt>
                <c:pt idx="11">
                  <c:v>6.2117129999999996</c:v>
                </c:pt>
                <c:pt idx="12">
                  <c:v>6.1962359999999999</c:v>
                </c:pt>
                <c:pt idx="13">
                  <c:v>6.1714140000000004</c:v>
                </c:pt>
                <c:pt idx="14">
                  <c:v>6.3386940000000003</c:v>
                </c:pt>
                <c:pt idx="15">
                  <c:v>6.293584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767-455A-8869-D86B204990E5}"/>
            </c:ext>
          </c:extLst>
        </c:ser>
        <c:ser>
          <c:idx val="1"/>
          <c:order val="1"/>
          <c:tx>
            <c:strRef>
              <c:f>'07202020'!$C$3</c:f>
              <c:strCache>
                <c:ptCount val="1"/>
                <c:pt idx="0">
                  <c:v>Staffing Mandate (% change: 55%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07202020'!$A$4:$A$19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C$4:$C$19</c:f>
              <c:numCache>
                <c:formatCode>General</c:formatCode>
                <c:ptCount val="16"/>
                <c:pt idx="0">
                  <c:v>5.8187480000000003</c:v>
                </c:pt>
                <c:pt idx="1">
                  <c:v>6.2233090000000004</c:v>
                </c:pt>
                <c:pt idx="2">
                  <c:v>6.3584509999999996</c:v>
                </c:pt>
                <c:pt idx="3">
                  <c:v>7.0181199999999997</c:v>
                </c:pt>
                <c:pt idx="4">
                  <c:v>7.2579339999999997</c:v>
                </c:pt>
                <c:pt idx="5">
                  <c:v>7.0886969999999998</c:v>
                </c:pt>
                <c:pt idx="6">
                  <c:v>7.6721529999999998</c:v>
                </c:pt>
                <c:pt idx="7">
                  <c:v>7.9563040000000003</c:v>
                </c:pt>
                <c:pt idx="8">
                  <c:v>7.7466949999999999</c:v>
                </c:pt>
                <c:pt idx="9">
                  <c:v>8.9396889999999996</c:v>
                </c:pt>
                <c:pt idx="10">
                  <c:v>8.6378950000000003</c:v>
                </c:pt>
                <c:pt idx="11">
                  <c:v>8.7525670000000009</c:v>
                </c:pt>
                <c:pt idx="12">
                  <c:v>8.5572859999999995</c:v>
                </c:pt>
                <c:pt idx="13">
                  <c:v>9.3013700000000004</c:v>
                </c:pt>
                <c:pt idx="14">
                  <c:v>9.7284319999999997</c:v>
                </c:pt>
                <c:pt idx="15">
                  <c:v>9.022019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767-455A-8869-D86B204990E5}"/>
            </c:ext>
          </c:extLst>
        </c:ser>
        <c:ser>
          <c:idx val="2"/>
          <c:order val="2"/>
          <c:tx>
            <c:strRef>
              <c:f>'07202020'!$D$3</c:f>
              <c:strCache>
                <c:ptCount val="1"/>
                <c:pt idx="0">
                  <c:v>Staffing Committee (% change: 19%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07202020'!$A$4:$A$19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D$4:$D$19</c:f>
              <c:numCache>
                <c:formatCode>General</c:formatCode>
                <c:ptCount val="16"/>
                <c:pt idx="0">
                  <c:v>5.2745759999999997</c:v>
                </c:pt>
                <c:pt idx="1">
                  <c:v>5.2992340000000002</c:v>
                </c:pt>
                <c:pt idx="2">
                  <c:v>5.3744829999999997</c:v>
                </c:pt>
                <c:pt idx="3">
                  <c:v>5.4883689999999996</c:v>
                </c:pt>
                <c:pt idx="4">
                  <c:v>5.586074</c:v>
                </c:pt>
                <c:pt idx="5">
                  <c:v>5.68506</c:v>
                </c:pt>
                <c:pt idx="6">
                  <c:v>5.8432500000000003</c:v>
                </c:pt>
                <c:pt idx="7">
                  <c:v>6.0057109999999998</c:v>
                </c:pt>
                <c:pt idx="8">
                  <c:v>6.0629210000000002</c:v>
                </c:pt>
                <c:pt idx="9">
                  <c:v>6.1108549999999999</c:v>
                </c:pt>
                <c:pt idx="10">
                  <c:v>6.0015280000000004</c:v>
                </c:pt>
                <c:pt idx="11">
                  <c:v>6.1068119999999997</c:v>
                </c:pt>
                <c:pt idx="12">
                  <c:v>6.2247830000000004</c:v>
                </c:pt>
                <c:pt idx="13">
                  <c:v>6.151313</c:v>
                </c:pt>
                <c:pt idx="14">
                  <c:v>6.2529570000000003</c:v>
                </c:pt>
                <c:pt idx="15">
                  <c:v>6.2773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767-455A-8869-D86B204990E5}"/>
            </c:ext>
          </c:extLst>
        </c:ser>
        <c:ser>
          <c:idx val="3"/>
          <c:order val="3"/>
          <c:tx>
            <c:strRef>
              <c:f>'07202020'!$E$3</c:f>
              <c:strCache>
                <c:ptCount val="1"/>
                <c:pt idx="0">
                  <c:v>Public Reporting (% change: 31%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07202020'!$A$4:$A$19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E$4:$E$19</c:f>
              <c:numCache>
                <c:formatCode>General</c:formatCode>
                <c:ptCount val="16"/>
                <c:pt idx="0">
                  <c:v>5.1369230000000003</c:v>
                </c:pt>
                <c:pt idx="1">
                  <c:v>5.2054410000000004</c:v>
                </c:pt>
                <c:pt idx="2">
                  <c:v>5.4879990000000003</c:v>
                </c:pt>
                <c:pt idx="3">
                  <c:v>5.5013800000000002</c:v>
                </c:pt>
                <c:pt idx="4">
                  <c:v>5.8308109999999997</c:v>
                </c:pt>
                <c:pt idx="5">
                  <c:v>5.8496180000000004</c:v>
                </c:pt>
                <c:pt idx="6">
                  <c:v>5.8001649999999998</c:v>
                </c:pt>
                <c:pt idx="7">
                  <c:v>6.106573</c:v>
                </c:pt>
                <c:pt idx="8">
                  <c:v>6.1310729999999998</c:v>
                </c:pt>
                <c:pt idx="9">
                  <c:v>6.0141119999999999</c:v>
                </c:pt>
                <c:pt idx="10">
                  <c:v>6.1169060000000002</c:v>
                </c:pt>
                <c:pt idx="11">
                  <c:v>6.4845600000000001</c:v>
                </c:pt>
                <c:pt idx="12">
                  <c:v>6.5603199999999999</c:v>
                </c:pt>
                <c:pt idx="13">
                  <c:v>6.4625789999999999</c:v>
                </c:pt>
                <c:pt idx="14">
                  <c:v>6.6215809999999999</c:v>
                </c:pt>
                <c:pt idx="15">
                  <c:v>6.717476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767-455A-8869-D86B204990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5940816"/>
        <c:axId val="645942784"/>
      </c:lineChart>
      <c:catAx>
        <c:axId val="645940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45942784"/>
        <c:crosses val="autoZero"/>
        <c:auto val="1"/>
        <c:lblAlgn val="ctr"/>
        <c:lblOffset val="100"/>
        <c:noMultiLvlLbl val="0"/>
      </c:catAx>
      <c:valAx>
        <c:axId val="645942784"/>
        <c:scaling>
          <c:orientation val="minMax"/>
          <c:min val="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Hours per patient da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459408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318301854981804"/>
          <c:y val="0.10461660404319095"/>
          <c:w val="0.50848032691943013"/>
          <c:h val="0.2497168285120001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522223323007787"/>
          <c:y val="4.0304107037552925E-2"/>
          <c:w val="0.85548252043884732"/>
          <c:h val="0.87469721431398773"/>
        </c:manualLayout>
      </c:layout>
      <c:lineChart>
        <c:grouping val="standard"/>
        <c:varyColors val="0"/>
        <c:ser>
          <c:idx val="0"/>
          <c:order val="0"/>
          <c:tx>
            <c:strRef>
              <c:f>'07202020'!$B$21</c:f>
              <c:strCache>
                <c:ptCount val="1"/>
                <c:pt idx="0">
                  <c:v>No Law (% change from 2003-2018: -50%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07202020'!$A$22:$A$37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B$22:$B$37</c:f>
              <c:numCache>
                <c:formatCode>General</c:formatCode>
                <c:ptCount val="16"/>
                <c:pt idx="0">
                  <c:v>0.98952770000000001</c:v>
                </c:pt>
                <c:pt idx="1">
                  <c:v>0.94833009999999995</c:v>
                </c:pt>
                <c:pt idx="2">
                  <c:v>0.91914530000000005</c:v>
                </c:pt>
                <c:pt idx="3">
                  <c:v>0.89184560000000002</c:v>
                </c:pt>
                <c:pt idx="4">
                  <c:v>0.86463679999999998</c:v>
                </c:pt>
                <c:pt idx="5">
                  <c:v>0.80781369999999997</c:v>
                </c:pt>
                <c:pt idx="6">
                  <c:v>0.77315940000000005</c:v>
                </c:pt>
                <c:pt idx="7">
                  <c:v>0.73555870000000001</c:v>
                </c:pt>
                <c:pt idx="8">
                  <c:v>0.6686626</c:v>
                </c:pt>
                <c:pt idx="9">
                  <c:v>0.63424689999999995</c:v>
                </c:pt>
                <c:pt idx="10">
                  <c:v>0.57988989999999996</c:v>
                </c:pt>
                <c:pt idx="11">
                  <c:v>0.57464289999999996</c:v>
                </c:pt>
                <c:pt idx="12">
                  <c:v>0.53353519999999999</c:v>
                </c:pt>
                <c:pt idx="13">
                  <c:v>0.55009350000000001</c:v>
                </c:pt>
                <c:pt idx="14">
                  <c:v>0.53343510000000005</c:v>
                </c:pt>
                <c:pt idx="15">
                  <c:v>0.4957616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DD3-47C2-8606-C8E85D624E8E}"/>
            </c:ext>
          </c:extLst>
        </c:ser>
        <c:ser>
          <c:idx val="1"/>
          <c:order val="1"/>
          <c:tx>
            <c:strRef>
              <c:f>'07202020'!$C$21</c:f>
              <c:strCache>
                <c:ptCount val="1"/>
                <c:pt idx="0">
                  <c:v>Staffing Mandate (% change: -55%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07202020'!$A$22:$A$37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C$22:$C$37</c:f>
              <c:numCache>
                <c:formatCode>General</c:formatCode>
                <c:ptCount val="16"/>
                <c:pt idx="0">
                  <c:v>0.91008549999999999</c:v>
                </c:pt>
                <c:pt idx="1">
                  <c:v>0.89366639999999997</c:v>
                </c:pt>
                <c:pt idx="2">
                  <c:v>0.84522090000000005</c:v>
                </c:pt>
                <c:pt idx="3">
                  <c:v>0.72916800000000004</c:v>
                </c:pt>
                <c:pt idx="4">
                  <c:v>0.76222429999999997</c:v>
                </c:pt>
                <c:pt idx="5">
                  <c:v>0.64759670000000003</c:v>
                </c:pt>
                <c:pt idx="6">
                  <c:v>0.65099850000000004</c:v>
                </c:pt>
                <c:pt idx="7">
                  <c:v>0.58292149999999998</c:v>
                </c:pt>
                <c:pt idx="8">
                  <c:v>0.52919620000000001</c:v>
                </c:pt>
                <c:pt idx="9">
                  <c:v>0.59596329999999997</c:v>
                </c:pt>
                <c:pt idx="10">
                  <c:v>0.52420630000000001</c:v>
                </c:pt>
                <c:pt idx="11">
                  <c:v>0.43899909999999998</c:v>
                </c:pt>
                <c:pt idx="12">
                  <c:v>0.50369640000000004</c:v>
                </c:pt>
                <c:pt idx="13">
                  <c:v>0.48383910000000002</c:v>
                </c:pt>
                <c:pt idx="14">
                  <c:v>0.44978030000000002</c:v>
                </c:pt>
                <c:pt idx="15">
                  <c:v>0.4058764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DD3-47C2-8606-C8E85D624E8E}"/>
            </c:ext>
          </c:extLst>
        </c:ser>
        <c:ser>
          <c:idx val="2"/>
          <c:order val="2"/>
          <c:tx>
            <c:strRef>
              <c:f>'07202020'!$D$21</c:f>
              <c:strCache>
                <c:ptCount val="1"/>
                <c:pt idx="0">
                  <c:v>Staffing Committee (% change: -50%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07202020'!$A$22:$A$37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D$22:$D$37</c:f>
              <c:numCache>
                <c:formatCode>General</c:formatCode>
                <c:ptCount val="16"/>
                <c:pt idx="0">
                  <c:v>1.279512</c:v>
                </c:pt>
                <c:pt idx="1">
                  <c:v>1.2432719999999999</c:v>
                </c:pt>
                <c:pt idx="2">
                  <c:v>1.244121</c:v>
                </c:pt>
                <c:pt idx="3">
                  <c:v>1.1720699999999999</c:v>
                </c:pt>
                <c:pt idx="4">
                  <c:v>1.10809</c:v>
                </c:pt>
                <c:pt idx="5">
                  <c:v>1.0941320000000001</c:v>
                </c:pt>
                <c:pt idx="6">
                  <c:v>1.0571200000000001</c:v>
                </c:pt>
                <c:pt idx="7">
                  <c:v>0.98992150000000001</c:v>
                </c:pt>
                <c:pt idx="8">
                  <c:v>0.9352819</c:v>
                </c:pt>
                <c:pt idx="9">
                  <c:v>0.9102652</c:v>
                </c:pt>
                <c:pt idx="10">
                  <c:v>0.79368150000000004</c:v>
                </c:pt>
                <c:pt idx="11">
                  <c:v>0.761548</c:v>
                </c:pt>
                <c:pt idx="12">
                  <c:v>0.73142700000000005</c:v>
                </c:pt>
                <c:pt idx="13">
                  <c:v>0.74524509999999999</c:v>
                </c:pt>
                <c:pt idx="14">
                  <c:v>0.6771414</c:v>
                </c:pt>
                <c:pt idx="15">
                  <c:v>0.6415068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DD3-47C2-8606-C8E85D624E8E}"/>
            </c:ext>
          </c:extLst>
        </c:ser>
        <c:ser>
          <c:idx val="3"/>
          <c:order val="3"/>
          <c:tx>
            <c:strRef>
              <c:f>'07202020'!$E$21</c:f>
              <c:strCache>
                <c:ptCount val="1"/>
                <c:pt idx="0">
                  <c:v>Public Reporting (% change: -42%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07202020'!$A$22:$A$37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E$22:$E$37</c:f>
              <c:numCache>
                <c:formatCode>General</c:formatCode>
                <c:ptCount val="16"/>
                <c:pt idx="0">
                  <c:v>0.54486469999999998</c:v>
                </c:pt>
                <c:pt idx="1">
                  <c:v>0.54166449999999999</c:v>
                </c:pt>
                <c:pt idx="2">
                  <c:v>0.49323329999999999</c:v>
                </c:pt>
                <c:pt idx="3">
                  <c:v>0.533771</c:v>
                </c:pt>
                <c:pt idx="4">
                  <c:v>0.47845490000000002</c:v>
                </c:pt>
                <c:pt idx="5">
                  <c:v>0.44874190000000003</c:v>
                </c:pt>
                <c:pt idx="6">
                  <c:v>0.42177379999999998</c:v>
                </c:pt>
                <c:pt idx="7">
                  <c:v>0.4308535</c:v>
                </c:pt>
                <c:pt idx="8">
                  <c:v>0.43359730000000002</c:v>
                </c:pt>
                <c:pt idx="9">
                  <c:v>0.39248830000000001</c:v>
                </c:pt>
                <c:pt idx="10">
                  <c:v>0.35562660000000001</c:v>
                </c:pt>
                <c:pt idx="11">
                  <c:v>0.38372139999999999</c:v>
                </c:pt>
                <c:pt idx="12">
                  <c:v>0.36072130000000002</c:v>
                </c:pt>
                <c:pt idx="13">
                  <c:v>0.30036400000000002</c:v>
                </c:pt>
                <c:pt idx="14">
                  <c:v>0.31388389999999999</c:v>
                </c:pt>
                <c:pt idx="15">
                  <c:v>0.3162440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DD3-47C2-8606-C8E85D624E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51733320"/>
        <c:axId val="551736600"/>
      </c:lineChart>
      <c:catAx>
        <c:axId val="551733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51736600"/>
        <c:crosses val="autoZero"/>
        <c:auto val="1"/>
        <c:lblAlgn val="ctr"/>
        <c:lblOffset val="100"/>
        <c:noMultiLvlLbl val="0"/>
      </c:catAx>
      <c:valAx>
        <c:axId val="551736600"/>
        <c:scaling>
          <c:orientation val="minMax"/>
          <c:min val="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Hours per patient da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517333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47705772140577957"/>
          <c:y val="7.2225998428226384E-2"/>
          <c:w val="0.48960986964456871"/>
          <c:h val="0.2376538652250213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323765401866424"/>
          <c:y val="4.2747491759556527E-2"/>
          <c:w val="0.86484389832742592"/>
          <c:h val="0.86710089387239031"/>
        </c:manualLayout>
      </c:layout>
      <c:lineChart>
        <c:grouping val="standard"/>
        <c:varyColors val="0"/>
        <c:ser>
          <c:idx val="0"/>
          <c:order val="0"/>
          <c:tx>
            <c:strRef>
              <c:f>'07202020'!$B$39</c:f>
              <c:strCache>
                <c:ptCount val="1"/>
                <c:pt idx="0">
                  <c:v>No Law (% change from 2003-2018: 38%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07202020'!$A$40:$A$55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B$40:$B$55</c:f>
              <c:numCache>
                <c:formatCode>0.000</c:formatCode>
                <c:ptCount val="16"/>
                <c:pt idx="0">
                  <c:v>1.422655</c:v>
                </c:pt>
                <c:pt idx="1">
                  <c:v>1.5232520000000001</c:v>
                </c:pt>
                <c:pt idx="2">
                  <c:v>1.6053500000000001</c:v>
                </c:pt>
                <c:pt idx="3">
                  <c:v>1.856266</c:v>
                </c:pt>
                <c:pt idx="4">
                  <c:v>1.8739520000000001</c:v>
                </c:pt>
                <c:pt idx="5">
                  <c:v>1.844549</c:v>
                </c:pt>
                <c:pt idx="6">
                  <c:v>1.876552</c:v>
                </c:pt>
                <c:pt idx="7">
                  <c:v>1.8589199999999999</c:v>
                </c:pt>
                <c:pt idx="8">
                  <c:v>1.85466</c:v>
                </c:pt>
                <c:pt idx="9">
                  <c:v>1.915689</c:v>
                </c:pt>
                <c:pt idx="10">
                  <c:v>1.8713390000000001</c:v>
                </c:pt>
                <c:pt idx="11">
                  <c:v>1.8460399999999999</c:v>
                </c:pt>
                <c:pt idx="12">
                  <c:v>1.8840429999999999</c:v>
                </c:pt>
                <c:pt idx="13">
                  <c:v>1.934706</c:v>
                </c:pt>
                <c:pt idx="14">
                  <c:v>1.94974</c:v>
                </c:pt>
                <c:pt idx="15">
                  <c:v>1.9684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711-4D74-84EA-28B851BA2314}"/>
            </c:ext>
          </c:extLst>
        </c:ser>
        <c:ser>
          <c:idx val="1"/>
          <c:order val="1"/>
          <c:tx>
            <c:strRef>
              <c:f>'07202020'!$C$39</c:f>
              <c:strCache>
                <c:ptCount val="1"/>
                <c:pt idx="0">
                  <c:v>Staffing Mandate (% change: 105%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07202020'!$A$40:$A$55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C$40:$C$55</c:f>
              <c:numCache>
                <c:formatCode>0.000</c:formatCode>
                <c:ptCount val="16"/>
                <c:pt idx="0">
                  <c:v>0.89792300000000003</c:v>
                </c:pt>
                <c:pt idx="1">
                  <c:v>0.83624339999999997</c:v>
                </c:pt>
                <c:pt idx="2">
                  <c:v>0.88437390000000005</c:v>
                </c:pt>
                <c:pt idx="3">
                  <c:v>1.695179</c:v>
                </c:pt>
                <c:pt idx="4">
                  <c:v>1.783588</c:v>
                </c:pt>
                <c:pt idx="5">
                  <c:v>1.780653</c:v>
                </c:pt>
                <c:pt idx="6">
                  <c:v>1.798495</c:v>
                </c:pt>
                <c:pt idx="7">
                  <c:v>1.877664</c:v>
                </c:pt>
                <c:pt idx="8">
                  <c:v>1.837812</c:v>
                </c:pt>
                <c:pt idx="9">
                  <c:v>1.8756710000000001</c:v>
                </c:pt>
                <c:pt idx="10">
                  <c:v>1.7371179999999999</c:v>
                </c:pt>
                <c:pt idx="11">
                  <c:v>1.6810780000000001</c:v>
                </c:pt>
                <c:pt idx="12">
                  <c:v>1.9597100000000001</c:v>
                </c:pt>
                <c:pt idx="13">
                  <c:v>1.8781810000000001</c:v>
                </c:pt>
                <c:pt idx="14">
                  <c:v>1.9275549999999999</c:v>
                </c:pt>
                <c:pt idx="15">
                  <c:v>1.840784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711-4D74-84EA-28B851BA2314}"/>
            </c:ext>
          </c:extLst>
        </c:ser>
        <c:ser>
          <c:idx val="2"/>
          <c:order val="2"/>
          <c:tx>
            <c:strRef>
              <c:f>'07202020'!$D$39</c:f>
              <c:strCache>
                <c:ptCount val="1"/>
                <c:pt idx="0">
                  <c:v>Staffing Committee (% change: 30%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07202020'!$A$40:$A$55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D$40:$D$55</c:f>
              <c:numCache>
                <c:formatCode>0.000</c:formatCode>
                <c:ptCount val="16"/>
                <c:pt idx="0">
                  <c:v>1.54209</c:v>
                </c:pt>
                <c:pt idx="1">
                  <c:v>1.6804559999999999</c:v>
                </c:pt>
                <c:pt idx="2">
                  <c:v>1.746148</c:v>
                </c:pt>
                <c:pt idx="3">
                  <c:v>1.8924019999999999</c:v>
                </c:pt>
                <c:pt idx="4">
                  <c:v>1.9226939999999999</c:v>
                </c:pt>
                <c:pt idx="5">
                  <c:v>1.9770160000000001</c:v>
                </c:pt>
                <c:pt idx="6">
                  <c:v>1.9265699999999999</c:v>
                </c:pt>
                <c:pt idx="7">
                  <c:v>1.936075</c:v>
                </c:pt>
                <c:pt idx="8">
                  <c:v>1.9827950000000001</c:v>
                </c:pt>
                <c:pt idx="9">
                  <c:v>2.016384</c:v>
                </c:pt>
                <c:pt idx="10">
                  <c:v>1.984661</c:v>
                </c:pt>
                <c:pt idx="11">
                  <c:v>1.9301619999999999</c:v>
                </c:pt>
                <c:pt idx="12">
                  <c:v>1.983209</c:v>
                </c:pt>
                <c:pt idx="13">
                  <c:v>2.0512299999999999</c:v>
                </c:pt>
                <c:pt idx="14">
                  <c:v>1.9849220000000001</c:v>
                </c:pt>
                <c:pt idx="15">
                  <c:v>1.997783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711-4D74-84EA-28B851BA2314}"/>
            </c:ext>
          </c:extLst>
        </c:ser>
        <c:ser>
          <c:idx val="3"/>
          <c:order val="3"/>
          <c:tx>
            <c:strRef>
              <c:f>'07202020'!$E$39</c:f>
              <c:strCache>
                <c:ptCount val="1"/>
                <c:pt idx="0">
                  <c:v>Public Reporting (% change: 75%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07202020'!$A$40:$A$55</c:f>
              <c:numCache>
                <c:formatCode>General</c:formatCode>
                <c:ptCount val="16"/>
                <c:pt idx="0">
                  <c:v>2003</c:v>
                </c:pt>
                <c:pt idx="2">
                  <c:v>2005</c:v>
                </c:pt>
                <c:pt idx="4">
                  <c:v>2007</c:v>
                </c:pt>
                <c:pt idx="6">
                  <c:v>2009</c:v>
                </c:pt>
                <c:pt idx="8">
                  <c:v>2011</c:v>
                </c:pt>
                <c:pt idx="10">
                  <c:v>2013</c:v>
                </c:pt>
                <c:pt idx="12">
                  <c:v>2015</c:v>
                </c:pt>
                <c:pt idx="14">
                  <c:v>2017</c:v>
                </c:pt>
                <c:pt idx="15">
                  <c:v>2018</c:v>
                </c:pt>
              </c:numCache>
            </c:numRef>
          </c:cat>
          <c:val>
            <c:numRef>
              <c:f>'07202020'!$E$40:$E$55</c:f>
              <c:numCache>
                <c:formatCode>0.000</c:formatCode>
                <c:ptCount val="16"/>
                <c:pt idx="0">
                  <c:v>1.164755</c:v>
                </c:pt>
                <c:pt idx="1">
                  <c:v>1.376295</c:v>
                </c:pt>
                <c:pt idx="2">
                  <c:v>1.4424669999999999</c:v>
                </c:pt>
                <c:pt idx="3">
                  <c:v>1.612209</c:v>
                </c:pt>
                <c:pt idx="4">
                  <c:v>1.7713179999999999</c:v>
                </c:pt>
                <c:pt idx="5">
                  <c:v>1.7566379999999999</c:v>
                </c:pt>
                <c:pt idx="6">
                  <c:v>1.715484</c:v>
                </c:pt>
                <c:pt idx="7">
                  <c:v>1.76461</c:v>
                </c:pt>
                <c:pt idx="8">
                  <c:v>1.7717540000000001</c:v>
                </c:pt>
                <c:pt idx="9">
                  <c:v>1.8107230000000001</c:v>
                </c:pt>
                <c:pt idx="10">
                  <c:v>1.7463219999999999</c:v>
                </c:pt>
                <c:pt idx="11">
                  <c:v>1.7329950000000001</c:v>
                </c:pt>
                <c:pt idx="12">
                  <c:v>1.9055759999999999</c:v>
                </c:pt>
                <c:pt idx="13">
                  <c:v>1.84548</c:v>
                </c:pt>
                <c:pt idx="14">
                  <c:v>2.0055860000000001</c:v>
                </c:pt>
                <c:pt idx="15">
                  <c:v>2.035079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711-4D74-84EA-28B851BA23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06023280"/>
        <c:axId val="406025576"/>
      </c:lineChart>
      <c:catAx>
        <c:axId val="406023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06025576"/>
        <c:crosses val="autoZero"/>
        <c:auto val="1"/>
        <c:lblAlgn val="ctr"/>
        <c:lblOffset val="100"/>
        <c:noMultiLvlLbl val="0"/>
      </c:catAx>
      <c:valAx>
        <c:axId val="406025576"/>
        <c:scaling>
          <c:orientation val="minMax"/>
          <c:min val="0.7000000000000000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Hours per patient da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060232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46051244637344912"/>
          <c:y val="0.47295089495028592"/>
          <c:w val="0.49064168603691255"/>
          <c:h val="0.2304522362881435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FC0B5-3EC7-4248-BFC2-4A991D1E3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2403</Words>
  <Characters>1370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xin Han</dc:creator>
  <cp:keywords/>
  <dc:description/>
  <cp:lastModifiedBy>Xinxin Han</cp:lastModifiedBy>
  <cp:revision>13</cp:revision>
  <cp:lastPrinted>2019-03-08T17:10:00Z</cp:lastPrinted>
  <dcterms:created xsi:type="dcterms:W3CDTF">2021-02-14T05:53:00Z</dcterms:created>
  <dcterms:modified xsi:type="dcterms:W3CDTF">2021-02-18T14:16:00Z</dcterms:modified>
</cp:coreProperties>
</file>